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3903F7">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3903F7">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3903F7">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3903F7">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3903F7">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3903F7">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3903F7">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3903F7">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3903F7">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3903F7">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3903F7">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3903F7">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3903F7">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3903F7">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3903F7">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3903F7">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3903F7">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3903F7">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3903F7">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3903F7">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3903F7">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3903F7">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3903F7">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3903F7">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3903F7">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3903F7">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3903F7">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3903F7">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3903F7">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3903F7">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3903F7">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3903F7">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3903F7">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3903F7">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3903F7">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3903F7">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3903F7">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3903F7">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3903F7">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3903F7">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3903F7">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3903F7">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3903F7">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3903F7">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3903F7">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3903F7">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3903F7">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3903F7">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3903F7">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3903F7">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3903F7">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3903F7">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3903F7">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3903F7">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3903F7">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3903F7">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3903F7">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3903F7">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3903F7">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3903F7">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3903F7">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3903F7">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3903F7">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3903F7">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3903F7">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3903F7">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3903F7">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3903F7">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3903F7">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3903F7">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3903F7">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3903F7">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3903F7">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3903F7">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3903F7">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3903F7">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3903F7">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3903F7">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3903F7">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3903F7">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3903F7">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3903F7">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3903F7">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3903F7">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3903F7">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3903F7">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3903F7">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3903F7">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3903F7">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3903F7">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3903F7">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3903F7">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DE33F7" w:rsidRDefault="00DE33F7" w:rsidP="00DE33F7">
      <w:pPr>
        <w:pStyle w:val="Ttulo3"/>
        <w:rPr>
          <w:lang w:val="en-US"/>
        </w:rPr>
      </w:pPr>
      <w:r>
        <w:rPr>
          <w:lang w:val="en-US"/>
        </w:rPr>
        <w:t xml:space="preserve">MSYS2: configure proxy for </w:t>
      </w:r>
      <w:r w:rsidRPr="00DE33F7">
        <w:rPr>
          <w:rStyle w:val="SourceCodeChar"/>
        </w:rPr>
        <w:t>pacman</w:t>
      </w:r>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6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B45D3">
        <w:rPr>
          <w:b/>
          <w:noProof/>
          <w:lang w:val="en-US"/>
        </w:rPr>
        <w:t>1</w:t>
      </w:r>
      <w:r w:rsidRPr="00202506">
        <w:rPr>
          <w:b/>
        </w:rPr>
        <w:fldChar w:fldCharType="end"/>
      </w:r>
      <w:bookmarkEnd w:id="16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0" w:name="_Toc487275070"/>
      <w:bookmarkStart w:id="17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2" w:name="_Toc502253631"/>
      <w:bookmarkStart w:id="173" w:name="_Toc493432872"/>
      <w:bookmarkStart w:id="174" w:name="_Toc503638520"/>
      <w:bookmarkStart w:id="175" w:name="_Toc512843240"/>
      <w:bookmarkStart w:id="176" w:name="_Toc524597904"/>
      <w:bookmarkStart w:id="177" w:name="_Toc527725173"/>
      <w:bookmarkStart w:id="178" w:name="_Toc527881391"/>
      <w:r>
        <w:rPr>
          <w:lang w:val="en-US"/>
        </w:rPr>
        <w:t>VTK</w:t>
      </w:r>
      <w:r w:rsidR="004E3E6B">
        <w:rPr>
          <w:lang w:val="en-US"/>
        </w:rPr>
        <w:t xml:space="preserve"> compiling issues</w:t>
      </w:r>
      <w:bookmarkEnd w:id="172"/>
      <w:bookmarkEnd w:id="173"/>
      <w:bookmarkEnd w:id="174"/>
      <w:bookmarkEnd w:id="175"/>
      <w:bookmarkEnd w:id="176"/>
      <w:bookmarkEnd w:id="177"/>
      <w:bookmarkEnd w:id="17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Pr="005D5D12"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BF51AF" w:rsidRDefault="00BF51AF" w:rsidP="00BF51AF">
      <w:pPr>
        <w:pStyle w:val="Ttulo3"/>
        <w:rPr>
          <w:lang w:val="en-US"/>
        </w:rPr>
      </w:pPr>
      <w:bookmarkStart w:id="179" w:name="_Toc502253632"/>
      <w:bookmarkStart w:id="180" w:name="_Toc493432873"/>
      <w:bookmarkStart w:id="181" w:name="_Toc503638521"/>
      <w:bookmarkStart w:id="182" w:name="_Toc512843241"/>
      <w:bookmarkStart w:id="183" w:name="_Toc524597905"/>
      <w:bookmarkStart w:id="184" w:name="_Toc527725174"/>
      <w:bookmarkStart w:id="185" w:name="_Toc527881392"/>
      <w:r>
        <w:rPr>
          <w:lang w:val="en-US"/>
        </w:rPr>
        <w:t>Windows: Debug x Release</w:t>
      </w:r>
      <w:bookmarkEnd w:id="170"/>
      <w:bookmarkEnd w:id="171"/>
      <w:bookmarkEnd w:id="179"/>
      <w:bookmarkEnd w:id="180"/>
      <w:bookmarkEnd w:id="181"/>
      <w:bookmarkEnd w:id="182"/>
      <w:bookmarkEnd w:id="183"/>
      <w:bookmarkEnd w:id="184"/>
      <w:bookmarkEnd w:id="18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6" w:name="_Toc502253633"/>
      <w:bookmarkStart w:id="187" w:name="_Toc493432874"/>
      <w:bookmarkStart w:id="188" w:name="_Toc503638522"/>
      <w:bookmarkStart w:id="189" w:name="_Toc512843242"/>
      <w:bookmarkStart w:id="190" w:name="_Toc524597906"/>
      <w:bookmarkStart w:id="191" w:name="_Toc527725175"/>
      <w:bookmarkStart w:id="192" w:name="_Toc527881393"/>
      <w:bookmarkStart w:id="193" w:name="_Toc474158315"/>
      <w:bookmarkStart w:id="194" w:name="_Toc487275071"/>
      <w:bookmarkStart w:id="195" w:name="_Toc487287957"/>
      <w:r>
        <w:rPr>
          <w:lang w:val="en-US"/>
        </w:rPr>
        <w:t>Windows with GCC: 32 or 64-bit</w:t>
      </w:r>
      <w:bookmarkEnd w:id="186"/>
      <w:bookmarkEnd w:id="187"/>
      <w:bookmarkEnd w:id="188"/>
      <w:bookmarkEnd w:id="189"/>
      <w:bookmarkEnd w:id="190"/>
      <w:bookmarkEnd w:id="191"/>
      <w:bookmarkEnd w:id="192"/>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6" w:name="_Toc502253647"/>
      <w:bookmarkStart w:id="197" w:name="_Toc493432888"/>
      <w:bookmarkStart w:id="198" w:name="_Toc503638537"/>
      <w:bookmarkStart w:id="199" w:name="_Toc512843243"/>
      <w:bookmarkStart w:id="200" w:name="_Toc524597907"/>
      <w:bookmarkStart w:id="201" w:name="_Toc527725176"/>
      <w:bookmarkStart w:id="202" w:name="_Toc527881394"/>
      <w:r>
        <w:t>Issues with GDB (debugging)</w:t>
      </w:r>
      <w:bookmarkEnd w:id="196"/>
      <w:bookmarkEnd w:id="197"/>
      <w:bookmarkEnd w:id="198"/>
      <w:bookmarkEnd w:id="199"/>
      <w:bookmarkEnd w:id="200"/>
      <w:bookmarkEnd w:id="201"/>
      <w:bookmarkEnd w:id="202"/>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3" w:name="_Toc502253634"/>
      <w:bookmarkStart w:id="204" w:name="_Toc493432875"/>
      <w:bookmarkStart w:id="205" w:name="_Toc503638523"/>
      <w:bookmarkStart w:id="206" w:name="_Toc512843244"/>
      <w:bookmarkStart w:id="207" w:name="_Toc524597908"/>
      <w:bookmarkStart w:id="208" w:name="_Toc527725177"/>
      <w:bookmarkStart w:id="209" w:name="_Toc527881395"/>
      <w:r>
        <w:rPr>
          <w:lang w:val="en-US"/>
        </w:rPr>
        <w:t>Contributing with code</w:t>
      </w:r>
      <w:bookmarkEnd w:id="193"/>
      <w:bookmarkEnd w:id="194"/>
      <w:bookmarkEnd w:id="195"/>
      <w:bookmarkEnd w:id="203"/>
      <w:bookmarkEnd w:id="204"/>
      <w:bookmarkEnd w:id="205"/>
      <w:bookmarkEnd w:id="206"/>
      <w:bookmarkEnd w:id="207"/>
      <w:bookmarkEnd w:id="208"/>
      <w:bookmarkEnd w:id="20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0" w:name="_Toc474158316"/>
      <w:bookmarkStart w:id="211" w:name="_Toc487275072"/>
      <w:bookmarkStart w:id="212" w:name="_Toc487287958"/>
      <w:bookmarkStart w:id="213" w:name="_Toc502253635"/>
      <w:bookmarkStart w:id="214" w:name="_Toc493432876"/>
      <w:bookmarkStart w:id="215" w:name="_Toc503638524"/>
      <w:bookmarkStart w:id="216" w:name="_Toc512843245"/>
      <w:bookmarkStart w:id="217" w:name="_Toc524597909"/>
      <w:bookmarkStart w:id="218" w:name="_Toc527725178"/>
      <w:bookmarkStart w:id="219" w:name="_Toc527881396"/>
      <w:r>
        <w:rPr>
          <w:lang w:val="en-US"/>
        </w:rPr>
        <w:t>The Git versioning system</w:t>
      </w:r>
      <w:bookmarkEnd w:id="210"/>
      <w:bookmarkEnd w:id="211"/>
      <w:bookmarkEnd w:id="212"/>
      <w:bookmarkEnd w:id="213"/>
      <w:bookmarkEnd w:id="214"/>
      <w:bookmarkEnd w:id="215"/>
      <w:bookmarkEnd w:id="216"/>
      <w:bookmarkEnd w:id="217"/>
      <w:bookmarkEnd w:id="218"/>
      <w:bookmarkEnd w:id="2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Git’s website, as they have a comprehensive documentation as well as a live </w:t>
      </w:r>
      <w:r w:rsidR="00BA021B">
        <w:rPr>
          <w:lang w:val="en-US"/>
        </w:rPr>
        <w:lastRenderedPageBreak/>
        <w:t>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0" w:name="_Toc512843246"/>
      <w:bookmarkStart w:id="221" w:name="_Toc524597910"/>
      <w:bookmarkStart w:id="222" w:name="_Toc527725179"/>
      <w:bookmarkStart w:id="223" w:name="_Toc527881397"/>
      <w:r>
        <w:rPr>
          <w:lang w:val="en-US"/>
        </w:rPr>
        <w:t>Configuring Git to use a proxy</w:t>
      </w:r>
      <w:bookmarkEnd w:id="220"/>
      <w:bookmarkEnd w:id="221"/>
      <w:bookmarkEnd w:id="222"/>
      <w:bookmarkEnd w:id="223"/>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4" w:name="_Toc474158317"/>
      <w:bookmarkStart w:id="225" w:name="_Toc487275073"/>
      <w:bookmarkStart w:id="226" w:name="_Toc487287959"/>
      <w:bookmarkStart w:id="227" w:name="_Toc502253636"/>
      <w:bookmarkStart w:id="228" w:name="_Toc493432877"/>
      <w:bookmarkStart w:id="229" w:name="_Toc503638525"/>
      <w:bookmarkStart w:id="230" w:name="_Toc512843247"/>
      <w:bookmarkStart w:id="231" w:name="_Toc524597911"/>
      <w:bookmarkStart w:id="232" w:name="_Toc527725180"/>
      <w:bookmarkStart w:id="233" w:name="_Toc527881398"/>
      <w:r>
        <w:rPr>
          <w:lang w:val="en-US"/>
        </w:rPr>
        <w:t>Downloading the sources repository</w:t>
      </w:r>
      <w:bookmarkEnd w:id="224"/>
      <w:bookmarkEnd w:id="225"/>
      <w:bookmarkEnd w:id="226"/>
      <w:bookmarkEnd w:id="227"/>
      <w:bookmarkEnd w:id="228"/>
      <w:bookmarkEnd w:id="229"/>
      <w:bookmarkEnd w:id="230"/>
      <w:bookmarkEnd w:id="231"/>
      <w:bookmarkEnd w:id="232"/>
      <w:bookmarkEnd w:id="23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4" w:name="_Toc474158318"/>
      <w:bookmarkStart w:id="235" w:name="_Toc487275074"/>
      <w:bookmarkStart w:id="236" w:name="_Toc487287960"/>
      <w:bookmarkStart w:id="237" w:name="_Toc502253637"/>
      <w:bookmarkStart w:id="238" w:name="_Toc493432878"/>
      <w:bookmarkStart w:id="239" w:name="_Toc503638526"/>
      <w:bookmarkStart w:id="240" w:name="_Toc512843248"/>
      <w:bookmarkStart w:id="241" w:name="_Toc524597912"/>
      <w:bookmarkStart w:id="242" w:name="_Toc527725181"/>
      <w:bookmarkStart w:id="243" w:name="_Toc527881399"/>
      <w:r>
        <w:rPr>
          <w:lang w:val="en-US"/>
        </w:rPr>
        <w:t>Creating a branch</w:t>
      </w:r>
      <w:bookmarkEnd w:id="234"/>
      <w:bookmarkEnd w:id="235"/>
      <w:bookmarkEnd w:id="236"/>
      <w:bookmarkEnd w:id="237"/>
      <w:bookmarkEnd w:id="238"/>
      <w:bookmarkEnd w:id="239"/>
      <w:bookmarkEnd w:id="240"/>
      <w:bookmarkEnd w:id="241"/>
      <w:bookmarkEnd w:id="242"/>
      <w:bookmarkEnd w:id="24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lastRenderedPageBreak/>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4" w:name="_Toc502253638"/>
      <w:bookmarkStart w:id="245" w:name="_Toc493432879"/>
      <w:bookmarkStart w:id="246" w:name="_Toc503638527"/>
      <w:bookmarkStart w:id="247" w:name="_Toc512843249"/>
      <w:bookmarkStart w:id="248" w:name="_Toc524597913"/>
      <w:bookmarkStart w:id="249" w:name="_Toc527725182"/>
      <w:bookmarkStart w:id="250" w:name="_Toc527881400"/>
      <w:r>
        <w:rPr>
          <w:lang w:val="en-US"/>
        </w:rPr>
        <w:t>Downloading an existing branch</w:t>
      </w:r>
      <w:bookmarkEnd w:id="244"/>
      <w:bookmarkEnd w:id="245"/>
      <w:bookmarkEnd w:id="246"/>
      <w:bookmarkEnd w:id="247"/>
      <w:bookmarkEnd w:id="248"/>
      <w:bookmarkEnd w:id="249"/>
      <w:bookmarkEnd w:id="25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1" w:name="_Ref476207041"/>
      <w:bookmarkStart w:id="252" w:name="_Toc487275075"/>
      <w:bookmarkStart w:id="253" w:name="_Toc487287961"/>
      <w:bookmarkStart w:id="254" w:name="_Toc502253639"/>
      <w:bookmarkStart w:id="255" w:name="_Toc493432880"/>
      <w:bookmarkStart w:id="256" w:name="_Toc503638528"/>
      <w:bookmarkStart w:id="257" w:name="_Toc512843250"/>
      <w:bookmarkStart w:id="258" w:name="_Toc524597914"/>
      <w:bookmarkStart w:id="259" w:name="_Toc527725183"/>
      <w:bookmarkStart w:id="260" w:name="_Toc527881401"/>
      <w:r>
        <w:rPr>
          <w:lang w:val="en-US"/>
        </w:rPr>
        <w:t xml:space="preserve">Keeping tool-specific files from </w:t>
      </w:r>
      <w:r w:rsidR="00185C08">
        <w:rPr>
          <w:lang w:val="en-US"/>
        </w:rPr>
        <w:t>version control</w:t>
      </w:r>
      <w:bookmarkEnd w:id="251"/>
      <w:bookmarkEnd w:id="252"/>
      <w:bookmarkEnd w:id="253"/>
      <w:bookmarkEnd w:id="254"/>
      <w:bookmarkEnd w:id="255"/>
      <w:bookmarkEnd w:id="256"/>
      <w:bookmarkEnd w:id="257"/>
      <w:bookmarkEnd w:id="258"/>
      <w:bookmarkEnd w:id="259"/>
      <w:bookmarkEnd w:id="2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1" w:name="_Toc474158319"/>
      <w:bookmarkStart w:id="262" w:name="_Toc487275076"/>
      <w:bookmarkStart w:id="263" w:name="_Toc487287962"/>
      <w:bookmarkStart w:id="264" w:name="_Toc502253640"/>
      <w:bookmarkStart w:id="265" w:name="_Toc493432881"/>
      <w:bookmarkStart w:id="266" w:name="_Toc503638529"/>
      <w:bookmarkStart w:id="267" w:name="_Toc512843251"/>
      <w:bookmarkStart w:id="268" w:name="_Toc524597915"/>
      <w:bookmarkStart w:id="269" w:name="_Toc527725184"/>
      <w:bookmarkStart w:id="270" w:name="_Toc527881402"/>
      <w:r>
        <w:rPr>
          <w:lang w:val="en-US"/>
        </w:rPr>
        <w:t>Committing</w:t>
      </w:r>
      <w:r w:rsidR="00BA636C">
        <w:rPr>
          <w:lang w:val="en-US"/>
        </w:rPr>
        <w:t xml:space="preserve"> changes</w:t>
      </w:r>
      <w:bookmarkEnd w:id="261"/>
      <w:bookmarkEnd w:id="262"/>
      <w:bookmarkEnd w:id="263"/>
      <w:bookmarkEnd w:id="264"/>
      <w:bookmarkEnd w:id="265"/>
      <w:bookmarkEnd w:id="266"/>
      <w:bookmarkEnd w:id="267"/>
      <w:bookmarkEnd w:id="268"/>
      <w:bookmarkEnd w:id="269"/>
      <w:bookmarkEnd w:id="27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w:t>
      </w:r>
      <w:r>
        <w:rPr>
          <w:lang w:val="en-US"/>
        </w:rPr>
        <w:lastRenderedPageBreak/>
        <w:t xml:space="preserve">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1" w:name="_Toc474158320"/>
      <w:bookmarkStart w:id="272" w:name="_Toc487275077"/>
      <w:bookmarkStart w:id="273" w:name="_Toc487287963"/>
      <w:bookmarkStart w:id="274" w:name="_Toc502253641"/>
      <w:bookmarkStart w:id="275" w:name="_Toc493432882"/>
      <w:bookmarkStart w:id="276" w:name="_Toc503638530"/>
      <w:bookmarkStart w:id="277" w:name="_Toc512843252"/>
      <w:bookmarkStart w:id="278" w:name="_Toc524597916"/>
      <w:bookmarkStart w:id="279" w:name="_Toc527725185"/>
      <w:bookmarkStart w:id="280" w:name="_Toc527881403"/>
      <w:r>
        <w:rPr>
          <w:lang w:val="en-US"/>
        </w:rPr>
        <w:t>Uploading a branch</w:t>
      </w:r>
      <w:bookmarkEnd w:id="271"/>
      <w:bookmarkEnd w:id="272"/>
      <w:bookmarkEnd w:id="273"/>
      <w:bookmarkEnd w:id="274"/>
      <w:bookmarkEnd w:id="275"/>
      <w:bookmarkEnd w:id="276"/>
      <w:bookmarkEnd w:id="277"/>
      <w:bookmarkEnd w:id="278"/>
      <w:bookmarkEnd w:id="279"/>
      <w:bookmarkEnd w:id="28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1" w:name="_Toc474158321"/>
      <w:bookmarkStart w:id="282" w:name="_Toc487275078"/>
      <w:bookmarkStart w:id="283" w:name="_Toc487287964"/>
      <w:bookmarkStart w:id="284" w:name="_Toc502253642"/>
      <w:bookmarkStart w:id="285" w:name="_Toc493432883"/>
      <w:bookmarkStart w:id="286" w:name="_Toc503638531"/>
      <w:bookmarkStart w:id="287" w:name="_Toc512843253"/>
      <w:bookmarkStart w:id="288" w:name="_Toc524597917"/>
      <w:bookmarkStart w:id="289" w:name="_Toc527725186"/>
      <w:bookmarkStart w:id="290" w:name="_Toc527881404"/>
      <w:r>
        <w:rPr>
          <w:lang w:val="en-US"/>
        </w:rPr>
        <w:t>Pull request</w:t>
      </w:r>
      <w:bookmarkEnd w:id="281"/>
      <w:bookmarkEnd w:id="282"/>
      <w:bookmarkEnd w:id="283"/>
      <w:bookmarkEnd w:id="284"/>
      <w:bookmarkEnd w:id="285"/>
      <w:bookmarkEnd w:id="286"/>
      <w:bookmarkEnd w:id="287"/>
      <w:bookmarkEnd w:id="288"/>
      <w:bookmarkEnd w:id="289"/>
      <w:bookmarkEnd w:id="29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lastRenderedPageBreak/>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1" w:name="_Ref488562102"/>
      <w:bookmarkStart w:id="292" w:name="_Toc502253643"/>
      <w:bookmarkStart w:id="293" w:name="_Toc493432884"/>
      <w:bookmarkStart w:id="294" w:name="_Toc503638532"/>
      <w:bookmarkStart w:id="295" w:name="_Toc512843254"/>
      <w:bookmarkStart w:id="296" w:name="_Toc524597918"/>
      <w:bookmarkStart w:id="297" w:name="_Toc527725187"/>
      <w:bookmarkStart w:id="298" w:name="_Toc527881405"/>
      <w:bookmarkStart w:id="299" w:name="_Toc474158322"/>
      <w:bookmarkStart w:id="300" w:name="_Toc487275079"/>
      <w:bookmarkStart w:id="301" w:name="_Toc487287965"/>
      <w:r>
        <w:rPr>
          <w:lang w:val="en-US"/>
        </w:rPr>
        <w:t>Tolerated compiler warnings</w:t>
      </w:r>
      <w:bookmarkEnd w:id="291"/>
      <w:bookmarkEnd w:id="292"/>
      <w:bookmarkEnd w:id="293"/>
      <w:bookmarkEnd w:id="294"/>
      <w:bookmarkEnd w:id="295"/>
      <w:bookmarkEnd w:id="296"/>
      <w:bookmarkEnd w:id="297"/>
      <w:bookmarkEnd w:id="29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2" w:name="_Toc502253644"/>
      <w:bookmarkStart w:id="303" w:name="_Toc493432885"/>
      <w:bookmarkStart w:id="304" w:name="_Toc503638533"/>
      <w:bookmarkStart w:id="305" w:name="_Toc512843255"/>
      <w:bookmarkStart w:id="306" w:name="_Toc524597919"/>
      <w:bookmarkStart w:id="307" w:name="_Toc527725188"/>
      <w:bookmarkStart w:id="308" w:name="_Toc527881406"/>
      <w:r>
        <w:rPr>
          <w:lang w:val="en-US"/>
        </w:rPr>
        <w:t>Updating your local repository</w:t>
      </w:r>
      <w:bookmarkEnd w:id="299"/>
      <w:bookmarkEnd w:id="300"/>
      <w:bookmarkEnd w:id="301"/>
      <w:bookmarkEnd w:id="302"/>
      <w:bookmarkEnd w:id="303"/>
      <w:bookmarkEnd w:id="304"/>
      <w:bookmarkEnd w:id="305"/>
      <w:bookmarkEnd w:id="306"/>
      <w:bookmarkEnd w:id="307"/>
      <w:bookmarkEnd w:id="30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09" w:name="_Toc503638534"/>
      <w:bookmarkStart w:id="310" w:name="_Toc512843256"/>
      <w:bookmarkStart w:id="311" w:name="_Toc524597920"/>
      <w:bookmarkStart w:id="312" w:name="_Toc527725189"/>
      <w:bookmarkStart w:id="313" w:name="_Toc527881407"/>
      <w:bookmarkStart w:id="314" w:name="_Toc474158323"/>
      <w:bookmarkStart w:id="315" w:name="_Ref476207139"/>
      <w:bookmarkStart w:id="316" w:name="_Toc487275080"/>
      <w:bookmarkStart w:id="317" w:name="_Toc487287966"/>
      <w:bookmarkStart w:id="318" w:name="_Toc502253645"/>
      <w:r>
        <w:rPr>
          <w:lang w:val="en-US"/>
        </w:rPr>
        <w:t>Conflicts after a merge or branch update</w:t>
      </w:r>
      <w:bookmarkEnd w:id="309"/>
      <w:bookmarkEnd w:id="310"/>
      <w:bookmarkEnd w:id="311"/>
      <w:bookmarkEnd w:id="312"/>
      <w:bookmarkEnd w:id="31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1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B45D3">
        <w:rPr>
          <w:b/>
          <w:noProof/>
          <w:lang w:val="en-US"/>
        </w:rPr>
        <w:t>2</w:t>
      </w:r>
      <w:r w:rsidRPr="00AD39BF">
        <w:rPr>
          <w:b/>
        </w:rPr>
        <w:fldChar w:fldCharType="end"/>
      </w:r>
      <w:bookmarkEnd w:id="319"/>
      <w:r w:rsidRPr="00AD39BF">
        <w:rPr>
          <w:lang w:val="en-US"/>
        </w:rPr>
        <w:t xml:space="preserve"> Example of a merge/update conflict in a source code file.</w:t>
      </w:r>
    </w:p>
    <w:p w:rsidR="00284C91" w:rsidRDefault="00284C91" w:rsidP="00284C91">
      <w:pPr>
        <w:pStyle w:val="Ttulo2"/>
        <w:rPr>
          <w:lang w:val="en-US"/>
        </w:rPr>
      </w:pPr>
      <w:bookmarkStart w:id="320" w:name="_Toc493432886"/>
      <w:bookmarkStart w:id="321" w:name="_Toc503638535"/>
      <w:bookmarkStart w:id="322" w:name="_Toc512843257"/>
      <w:bookmarkStart w:id="323" w:name="_Toc524597921"/>
      <w:bookmarkStart w:id="324" w:name="_Toc527725190"/>
      <w:bookmarkStart w:id="325" w:name="_Toc527881408"/>
      <w:r>
        <w:rPr>
          <w:lang w:val="en-US"/>
        </w:rPr>
        <w:t>File operations</w:t>
      </w:r>
      <w:bookmarkEnd w:id="314"/>
      <w:bookmarkEnd w:id="315"/>
      <w:bookmarkEnd w:id="316"/>
      <w:bookmarkEnd w:id="317"/>
      <w:bookmarkEnd w:id="318"/>
      <w:bookmarkEnd w:id="320"/>
      <w:bookmarkEnd w:id="321"/>
      <w:bookmarkEnd w:id="322"/>
      <w:bookmarkEnd w:id="323"/>
      <w:bookmarkEnd w:id="324"/>
      <w:bookmarkEnd w:id="32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6" w:name="_Toc502253646"/>
      <w:bookmarkStart w:id="327" w:name="_Toc493432887"/>
      <w:bookmarkStart w:id="328" w:name="_Toc503638536"/>
      <w:bookmarkStart w:id="329" w:name="_Toc512843258"/>
      <w:bookmarkStart w:id="330" w:name="_Toc524597922"/>
      <w:bookmarkStart w:id="331" w:name="_Toc527725191"/>
      <w:bookmarkStart w:id="332" w:name="_Toc527881409"/>
      <w:bookmarkStart w:id="333" w:name="_Toc474158324"/>
      <w:bookmarkStart w:id="334" w:name="_Toc487275081"/>
      <w:bookmarkStart w:id="335" w:name="_Toc487287967"/>
      <w:r>
        <w:rPr>
          <w:lang w:val="en-US"/>
        </w:rPr>
        <w:t>Issues using Git</w:t>
      </w:r>
      <w:bookmarkEnd w:id="326"/>
      <w:bookmarkEnd w:id="327"/>
      <w:bookmarkEnd w:id="328"/>
      <w:bookmarkEnd w:id="329"/>
      <w:bookmarkEnd w:id="330"/>
      <w:bookmarkEnd w:id="331"/>
      <w:bookmarkEnd w:id="33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6" w:name="_Ref488596960"/>
      <w:bookmarkStart w:id="337" w:name="_Toc502253648"/>
      <w:bookmarkStart w:id="338" w:name="_Toc493432889"/>
      <w:bookmarkStart w:id="339" w:name="_Toc503638538"/>
      <w:bookmarkStart w:id="340" w:name="_Toc512843259"/>
      <w:bookmarkStart w:id="341" w:name="_Toc524597923"/>
      <w:bookmarkStart w:id="342" w:name="_Toc527725192"/>
      <w:bookmarkStart w:id="343" w:name="_Toc527881410"/>
      <w:r>
        <w:rPr>
          <w:lang w:val="en-US"/>
        </w:rPr>
        <w:lastRenderedPageBreak/>
        <w:t>Getting</w:t>
      </w:r>
      <w:r w:rsidR="0083135E">
        <w:rPr>
          <w:lang w:val="en-US"/>
        </w:rPr>
        <w:t xml:space="preserve"> GammaRay</w:t>
      </w:r>
      <w:bookmarkEnd w:id="333"/>
      <w:bookmarkEnd w:id="334"/>
      <w:bookmarkEnd w:id="335"/>
      <w:bookmarkEnd w:id="336"/>
      <w:bookmarkEnd w:id="337"/>
      <w:bookmarkEnd w:id="338"/>
      <w:bookmarkEnd w:id="339"/>
      <w:bookmarkEnd w:id="340"/>
      <w:bookmarkEnd w:id="341"/>
      <w:bookmarkEnd w:id="342"/>
      <w:bookmarkEnd w:id="343"/>
    </w:p>
    <w:p w:rsidR="00D970D4" w:rsidRDefault="00D970D4" w:rsidP="0083135E">
      <w:pPr>
        <w:pStyle w:val="Ttulo2"/>
        <w:rPr>
          <w:lang w:val="en-US"/>
        </w:rPr>
      </w:pPr>
      <w:bookmarkStart w:id="344" w:name="_Toc474158325"/>
      <w:bookmarkStart w:id="345" w:name="_Toc487275082"/>
      <w:bookmarkStart w:id="346" w:name="_Toc487287968"/>
      <w:bookmarkStart w:id="347" w:name="_Toc502253649"/>
      <w:bookmarkStart w:id="348" w:name="_Toc493432890"/>
      <w:bookmarkStart w:id="349" w:name="_Toc503638539"/>
      <w:bookmarkStart w:id="350" w:name="_Toc512843260"/>
      <w:bookmarkStart w:id="351" w:name="_Toc524597924"/>
      <w:bookmarkStart w:id="352" w:name="_Toc527725193"/>
      <w:bookmarkStart w:id="353" w:name="_Toc527881411"/>
      <w:r>
        <w:rPr>
          <w:lang w:val="en-US"/>
        </w:rPr>
        <w:t>Installing (Windows users)</w:t>
      </w:r>
      <w:bookmarkEnd w:id="344"/>
      <w:bookmarkEnd w:id="345"/>
      <w:bookmarkEnd w:id="346"/>
      <w:bookmarkEnd w:id="347"/>
      <w:bookmarkEnd w:id="348"/>
      <w:bookmarkEnd w:id="349"/>
      <w:bookmarkEnd w:id="350"/>
      <w:bookmarkEnd w:id="351"/>
      <w:bookmarkEnd w:id="352"/>
      <w:bookmarkEnd w:id="35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4" w:name="_Toc474158326"/>
      <w:bookmarkStart w:id="355" w:name="_Toc487275083"/>
      <w:bookmarkStart w:id="356" w:name="_Toc487287969"/>
      <w:bookmarkStart w:id="357" w:name="_Toc502253650"/>
      <w:bookmarkStart w:id="358" w:name="_Toc493432891"/>
      <w:bookmarkStart w:id="359" w:name="_Toc503638540"/>
      <w:bookmarkStart w:id="360" w:name="_Toc512843261"/>
      <w:bookmarkStart w:id="361" w:name="_Toc524597925"/>
      <w:bookmarkStart w:id="362" w:name="_Toc527725194"/>
      <w:bookmarkStart w:id="363" w:name="_Toc527881412"/>
      <w:r>
        <w:rPr>
          <w:lang w:val="en-US"/>
        </w:rPr>
        <w:t>Compiling (</w:t>
      </w:r>
      <w:r w:rsidR="00BD0610">
        <w:rPr>
          <w:lang w:val="en-US"/>
        </w:rPr>
        <w:t xml:space="preserve">developers and </w:t>
      </w:r>
      <w:r>
        <w:rPr>
          <w:lang w:val="en-US"/>
        </w:rPr>
        <w:t>non-Windows users)</w:t>
      </w:r>
      <w:bookmarkEnd w:id="354"/>
      <w:bookmarkEnd w:id="355"/>
      <w:bookmarkEnd w:id="356"/>
      <w:bookmarkEnd w:id="357"/>
      <w:bookmarkEnd w:id="358"/>
      <w:bookmarkEnd w:id="359"/>
      <w:bookmarkEnd w:id="360"/>
      <w:bookmarkEnd w:id="361"/>
      <w:bookmarkEnd w:id="362"/>
      <w:bookmarkEnd w:id="36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4" w:name="_Toc474158327"/>
      <w:bookmarkStart w:id="365" w:name="_Toc487275084"/>
      <w:bookmarkStart w:id="366" w:name="_Toc487287970"/>
      <w:bookmarkStart w:id="367" w:name="_Toc502253651"/>
      <w:bookmarkStart w:id="368" w:name="_Toc493432892"/>
      <w:bookmarkStart w:id="369" w:name="_Toc503638541"/>
      <w:bookmarkStart w:id="370" w:name="_Toc512843262"/>
      <w:bookmarkStart w:id="371" w:name="_Toc524597926"/>
      <w:bookmarkStart w:id="372" w:name="_Toc527725195"/>
      <w:bookmarkStart w:id="373" w:name="_Toc527881413"/>
      <w:r>
        <w:rPr>
          <w:lang w:val="en-US"/>
        </w:rPr>
        <w:t>Configuring</w:t>
      </w:r>
      <w:bookmarkEnd w:id="364"/>
      <w:bookmarkEnd w:id="365"/>
      <w:bookmarkEnd w:id="366"/>
      <w:bookmarkEnd w:id="367"/>
      <w:bookmarkEnd w:id="368"/>
      <w:bookmarkEnd w:id="369"/>
      <w:bookmarkEnd w:id="370"/>
      <w:bookmarkEnd w:id="371"/>
      <w:bookmarkEnd w:id="372"/>
      <w:bookmarkEnd w:id="37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4" w:name="_Toc474158328"/>
      <w:bookmarkStart w:id="375" w:name="_Toc487275085"/>
      <w:bookmarkStart w:id="376" w:name="_Toc487287971"/>
      <w:bookmarkStart w:id="377" w:name="_Toc502253652"/>
      <w:bookmarkStart w:id="378" w:name="_Toc493432893"/>
      <w:bookmarkStart w:id="379" w:name="_Toc503638542"/>
      <w:bookmarkStart w:id="380" w:name="_Toc512843263"/>
      <w:bookmarkStart w:id="381" w:name="_Toc524597927"/>
      <w:bookmarkStart w:id="382" w:name="_Toc527725196"/>
      <w:bookmarkStart w:id="383" w:name="_Toc527881414"/>
      <w:r>
        <w:rPr>
          <w:lang w:val="en-US"/>
        </w:rPr>
        <w:t>Building</w:t>
      </w:r>
      <w:bookmarkEnd w:id="374"/>
      <w:bookmarkEnd w:id="375"/>
      <w:bookmarkEnd w:id="376"/>
      <w:bookmarkEnd w:id="377"/>
      <w:bookmarkEnd w:id="378"/>
      <w:bookmarkEnd w:id="379"/>
      <w:bookmarkEnd w:id="380"/>
      <w:bookmarkEnd w:id="381"/>
      <w:bookmarkEnd w:id="382"/>
      <w:bookmarkEnd w:id="383"/>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4" w:name="_Toc474158329"/>
      <w:bookmarkStart w:id="385" w:name="_Toc487275086"/>
      <w:bookmarkStart w:id="386" w:name="_Toc487287972"/>
      <w:bookmarkStart w:id="387" w:name="_Toc502253653"/>
      <w:bookmarkStart w:id="388" w:name="_Toc493432894"/>
      <w:bookmarkStart w:id="389" w:name="_Toc503638543"/>
      <w:bookmarkStart w:id="390" w:name="_Toc512843264"/>
      <w:bookmarkStart w:id="391" w:name="_Toc524597928"/>
      <w:bookmarkStart w:id="392" w:name="_Toc527725197"/>
      <w:bookmarkStart w:id="393" w:name="_Toc527881415"/>
      <w:r>
        <w:rPr>
          <w:lang w:val="en-US"/>
        </w:rPr>
        <w:t>Deploy</w:t>
      </w:r>
      <w:r w:rsidR="004407ED">
        <w:rPr>
          <w:lang w:val="en-US"/>
        </w:rPr>
        <w:t>ing</w:t>
      </w:r>
      <w:bookmarkEnd w:id="384"/>
      <w:bookmarkEnd w:id="385"/>
      <w:bookmarkEnd w:id="386"/>
      <w:bookmarkEnd w:id="387"/>
      <w:bookmarkEnd w:id="388"/>
      <w:bookmarkEnd w:id="389"/>
      <w:bookmarkEnd w:id="390"/>
      <w:bookmarkEnd w:id="391"/>
      <w:bookmarkEnd w:id="392"/>
      <w:bookmarkEnd w:id="39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4" w:name="_Toc512843265"/>
      <w:bookmarkStart w:id="395" w:name="_Toc524597929"/>
      <w:bookmarkStart w:id="396" w:name="_Toc527725198"/>
      <w:bookmarkStart w:id="397" w:name="_Toc527881416"/>
      <w:r>
        <w:rPr>
          <w:lang w:val="en-US"/>
        </w:rPr>
        <w:t>Issues compiling the program</w:t>
      </w:r>
      <w:bookmarkEnd w:id="394"/>
      <w:bookmarkEnd w:id="395"/>
      <w:bookmarkEnd w:id="396"/>
      <w:bookmarkEnd w:id="39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8" w:name="_Toc474158330"/>
      <w:bookmarkStart w:id="399" w:name="_Toc487275087"/>
      <w:bookmarkStart w:id="400" w:name="_Toc487287973"/>
      <w:bookmarkStart w:id="401" w:name="_Toc502253654"/>
      <w:bookmarkStart w:id="402" w:name="_Toc493432895"/>
      <w:bookmarkStart w:id="403" w:name="_Toc503638544"/>
      <w:bookmarkStart w:id="404" w:name="_Toc512843266"/>
      <w:bookmarkStart w:id="405" w:name="_Toc524597930"/>
      <w:bookmarkStart w:id="406" w:name="_Toc527725199"/>
      <w:bookmarkStart w:id="407" w:name="_Toc527881417"/>
      <w:r>
        <w:rPr>
          <w:lang w:val="en-US"/>
        </w:rPr>
        <w:t>Getting started</w:t>
      </w:r>
      <w:bookmarkEnd w:id="398"/>
      <w:bookmarkEnd w:id="399"/>
      <w:bookmarkEnd w:id="400"/>
      <w:bookmarkEnd w:id="401"/>
      <w:bookmarkEnd w:id="402"/>
      <w:bookmarkEnd w:id="403"/>
      <w:bookmarkEnd w:id="404"/>
      <w:bookmarkEnd w:id="405"/>
      <w:bookmarkEnd w:id="406"/>
      <w:bookmarkEnd w:id="40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Pr="00D618C3" w:rsidRDefault="003903F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903F7" w:rsidRPr="00D618C3" w:rsidRDefault="003903F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Pr="00D618C3" w:rsidRDefault="003903F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903F7" w:rsidRPr="00D618C3" w:rsidRDefault="003903F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Pr="00D618C3" w:rsidRDefault="003903F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903F7" w:rsidRPr="00D618C3" w:rsidRDefault="003903F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Default="00390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903F7" w:rsidRDefault="003903F7"/>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Default="00390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903F7" w:rsidRDefault="003903F7"/>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Default="00390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903F7" w:rsidRDefault="003903F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B45D3">
        <w:rPr>
          <w:b/>
          <w:noProof/>
          <w:lang w:val="en-US"/>
        </w:rPr>
        <w:t>3</w:t>
      </w:r>
      <w:r w:rsidRPr="00D618C3">
        <w:rPr>
          <w:b/>
        </w:rPr>
        <w:fldChar w:fldCharType="end"/>
      </w:r>
      <w:bookmarkEnd w:id="40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09" w:name="_Toc474158331"/>
      <w:bookmarkStart w:id="410" w:name="_Ref485924072"/>
      <w:bookmarkStart w:id="411" w:name="_Toc487275088"/>
      <w:bookmarkStart w:id="412" w:name="_Toc487287974"/>
      <w:bookmarkStart w:id="413" w:name="_Ref488051616"/>
      <w:bookmarkStart w:id="414" w:name="_Toc502253655"/>
      <w:bookmarkStart w:id="415" w:name="_Toc493432896"/>
      <w:bookmarkStart w:id="416" w:name="_Toc503638545"/>
      <w:bookmarkStart w:id="417" w:name="_Toc512843267"/>
      <w:bookmarkStart w:id="418" w:name="_Toc524597931"/>
      <w:bookmarkStart w:id="419" w:name="_Toc527725200"/>
      <w:bookmarkStart w:id="420" w:name="_Toc527881418"/>
      <w:r>
        <w:rPr>
          <w:lang w:val="en-US"/>
        </w:rPr>
        <w:t>Configuring GammaRay</w:t>
      </w:r>
      <w:bookmarkEnd w:id="409"/>
      <w:bookmarkEnd w:id="410"/>
      <w:bookmarkEnd w:id="411"/>
      <w:bookmarkEnd w:id="412"/>
      <w:bookmarkEnd w:id="413"/>
      <w:bookmarkEnd w:id="414"/>
      <w:bookmarkEnd w:id="415"/>
      <w:bookmarkEnd w:id="416"/>
      <w:bookmarkEnd w:id="417"/>
      <w:bookmarkEnd w:id="418"/>
      <w:bookmarkEnd w:id="419"/>
      <w:bookmarkEnd w:id="42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B45D3">
        <w:rPr>
          <w:b/>
          <w:noProof/>
          <w:lang w:val="en-US"/>
        </w:rPr>
        <w:t>4</w:t>
      </w:r>
      <w:r w:rsidRPr="0002061E">
        <w:rPr>
          <w:b/>
        </w:rPr>
        <w:fldChar w:fldCharType="end"/>
      </w:r>
      <w:bookmarkEnd w:id="42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2" w:name="_Ref466988805"/>
      <w:bookmarkStart w:id="423" w:name="_Toc474158332"/>
      <w:bookmarkStart w:id="424" w:name="_Toc487275089"/>
      <w:bookmarkStart w:id="425" w:name="_Toc487287975"/>
      <w:bookmarkStart w:id="426" w:name="_Toc502253656"/>
      <w:bookmarkStart w:id="427" w:name="_Toc493432897"/>
      <w:bookmarkStart w:id="428" w:name="_Toc503638546"/>
      <w:bookmarkStart w:id="429" w:name="_Toc512843268"/>
      <w:bookmarkStart w:id="430" w:name="_Toc524597932"/>
      <w:bookmarkStart w:id="431" w:name="_Toc527725201"/>
      <w:bookmarkStart w:id="432" w:name="_Toc527881419"/>
      <w:r>
        <w:rPr>
          <w:lang w:val="en-US"/>
        </w:rPr>
        <w:t>Creating a project</w:t>
      </w:r>
      <w:bookmarkEnd w:id="422"/>
      <w:bookmarkEnd w:id="423"/>
      <w:bookmarkEnd w:id="424"/>
      <w:bookmarkEnd w:id="425"/>
      <w:bookmarkEnd w:id="426"/>
      <w:bookmarkEnd w:id="427"/>
      <w:bookmarkEnd w:id="428"/>
      <w:bookmarkEnd w:id="429"/>
      <w:bookmarkEnd w:id="430"/>
      <w:bookmarkEnd w:id="431"/>
      <w:bookmarkEnd w:id="43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B45D3">
        <w:rPr>
          <w:b/>
          <w:noProof/>
          <w:lang w:val="en-US"/>
        </w:rPr>
        <w:t>5</w:t>
      </w:r>
      <w:r w:rsidRPr="003C49D6">
        <w:rPr>
          <w:b/>
        </w:rPr>
        <w:fldChar w:fldCharType="end"/>
      </w:r>
      <w:bookmarkEnd w:id="43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4" w:name="_Toc474158333"/>
      <w:bookmarkStart w:id="435" w:name="_Toc487275090"/>
      <w:bookmarkStart w:id="436" w:name="_Toc487287976"/>
      <w:bookmarkStart w:id="437" w:name="_Ref488051662"/>
      <w:bookmarkStart w:id="438" w:name="_Toc502253657"/>
      <w:bookmarkStart w:id="439" w:name="_Toc493432898"/>
      <w:bookmarkStart w:id="440" w:name="_Toc503638547"/>
      <w:bookmarkStart w:id="441" w:name="_Ref512843667"/>
      <w:bookmarkStart w:id="442" w:name="_Toc512843269"/>
      <w:bookmarkStart w:id="443" w:name="_Toc524597933"/>
      <w:bookmarkStart w:id="444" w:name="_Ref526517842"/>
      <w:bookmarkStart w:id="445" w:name="_Toc527725202"/>
      <w:bookmarkStart w:id="446" w:name="_Toc527881420"/>
      <w:r>
        <w:rPr>
          <w:lang w:val="en-US"/>
        </w:rPr>
        <w:t>Adding data files to your project</w:t>
      </w:r>
      <w:bookmarkEnd w:id="434"/>
      <w:bookmarkEnd w:id="435"/>
      <w:bookmarkEnd w:id="436"/>
      <w:bookmarkEnd w:id="437"/>
      <w:bookmarkEnd w:id="438"/>
      <w:bookmarkEnd w:id="439"/>
      <w:bookmarkEnd w:id="440"/>
      <w:bookmarkEnd w:id="441"/>
      <w:bookmarkEnd w:id="442"/>
      <w:bookmarkEnd w:id="443"/>
      <w:bookmarkEnd w:id="444"/>
      <w:bookmarkEnd w:id="445"/>
      <w:bookmarkEnd w:id="4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B45D3">
        <w:rPr>
          <w:b/>
          <w:noProof/>
          <w:lang w:val="en-US"/>
        </w:rPr>
        <w:t>6</w:t>
      </w:r>
      <w:r w:rsidRPr="00D41F31">
        <w:rPr>
          <w:b/>
        </w:rPr>
        <w:fldChar w:fldCharType="end"/>
      </w:r>
      <w:bookmarkEnd w:id="44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B45D3">
        <w:rPr>
          <w:b/>
          <w:noProof/>
          <w:lang w:val="en-US"/>
        </w:rPr>
        <w:t>7</w:t>
      </w:r>
      <w:r w:rsidRPr="00B87BB3">
        <w:rPr>
          <w:b/>
        </w:rPr>
        <w:fldChar w:fldCharType="end"/>
      </w:r>
      <w:bookmarkEnd w:id="4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B45D3">
        <w:rPr>
          <w:b/>
          <w:noProof/>
          <w:lang w:val="en-US"/>
        </w:rPr>
        <w:t>8</w:t>
      </w:r>
      <w:r w:rsidRPr="00B87BB3">
        <w:rPr>
          <w:b/>
        </w:rPr>
        <w:fldChar w:fldCharType="end"/>
      </w:r>
      <w:bookmarkEnd w:id="4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B45D3">
        <w:rPr>
          <w:b/>
          <w:noProof/>
          <w:lang w:val="en-US"/>
        </w:rPr>
        <w:t>9</w:t>
      </w:r>
      <w:r w:rsidRPr="00E44024">
        <w:rPr>
          <w:b/>
        </w:rPr>
        <w:fldChar w:fldCharType="end"/>
      </w:r>
      <w:bookmarkEnd w:id="4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1" w:name="_Toc474158334"/>
      <w:bookmarkStart w:id="452" w:name="_Toc487275091"/>
      <w:bookmarkStart w:id="453" w:name="_Toc487287977"/>
      <w:bookmarkStart w:id="454" w:name="_Toc502253658"/>
      <w:bookmarkStart w:id="455" w:name="_Toc493432899"/>
      <w:bookmarkStart w:id="456" w:name="_Ref503638357"/>
      <w:bookmarkStart w:id="457" w:name="_Toc503638548"/>
      <w:bookmarkStart w:id="458" w:name="_Toc512843270"/>
      <w:bookmarkStart w:id="459" w:name="_Toc524597934"/>
      <w:bookmarkStart w:id="460" w:name="_Toc527725203"/>
      <w:bookmarkStart w:id="461" w:name="_Toc527881421"/>
      <w:r>
        <w:rPr>
          <w:lang w:val="en-US"/>
        </w:rPr>
        <w:t>Removing data files from the project</w:t>
      </w:r>
      <w:bookmarkEnd w:id="451"/>
      <w:bookmarkEnd w:id="452"/>
      <w:bookmarkEnd w:id="453"/>
      <w:bookmarkEnd w:id="454"/>
      <w:bookmarkEnd w:id="455"/>
      <w:bookmarkEnd w:id="456"/>
      <w:bookmarkEnd w:id="457"/>
      <w:bookmarkEnd w:id="458"/>
      <w:bookmarkEnd w:id="459"/>
      <w:bookmarkEnd w:id="460"/>
      <w:bookmarkEnd w:id="46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2" w:name="_Ref485804883"/>
      <w:bookmarkStart w:id="463" w:name="_Toc487275092"/>
      <w:bookmarkStart w:id="464" w:name="_Toc487287978"/>
      <w:bookmarkStart w:id="465" w:name="_Toc502253659"/>
      <w:bookmarkStart w:id="466" w:name="_Toc493432900"/>
      <w:bookmarkStart w:id="467" w:name="_Toc503638549"/>
      <w:bookmarkStart w:id="468" w:name="_Toc512843271"/>
      <w:bookmarkStart w:id="469" w:name="_Toc524597935"/>
      <w:bookmarkStart w:id="470" w:name="_Toc527725204"/>
      <w:bookmarkStart w:id="471" w:name="_Toc527881422"/>
      <w:r>
        <w:rPr>
          <w:lang w:val="en-US"/>
        </w:rPr>
        <w:t>Freeing up memory by freeing loaded data</w:t>
      </w:r>
      <w:bookmarkEnd w:id="462"/>
      <w:bookmarkEnd w:id="463"/>
      <w:bookmarkEnd w:id="464"/>
      <w:bookmarkEnd w:id="465"/>
      <w:bookmarkEnd w:id="466"/>
      <w:bookmarkEnd w:id="467"/>
      <w:bookmarkEnd w:id="468"/>
      <w:bookmarkEnd w:id="469"/>
      <w:bookmarkEnd w:id="470"/>
      <w:bookmarkEnd w:id="47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2" w:name="_Toc503638550"/>
      <w:bookmarkStart w:id="473" w:name="_Toc512843272"/>
      <w:bookmarkStart w:id="474" w:name="_Toc524597936"/>
      <w:bookmarkStart w:id="475" w:name="_Toc527725205"/>
      <w:bookmarkStart w:id="476" w:name="_Toc527881423"/>
      <w:bookmarkStart w:id="477" w:name="_Toc474158335"/>
      <w:bookmarkStart w:id="478" w:name="_Toc487275093"/>
      <w:bookmarkStart w:id="479" w:name="_Toc487287979"/>
      <w:bookmarkStart w:id="480" w:name="_Toc502253660"/>
      <w:r>
        <w:rPr>
          <w:lang w:val="en-US"/>
        </w:rPr>
        <w:lastRenderedPageBreak/>
        <w:t>Deleting variables</w:t>
      </w:r>
      <w:bookmarkEnd w:id="472"/>
      <w:bookmarkEnd w:id="473"/>
      <w:bookmarkEnd w:id="474"/>
      <w:bookmarkEnd w:id="475"/>
      <w:bookmarkEnd w:id="4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1" w:name="_Ref508531372"/>
      <w:bookmarkStart w:id="482" w:name="_Toc512843273"/>
      <w:bookmarkStart w:id="483" w:name="_Toc524597937"/>
      <w:bookmarkStart w:id="484" w:name="_Toc527725206"/>
      <w:bookmarkStart w:id="485" w:name="_Toc527881424"/>
      <w:r>
        <w:rPr>
          <w:lang w:val="en-US"/>
        </w:rPr>
        <w:t>Adding variables</w:t>
      </w:r>
      <w:bookmarkEnd w:id="481"/>
      <w:bookmarkEnd w:id="482"/>
      <w:bookmarkEnd w:id="483"/>
      <w:bookmarkEnd w:id="484"/>
      <w:bookmarkEnd w:id="485"/>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6" w:name="_Toc493432901"/>
      <w:bookmarkStart w:id="487" w:name="_Toc503638551"/>
      <w:bookmarkStart w:id="488" w:name="_Toc512843274"/>
      <w:bookmarkStart w:id="489" w:name="_Toc524597938"/>
      <w:bookmarkStart w:id="490" w:name="_Ref527703067"/>
      <w:bookmarkStart w:id="491" w:name="_Toc527725207"/>
      <w:bookmarkStart w:id="492" w:name="_Toc527881425"/>
      <w:r>
        <w:rPr>
          <w:lang w:val="en-US"/>
        </w:rPr>
        <w:t>Conventions</w:t>
      </w:r>
      <w:bookmarkEnd w:id="477"/>
      <w:bookmarkEnd w:id="478"/>
      <w:bookmarkEnd w:id="479"/>
      <w:bookmarkEnd w:id="480"/>
      <w:bookmarkEnd w:id="486"/>
      <w:bookmarkEnd w:id="487"/>
      <w:bookmarkEnd w:id="488"/>
      <w:bookmarkEnd w:id="489"/>
      <w:bookmarkEnd w:id="490"/>
      <w:bookmarkEnd w:id="491"/>
      <w:bookmarkEnd w:id="49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B45D3">
        <w:rPr>
          <w:b/>
          <w:noProof/>
          <w:lang w:val="en-US"/>
        </w:rPr>
        <w:t>10</w:t>
      </w:r>
      <w:r w:rsidRPr="00FC4638">
        <w:rPr>
          <w:b/>
        </w:rPr>
        <w:fldChar w:fldCharType="end"/>
      </w:r>
      <w:bookmarkEnd w:id="49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4" w:name="_Toc474158336"/>
      <w:bookmarkStart w:id="495" w:name="_Toc487275094"/>
      <w:bookmarkStart w:id="496" w:name="_Toc487287980"/>
      <w:bookmarkStart w:id="497" w:name="_Toc502253661"/>
      <w:bookmarkStart w:id="498" w:name="_Toc493432902"/>
      <w:bookmarkStart w:id="499" w:name="_Toc503638552"/>
      <w:bookmarkStart w:id="500" w:name="_Toc512843275"/>
      <w:bookmarkStart w:id="501" w:name="_Toc524597939"/>
      <w:bookmarkStart w:id="502" w:name="_Ref525638281"/>
      <w:bookmarkStart w:id="503" w:name="_Toc527725208"/>
      <w:bookmarkStart w:id="504" w:name="_Toc527881426"/>
      <w:r>
        <w:rPr>
          <w:lang w:val="en-US"/>
        </w:rPr>
        <w:t>Plot Dialog</w:t>
      </w:r>
      <w:bookmarkEnd w:id="494"/>
      <w:bookmarkEnd w:id="495"/>
      <w:bookmarkEnd w:id="496"/>
      <w:bookmarkEnd w:id="497"/>
      <w:bookmarkEnd w:id="498"/>
      <w:bookmarkEnd w:id="499"/>
      <w:bookmarkEnd w:id="500"/>
      <w:bookmarkEnd w:id="501"/>
      <w:bookmarkEnd w:id="502"/>
      <w:bookmarkEnd w:id="503"/>
      <w:bookmarkEnd w:id="50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D852A3"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C817E6"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188A6C"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274056"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E4985E"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3317DD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0D1F1"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Default="003903F7" w:rsidP="00690DF8">
                            <w:pPr>
                              <w:rPr>
                                <w:sz w:val="48"/>
                              </w:rPr>
                            </w:pPr>
                            <w:r w:rsidRPr="00D618C3">
                              <w:rPr>
                                <w:sz w:val="48"/>
                              </w:rPr>
                              <w:t>A</w:t>
                            </w:r>
                          </w:p>
                          <w:p w:rsidR="003903F7" w:rsidRDefault="003903F7" w:rsidP="00690DF8">
                            <w:pPr>
                              <w:rPr>
                                <w:sz w:val="48"/>
                              </w:rPr>
                            </w:pPr>
                            <w:r>
                              <w:rPr>
                                <w:sz w:val="48"/>
                              </w:rPr>
                              <w:t>B</w:t>
                            </w:r>
                          </w:p>
                          <w:p w:rsidR="003903F7" w:rsidRDefault="003903F7" w:rsidP="00690DF8">
                            <w:pPr>
                              <w:rPr>
                                <w:sz w:val="48"/>
                              </w:rPr>
                            </w:pPr>
                            <w:r>
                              <w:rPr>
                                <w:sz w:val="48"/>
                              </w:rPr>
                              <w:t>C</w:t>
                            </w:r>
                          </w:p>
                          <w:p w:rsidR="003903F7" w:rsidRDefault="003903F7" w:rsidP="00690DF8">
                            <w:pPr>
                              <w:rPr>
                                <w:sz w:val="48"/>
                              </w:rPr>
                            </w:pPr>
                            <w:r>
                              <w:rPr>
                                <w:sz w:val="48"/>
                              </w:rPr>
                              <w:t>D</w:t>
                            </w:r>
                          </w:p>
                          <w:p w:rsidR="003903F7" w:rsidRDefault="003903F7" w:rsidP="00690DF8">
                            <w:pPr>
                              <w:rPr>
                                <w:sz w:val="48"/>
                              </w:rPr>
                            </w:pPr>
                            <w:r>
                              <w:rPr>
                                <w:sz w:val="48"/>
                              </w:rPr>
                              <w:t>E</w:t>
                            </w:r>
                          </w:p>
                          <w:p w:rsidR="003903F7" w:rsidRDefault="003903F7" w:rsidP="00690DF8">
                            <w:pPr>
                              <w:rPr>
                                <w:sz w:val="48"/>
                              </w:rPr>
                            </w:pPr>
                            <w:r>
                              <w:rPr>
                                <w:sz w:val="48"/>
                              </w:rPr>
                              <w:t>F</w:t>
                            </w:r>
                          </w:p>
                          <w:p w:rsidR="003903F7" w:rsidRDefault="003903F7" w:rsidP="00690DF8">
                            <w:pPr>
                              <w:rPr>
                                <w:sz w:val="48"/>
                              </w:rPr>
                            </w:pPr>
                          </w:p>
                          <w:p w:rsidR="003903F7" w:rsidRPr="00D618C3" w:rsidRDefault="003903F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903F7" w:rsidRDefault="003903F7" w:rsidP="00690DF8">
                      <w:pPr>
                        <w:rPr>
                          <w:sz w:val="48"/>
                        </w:rPr>
                      </w:pPr>
                      <w:r w:rsidRPr="00D618C3">
                        <w:rPr>
                          <w:sz w:val="48"/>
                        </w:rPr>
                        <w:t>A</w:t>
                      </w:r>
                    </w:p>
                    <w:p w:rsidR="003903F7" w:rsidRDefault="003903F7" w:rsidP="00690DF8">
                      <w:pPr>
                        <w:rPr>
                          <w:sz w:val="48"/>
                        </w:rPr>
                      </w:pPr>
                      <w:r>
                        <w:rPr>
                          <w:sz w:val="48"/>
                        </w:rPr>
                        <w:t>B</w:t>
                      </w:r>
                    </w:p>
                    <w:p w:rsidR="003903F7" w:rsidRDefault="003903F7" w:rsidP="00690DF8">
                      <w:pPr>
                        <w:rPr>
                          <w:sz w:val="48"/>
                        </w:rPr>
                      </w:pPr>
                      <w:r>
                        <w:rPr>
                          <w:sz w:val="48"/>
                        </w:rPr>
                        <w:t>C</w:t>
                      </w:r>
                    </w:p>
                    <w:p w:rsidR="003903F7" w:rsidRDefault="003903F7" w:rsidP="00690DF8">
                      <w:pPr>
                        <w:rPr>
                          <w:sz w:val="48"/>
                        </w:rPr>
                      </w:pPr>
                      <w:r>
                        <w:rPr>
                          <w:sz w:val="48"/>
                        </w:rPr>
                        <w:t>D</w:t>
                      </w:r>
                    </w:p>
                    <w:p w:rsidR="003903F7" w:rsidRDefault="003903F7" w:rsidP="00690DF8">
                      <w:pPr>
                        <w:rPr>
                          <w:sz w:val="48"/>
                        </w:rPr>
                      </w:pPr>
                      <w:r>
                        <w:rPr>
                          <w:sz w:val="48"/>
                        </w:rPr>
                        <w:t>E</w:t>
                      </w:r>
                    </w:p>
                    <w:p w:rsidR="003903F7" w:rsidRDefault="003903F7" w:rsidP="00690DF8">
                      <w:pPr>
                        <w:rPr>
                          <w:sz w:val="48"/>
                        </w:rPr>
                      </w:pPr>
                      <w:r>
                        <w:rPr>
                          <w:sz w:val="48"/>
                        </w:rPr>
                        <w:t>F</w:t>
                      </w:r>
                    </w:p>
                    <w:p w:rsidR="003903F7" w:rsidRDefault="003903F7" w:rsidP="00690DF8">
                      <w:pPr>
                        <w:rPr>
                          <w:sz w:val="48"/>
                        </w:rPr>
                      </w:pPr>
                    </w:p>
                    <w:p w:rsidR="003903F7" w:rsidRPr="00D618C3" w:rsidRDefault="003903F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79E3F"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989FFA"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DA01DD"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DA100B"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B62E2"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843C5"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8DFA578"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D5473"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03F7" w:rsidRDefault="003903F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903F7" w:rsidRDefault="003903F7"/>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526846"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B45D3">
        <w:rPr>
          <w:b/>
          <w:noProof/>
          <w:lang w:val="en-US"/>
        </w:rPr>
        <w:t>11</w:t>
      </w:r>
      <w:r w:rsidRPr="001E6003">
        <w:rPr>
          <w:b/>
        </w:rPr>
        <w:fldChar w:fldCharType="end"/>
      </w:r>
      <w:bookmarkEnd w:id="50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6" w:name="_Toc474158337"/>
      <w:bookmarkStart w:id="507" w:name="_Toc487275095"/>
      <w:bookmarkStart w:id="508" w:name="_Toc487287981"/>
      <w:bookmarkStart w:id="509" w:name="_Toc502253662"/>
      <w:bookmarkStart w:id="510" w:name="_Toc493432903"/>
      <w:bookmarkStart w:id="511" w:name="_Toc503638553"/>
      <w:bookmarkStart w:id="512" w:name="_Toc512843276"/>
      <w:bookmarkStart w:id="513" w:name="_Toc524597940"/>
      <w:bookmarkStart w:id="514" w:name="_Toc527725209"/>
      <w:bookmarkStart w:id="515" w:name="_Toc527881427"/>
      <w:r>
        <w:rPr>
          <w:lang w:val="en-US"/>
        </w:rPr>
        <w:t>Parameters Dialog</w:t>
      </w:r>
      <w:bookmarkEnd w:id="506"/>
      <w:bookmarkEnd w:id="507"/>
      <w:bookmarkEnd w:id="508"/>
      <w:bookmarkEnd w:id="509"/>
      <w:bookmarkEnd w:id="510"/>
      <w:bookmarkEnd w:id="511"/>
      <w:bookmarkEnd w:id="512"/>
      <w:bookmarkEnd w:id="513"/>
      <w:bookmarkEnd w:id="514"/>
      <w:bookmarkEnd w:id="51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B45D3">
        <w:rPr>
          <w:b/>
          <w:noProof/>
          <w:lang w:val="en-US"/>
        </w:rPr>
        <w:t>12</w:t>
      </w:r>
      <w:r w:rsidRPr="001B4A6B">
        <w:rPr>
          <w:b/>
        </w:rPr>
        <w:fldChar w:fldCharType="end"/>
      </w:r>
      <w:bookmarkEnd w:id="51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7" w:name="_Ref506740680"/>
      <w:bookmarkStart w:id="518" w:name="_Toc512843277"/>
      <w:bookmarkStart w:id="519" w:name="_Toc524597941"/>
      <w:bookmarkStart w:id="520" w:name="_Toc527725210"/>
      <w:bookmarkStart w:id="521" w:name="_Toc527881428"/>
      <w:r>
        <w:rPr>
          <w:lang w:val="en-US"/>
        </w:rPr>
        <w:t>Calculator</w:t>
      </w:r>
      <w:bookmarkEnd w:id="517"/>
      <w:bookmarkEnd w:id="518"/>
      <w:bookmarkEnd w:id="519"/>
      <w:bookmarkEnd w:id="520"/>
      <w:bookmarkEnd w:id="52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B45D3">
        <w:rPr>
          <w:b/>
          <w:noProof/>
          <w:lang w:val="en-US"/>
        </w:rPr>
        <w:t>13</w:t>
      </w:r>
      <w:r w:rsidRPr="006C0F4D">
        <w:rPr>
          <w:b/>
        </w:rPr>
        <w:fldChar w:fldCharType="end"/>
      </w:r>
      <w:bookmarkEnd w:id="52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3" w:name="_Toc512843278"/>
      <w:bookmarkStart w:id="524" w:name="_Toc524597942"/>
      <w:bookmarkStart w:id="525" w:name="_Toc527725211"/>
      <w:bookmarkStart w:id="526" w:name="_Toc527881429"/>
      <w:r>
        <w:rPr>
          <w:lang w:val="en-US"/>
        </w:rPr>
        <w:t>Script examples</w:t>
      </w:r>
      <w:bookmarkEnd w:id="523"/>
      <w:bookmarkEnd w:id="524"/>
      <w:bookmarkEnd w:id="525"/>
      <w:bookmarkEnd w:id="52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7" w:name="_Toc512843279"/>
      <w:bookmarkStart w:id="528" w:name="_Ref520557648"/>
      <w:bookmarkStart w:id="529" w:name="_Toc524597943"/>
      <w:bookmarkStart w:id="530" w:name="_Toc527725212"/>
      <w:bookmarkStart w:id="531" w:name="_Toc527881430"/>
      <w:r>
        <w:rPr>
          <w:lang w:val="en-US"/>
        </w:rPr>
        <w:t>Quick grid viewer</w:t>
      </w:r>
      <w:bookmarkEnd w:id="527"/>
      <w:bookmarkEnd w:id="528"/>
      <w:bookmarkEnd w:id="529"/>
      <w:bookmarkEnd w:id="530"/>
      <w:bookmarkEnd w:id="53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B45D3">
        <w:rPr>
          <w:b/>
          <w:noProof/>
          <w:lang w:val="en-US"/>
        </w:rPr>
        <w:t>14</w:t>
      </w:r>
      <w:r w:rsidRPr="008650A6">
        <w:rPr>
          <w:b/>
        </w:rPr>
        <w:fldChar w:fldCharType="end"/>
      </w:r>
      <w:bookmarkEnd w:id="532"/>
      <w:r w:rsidRPr="008650A6">
        <w:rPr>
          <w:lang w:val="en-US"/>
        </w:rPr>
        <w:t xml:space="preserve"> The Quick Grid Viewer widget displaying the Walker Lake grid data.</w:t>
      </w:r>
    </w:p>
    <w:p w:rsidR="008650A6" w:rsidRDefault="002B2F88" w:rsidP="008650A6">
      <w:pPr>
        <w:pStyle w:val="Ttulo3"/>
        <w:rPr>
          <w:lang w:val="en-US"/>
        </w:rPr>
      </w:pPr>
      <w:bookmarkStart w:id="533" w:name="_Toc512843280"/>
      <w:bookmarkStart w:id="534" w:name="_Toc524597944"/>
      <w:bookmarkStart w:id="535" w:name="_Toc527725213"/>
      <w:bookmarkStart w:id="536" w:name="_Toc527881431"/>
      <w:r>
        <w:rPr>
          <w:lang w:val="en-US"/>
        </w:rPr>
        <w:t>Ex</w:t>
      </w:r>
      <w:r w:rsidR="008650A6">
        <w:rPr>
          <w:lang w:val="en-US"/>
        </w:rPr>
        <w:t>porting/</w:t>
      </w:r>
      <w:r>
        <w:rPr>
          <w:lang w:val="en-US"/>
        </w:rPr>
        <w:t>im</w:t>
      </w:r>
      <w:r w:rsidR="008650A6">
        <w:rPr>
          <w:lang w:val="en-US"/>
        </w:rPr>
        <w:t>porting grid slices as PNG images</w:t>
      </w:r>
      <w:bookmarkEnd w:id="533"/>
      <w:bookmarkEnd w:id="534"/>
      <w:bookmarkEnd w:id="535"/>
      <w:bookmarkEnd w:id="536"/>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7" w:name="_Toc474158338"/>
      <w:bookmarkStart w:id="538" w:name="_Ref485654523"/>
      <w:bookmarkStart w:id="539" w:name="_Ref485923253"/>
      <w:bookmarkStart w:id="540" w:name="_Toc487275096"/>
      <w:bookmarkStart w:id="541" w:name="_Toc487287982"/>
      <w:bookmarkStart w:id="542" w:name="_Toc502253663"/>
      <w:bookmarkStart w:id="543" w:name="_Toc493432904"/>
      <w:bookmarkStart w:id="544" w:name="_Toc503638554"/>
      <w:bookmarkStart w:id="545" w:name="_Toc512843281"/>
      <w:bookmarkStart w:id="546" w:name="_Toc524597945"/>
      <w:bookmarkStart w:id="547" w:name="_Toc527725214"/>
      <w:bookmarkStart w:id="548" w:name="_Toc527881432"/>
      <w:r>
        <w:rPr>
          <w:lang w:val="en-US"/>
        </w:rPr>
        <w:t>3D Viewer</w:t>
      </w:r>
      <w:bookmarkEnd w:id="537"/>
      <w:bookmarkEnd w:id="538"/>
      <w:bookmarkEnd w:id="539"/>
      <w:bookmarkEnd w:id="540"/>
      <w:bookmarkEnd w:id="541"/>
      <w:bookmarkEnd w:id="542"/>
      <w:bookmarkEnd w:id="543"/>
      <w:bookmarkEnd w:id="544"/>
      <w:bookmarkEnd w:id="545"/>
      <w:bookmarkEnd w:id="546"/>
      <w:bookmarkEnd w:id="547"/>
      <w:bookmarkEnd w:id="54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4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B45D3">
        <w:rPr>
          <w:b/>
          <w:noProof/>
          <w:lang w:val="en-US"/>
        </w:rPr>
        <w:t>15</w:t>
      </w:r>
      <w:r w:rsidRPr="000B5B0A">
        <w:rPr>
          <w:b/>
        </w:rPr>
        <w:fldChar w:fldCharType="end"/>
      </w:r>
      <w:bookmarkEnd w:id="54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0" w:name="_Toc487275097"/>
      <w:bookmarkStart w:id="551" w:name="_Toc487287983"/>
      <w:bookmarkStart w:id="552" w:name="_Toc502253664"/>
      <w:bookmarkStart w:id="553" w:name="_Toc493432905"/>
      <w:bookmarkStart w:id="554" w:name="_Toc503638555"/>
      <w:bookmarkStart w:id="555" w:name="_Toc512843282"/>
      <w:bookmarkStart w:id="556" w:name="_Toc524597946"/>
      <w:bookmarkStart w:id="557" w:name="_Toc527725215"/>
      <w:bookmarkStart w:id="558" w:name="_Toc527881433"/>
      <w:r>
        <w:rPr>
          <w:lang w:val="en-US"/>
        </w:rPr>
        <w:t>Known issues</w:t>
      </w:r>
      <w:bookmarkEnd w:id="550"/>
      <w:bookmarkEnd w:id="551"/>
      <w:bookmarkEnd w:id="552"/>
      <w:bookmarkEnd w:id="553"/>
      <w:bookmarkEnd w:id="554"/>
      <w:bookmarkEnd w:id="555"/>
      <w:bookmarkEnd w:id="556"/>
      <w:bookmarkEnd w:id="557"/>
      <w:bookmarkEnd w:id="55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59"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0" w:name="_Toc493432906"/>
      <w:bookmarkStart w:id="561" w:name="_Toc503638556"/>
      <w:bookmarkStart w:id="562" w:name="_Toc512843283"/>
      <w:bookmarkStart w:id="563" w:name="_Toc524597947"/>
      <w:bookmarkStart w:id="564" w:name="_Toc527725216"/>
      <w:bookmarkStart w:id="565" w:name="_Toc527881434"/>
      <w:r>
        <w:rPr>
          <w:lang w:val="en-US"/>
        </w:rPr>
        <w:t>Known issues trying to launch the program</w:t>
      </w:r>
      <w:bookmarkEnd w:id="559"/>
      <w:bookmarkEnd w:id="560"/>
      <w:bookmarkEnd w:id="561"/>
      <w:bookmarkEnd w:id="562"/>
      <w:bookmarkEnd w:id="563"/>
      <w:bookmarkEnd w:id="564"/>
      <w:bookmarkEnd w:id="56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6" w:name="_Toc474158339"/>
      <w:bookmarkStart w:id="567" w:name="_Toc487275098"/>
      <w:bookmarkStart w:id="568" w:name="_Toc487287984"/>
      <w:bookmarkStart w:id="569" w:name="_Toc502253666"/>
      <w:bookmarkStart w:id="570" w:name="_Toc493432907"/>
      <w:bookmarkStart w:id="571" w:name="_Toc503638557"/>
      <w:bookmarkStart w:id="572" w:name="_Toc512843284"/>
      <w:bookmarkStart w:id="573" w:name="_Toc524597948"/>
      <w:bookmarkStart w:id="574" w:name="_Toc527725217"/>
      <w:bookmarkStart w:id="575" w:name="_Toc527881435"/>
      <w:r>
        <w:rPr>
          <w:lang w:val="en-US"/>
        </w:rPr>
        <w:t>Exploratory data analysis</w:t>
      </w:r>
      <w:bookmarkEnd w:id="566"/>
      <w:bookmarkEnd w:id="567"/>
      <w:bookmarkEnd w:id="568"/>
      <w:bookmarkEnd w:id="569"/>
      <w:bookmarkEnd w:id="570"/>
      <w:bookmarkEnd w:id="571"/>
      <w:bookmarkEnd w:id="572"/>
      <w:bookmarkEnd w:id="573"/>
      <w:bookmarkEnd w:id="574"/>
      <w:bookmarkEnd w:id="57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6" w:name="_Toc474158340"/>
      <w:bookmarkStart w:id="577" w:name="_Toc487275099"/>
      <w:bookmarkStart w:id="578" w:name="_Toc487287985"/>
      <w:bookmarkStart w:id="579" w:name="_Toc502253667"/>
      <w:bookmarkStart w:id="580" w:name="_Toc493432908"/>
      <w:bookmarkStart w:id="581" w:name="_Toc503638558"/>
      <w:bookmarkStart w:id="582" w:name="_Toc512843285"/>
      <w:bookmarkStart w:id="583" w:name="_Toc524597949"/>
      <w:bookmarkStart w:id="584" w:name="_Toc527725218"/>
      <w:bookmarkStart w:id="585" w:name="_Toc527881436"/>
      <w:r>
        <w:rPr>
          <w:lang w:val="en-US"/>
        </w:rPr>
        <w:t>Map / data display</w:t>
      </w:r>
      <w:bookmarkEnd w:id="576"/>
      <w:bookmarkEnd w:id="577"/>
      <w:bookmarkEnd w:id="578"/>
      <w:bookmarkEnd w:id="579"/>
      <w:bookmarkEnd w:id="580"/>
      <w:bookmarkEnd w:id="581"/>
      <w:bookmarkEnd w:id="582"/>
      <w:bookmarkEnd w:id="583"/>
      <w:bookmarkEnd w:id="584"/>
      <w:bookmarkEnd w:id="5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B45D3">
        <w:rPr>
          <w:b/>
          <w:noProof/>
          <w:lang w:val="en-US"/>
        </w:rPr>
        <w:t>16</w:t>
      </w:r>
      <w:r w:rsidRPr="00317684">
        <w:rPr>
          <w:b/>
        </w:rPr>
        <w:fldChar w:fldCharType="end"/>
      </w:r>
      <w:bookmarkEnd w:id="5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B45D3">
        <w:rPr>
          <w:b/>
          <w:noProof/>
          <w:lang w:val="en-US"/>
        </w:rPr>
        <w:t>17</w:t>
      </w:r>
      <w:r w:rsidRPr="003C5B78">
        <w:rPr>
          <w:b/>
        </w:rPr>
        <w:fldChar w:fldCharType="end"/>
      </w:r>
      <w:bookmarkEnd w:id="587"/>
      <w:r w:rsidRPr="005E7EA3">
        <w:rPr>
          <w:lang w:val="en-US"/>
        </w:rPr>
        <w:t xml:space="preserve"> plot of a XY slice (map) of a regular grid.</w:t>
      </w:r>
    </w:p>
    <w:p w:rsidR="00E1309A" w:rsidRDefault="00E1309A" w:rsidP="00E1309A">
      <w:pPr>
        <w:pStyle w:val="Ttulo3"/>
        <w:rPr>
          <w:lang w:val="en-US"/>
        </w:rPr>
      </w:pPr>
      <w:bookmarkStart w:id="588" w:name="_Toc487275100"/>
      <w:bookmarkStart w:id="589" w:name="_Toc487287986"/>
      <w:bookmarkStart w:id="590" w:name="_Toc502253668"/>
      <w:bookmarkStart w:id="591" w:name="_Toc493432909"/>
      <w:bookmarkStart w:id="592" w:name="_Toc503638559"/>
      <w:bookmarkStart w:id="593" w:name="_Toc512843286"/>
      <w:bookmarkStart w:id="594" w:name="_Toc524597950"/>
      <w:bookmarkStart w:id="595" w:name="_Toc527725219"/>
      <w:bookmarkStart w:id="596" w:name="_Toc527881437"/>
      <w:r>
        <w:rPr>
          <w:lang w:val="en-US"/>
        </w:rPr>
        <w:t>Known issues</w:t>
      </w:r>
      <w:bookmarkEnd w:id="588"/>
      <w:bookmarkEnd w:id="589"/>
      <w:bookmarkEnd w:id="590"/>
      <w:bookmarkEnd w:id="591"/>
      <w:bookmarkEnd w:id="592"/>
      <w:bookmarkEnd w:id="593"/>
      <w:bookmarkEnd w:id="594"/>
      <w:bookmarkEnd w:id="595"/>
      <w:bookmarkEnd w:id="59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7" w:name="_Ref466994790"/>
      <w:bookmarkStart w:id="598" w:name="_Toc474158341"/>
      <w:bookmarkStart w:id="599" w:name="_Toc487275101"/>
      <w:bookmarkStart w:id="600" w:name="_Toc487287987"/>
      <w:bookmarkStart w:id="601" w:name="_Toc502253669"/>
      <w:bookmarkStart w:id="602" w:name="_Toc493432910"/>
      <w:bookmarkStart w:id="603" w:name="_Toc503638560"/>
      <w:bookmarkStart w:id="604" w:name="_Toc512843287"/>
      <w:bookmarkStart w:id="605" w:name="_Toc524597951"/>
      <w:bookmarkStart w:id="606" w:name="_Toc527725220"/>
      <w:bookmarkStart w:id="607" w:name="_Toc527881438"/>
      <w:r>
        <w:rPr>
          <w:lang w:val="en-US"/>
        </w:rPr>
        <w:t>Histogram</w:t>
      </w:r>
      <w:bookmarkEnd w:id="597"/>
      <w:bookmarkEnd w:id="598"/>
      <w:bookmarkEnd w:id="599"/>
      <w:bookmarkEnd w:id="600"/>
      <w:bookmarkEnd w:id="601"/>
      <w:bookmarkEnd w:id="602"/>
      <w:bookmarkEnd w:id="603"/>
      <w:bookmarkEnd w:id="604"/>
      <w:bookmarkEnd w:id="605"/>
      <w:bookmarkEnd w:id="606"/>
      <w:bookmarkEnd w:id="60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B45D3">
        <w:rPr>
          <w:b/>
          <w:noProof/>
          <w:lang w:val="en-US"/>
        </w:rPr>
        <w:t>18</w:t>
      </w:r>
      <w:r w:rsidRPr="004758C9">
        <w:rPr>
          <w:b/>
        </w:rPr>
        <w:fldChar w:fldCharType="end"/>
      </w:r>
      <w:bookmarkEnd w:id="608"/>
      <w:r w:rsidRPr="004758C9">
        <w:rPr>
          <w:lang w:val="en-US"/>
        </w:rPr>
        <w:t xml:space="preserve"> The Plot Dialog showing a histogram.</w:t>
      </w:r>
    </w:p>
    <w:p w:rsidR="00243FC4" w:rsidRDefault="00944BF1" w:rsidP="00243FC4">
      <w:pPr>
        <w:pStyle w:val="Ttulo3"/>
        <w:rPr>
          <w:lang w:val="en-US"/>
        </w:rPr>
      </w:pPr>
      <w:bookmarkStart w:id="609" w:name="_Toc487275102"/>
      <w:bookmarkStart w:id="610" w:name="_Toc487287988"/>
      <w:bookmarkStart w:id="611" w:name="_Toc502253670"/>
      <w:bookmarkStart w:id="612" w:name="_Toc493432911"/>
      <w:bookmarkStart w:id="613" w:name="_Toc503638561"/>
      <w:bookmarkStart w:id="614" w:name="_Toc512843288"/>
      <w:bookmarkStart w:id="615" w:name="_Toc524597952"/>
      <w:bookmarkStart w:id="616" w:name="_Toc527725221"/>
      <w:bookmarkStart w:id="617" w:name="_Toc527881439"/>
      <w:r>
        <w:rPr>
          <w:lang w:val="en-US"/>
        </w:rPr>
        <w:t>Known issues</w:t>
      </w:r>
      <w:bookmarkEnd w:id="609"/>
      <w:bookmarkEnd w:id="610"/>
      <w:bookmarkEnd w:id="611"/>
      <w:bookmarkEnd w:id="612"/>
      <w:bookmarkEnd w:id="613"/>
      <w:bookmarkEnd w:id="614"/>
      <w:bookmarkEnd w:id="615"/>
      <w:bookmarkEnd w:id="616"/>
      <w:bookmarkEnd w:id="61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19" w:name="_Toc487275103"/>
      <w:bookmarkStart w:id="620" w:name="_Toc487287989"/>
      <w:bookmarkStart w:id="621" w:name="_Toc502253671"/>
      <w:bookmarkStart w:id="622" w:name="_Toc493432912"/>
      <w:bookmarkStart w:id="623" w:name="_Toc503638562"/>
      <w:bookmarkStart w:id="624" w:name="_Toc512843289"/>
      <w:bookmarkStart w:id="625" w:name="_Toc524597953"/>
      <w:bookmarkStart w:id="626" w:name="_Toc527725222"/>
      <w:bookmarkStart w:id="627" w:name="_Toc527881440"/>
      <w:r>
        <w:rPr>
          <w:lang w:val="en-US"/>
        </w:rPr>
        <w:lastRenderedPageBreak/>
        <w:t>Crossplot</w:t>
      </w:r>
      <w:bookmarkEnd w:id="618"/>
      <w:bookmarkEnd w:id="619"/>
      <w:bookmarkEnd w:id="620"/>
      <w:bookmarkEnd w:id="621"/>
      <w:bookmarkEnd w:id="622"/>
      <w:bookmarkEnd w:id="623"/>
      <w:bookmarkEnd w:id="624"/>
      <w:bookmarkEnd w:id="625"/>
      <w:bookmarkEnd w:id="626"/>
      <w:bookmarkEnd w:id="62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B45D3">
        <w:rPr>
          <w:b/>
          <w:noProof/>
          <w:lang w:val="en-US"/>
        </w:rPr>
        <w:t>19</w:t>
      </w:r>
      <w:r w:rsidRPr="0083304A">
        <w:rPr>
          <w:b/>
        </w:rPr>
        <w:fldChar w:fldCharType="end"/>
      </w:r>
      <w:bookmarkEnd w:id="628"/>
      <w:r w:rsidRPr="004E5078">
        <w:rPr>
          <w:lang w:val="en-US"/>
        </w:rPr>
        <w:t xml:space="preserve"> a 3-variable crossplot.</w:t>
      </w:r>
    </w:p>
    <w:p w:rsidR="009C455F" w:rsidRDefault="009C455F" w:rsidP="009C455F">
      <w:pPr>
        <w:pStyle w:val="Ttulo3"/>
        <w:rPr>
          <w:lang w:val="en-US"/>
        </w:rPr>
      </w:pPr>
      <w:bookmarkStart w:id="629" w:name="_Toc502253672"/>
      <w:bookmarkStart w:id="630" w:name="_Toc503638563"/>
      <w:bookmarkStart w:id="631" w:name="_Toc512843290"/>
      <w:bookmarkStart w:id="632" w:name="_Toc524597954"/>
      <w:bookmarkStart w:id="633" w:name="_Toc527725223"/>
      <w:bookmarkStart w:id="634" w:name="_Toc527881441"/>
      <w:r>
        <w:rPr>
          <w:lang w:val="en-US"/>
        </w:rPr>
        <w:t>Known issues</w:t>
      </w:r>
      <w:bookmarkEnd w:id="629"/>
      <w:bookmarkEnd w:id="630"/>
      <w:bookmarkEnd w:id="631"/>
      <w:bookmarkEnd w:id="632"/>
      <w:bookmarkEnd w:id="633"/>
      <w:bookmarkEnd w:id="63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5" w:name="_Ref467343883"/>
      <w:bookmarkStart w:id="636" w:name="_Toc474158344"/>
      <w:bookmarkStart w:id="637" w:name="_Toc487275104"/>
      <w:bookmarkStart w:id="638" w:name="_Toc487287990"/>
      <w:bookmarkStart w:id="639" w:name="_Toc502253673"/>
      <w:bookmarkStart w:id="640" w:name="_Toc493432913"/>
      <w:bookmarkStart w:id="641" w:name="_Toc503638564"/>
      <w:bookmarkStart w:id="642" w:name="_Toc512843291"/>
      <w:bookmarkStart w:id="643" w:name="_Toc524597955"/>
      <w:bookmarkStart w:id="644" w:name="_Toc527725224"/>
      <w:bookmarkStart w:id="645" w:name="_Toc527881442"/>
      <w:r>
        <w:rPr>
          <w:lang w:val="en-US"/>
        </w:rPr>
        <w:t>Probability plot</w:t>
      </w:r>
      <w:bookmarkEnd w:id="635"/>
      <w:bookmarkEnd w:id="636"/>
      <w:bookmarkEnd w:id="637"/>
      <w:bookmarkEnd w:id="638"/>
      <w:bookmarkEnd w:id="639"/>
      <w:bookmarkEnd w:id="640"/>
      <w:bookmarkEnd w:id="641"/>
      <w:bookmarkEnd w:id="642"/>
      <w:bookmarkEnd w:id="643"/>
      <w:bookmarkEnd w:id="644"/>
      <w:bookmarkEnd w:id="64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B45D3">
        <w:rPr>
          <w:b/>
          <w:noProof/>
          <w:lang w:val="en-US"/>
        </w:rPr>
        <w:t>20</w:t>
      </w:r>
      <w:r w:rsidRPr="00112D6F">
        <w:rPr>
          <w:b/>
        </w:rPr>
        <w:fldChar w:fldCharType="end"/>
      </w:r>
      <w:bookmarkEnd w:id="64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7" w:name="_Toc474158345"/>
      <w:bookmarkStart w:id="648" w:name="_Toc487275105"/>
      <w:bookmarkStart w:id="649" w:name="_Toc487287991"/>
      <w:bookmarkStart w:id="650" w:name="_Toc502253674"/>
      <w:bookmarkStart w:id="651" w:name="_Toc493432914"/>
      <w:bookmarkStart w:id="652" w:name="_Toc503638565"/>
      <w:bookmarkStart w:id="653" w:name="_Toc512843292"/>
      <w:bookmarkStart w:id="654" w:name="_Toc524597956"/>
      <w:bookmarkStart w:id="655" w:name="_Toc527725225"/>
      <w:bookmarkStart w:id="656" w:name="_Toc527881443"/>
      <w:r>
        <w:rPr>
          <w:lang w:val="en-US"/>
        </w:rPr>
        <w:t>Q-Q and P-P plots</w:t>
      </w:r>
      <w:bookmarkEnd w:id="647"/>
      <w:bookmarkEnd w:id="648"/>
      <w:bookmarkEnd w:id="649"/>
      <w:bookmarkEnd w:id="650"/>
      <w:bookmarkEnd w:id="651"/>
      <w:bookmarkEnd w:id="652"/>
      <w:bookmarkEnd w:id="653"/>
      <w:bookmarkEnd w:id="654"/>
      <w:bookmarkEnd w:id="655"/>
      <w:bookmarkEnd w:id="6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B45D3">
        <w:rPr>
          <w:b/>
          <w:noProof/>
          <w:lang w:val="en-US"/>
        </w:rPr>
        <w:t>21</w:t>
      </w:r>
      <w:r w:rsidRPr="00075F01">
        <w:rPr>
          <w:b/>
        </w:rPr>
        <w:fldChar w:fldCharType="end"/>
      </w:r>
      <w:bookmarkEnd w:id="6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B45D3">
        <w:rPr>
          <w:b/>
          <w:noProof/>
          <w:lang w:val="en-US"/>
        </w:rPr>
        <w:t>22</w:t>
      </w:r>
      <w:r w:rsidRPr="00A65EB4">
        <w:rPr>
          <w:b/>
        </w:rPr>
        <w:fldChar w:fldCharType="end"/>
      </w:r>
      <w:bookmarkEnd w:id="6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59" w:name="_Ref466988951"/>
      <w:bookmarkStart w:id="660" w:name="_Toc474158346"/>
      <w:bookmarkStart w:id="661" w:name="_Toc487275106"/>
      <w:bookmarkStart w:id="662" w:name="_Toc487287992"/>
      <w:bookmarkStart w:id="663" w:name="_Toc502253675"/>
      <w:bookmarkStart w:id="664" w:name="_Toc493432915"/>
      <w:bookmarkStart w:id="665" w:name="_Toc503638566"/>
      <w:bookmarkStart w:id="666" w:name="_Toc512843293"/>
      <w:bookmarkStart w:id="667" w:name="_Toc524597957"/>
      <w:bookmarkStart w:id="668" w:name="_Toc527725226"/>
      <w:bookmarkStart w:id="669" w:name="_Toc527881444"/>
      <w:r>
        <w:rPr>
          <w:lang w:val="en-US"/>
        </w:rPr>
        <w:t>Univariate distribution modeling</w:t>
      </w:r>
      <w:bookmarkEnd w:id="659"/>
      <w:bookmarkEnd w:id="660"/>
      <w:bookmarkEnd w:id="661"/>
      <w:bookmarkEnd w:id="662"/>
      <w:bookmarkEnd w:id="663"/>
      <w:bookmarkEnd w:id="664"/>
      <w:bookmarkEnd w:id="665"/>
      <w:bookmarkEnd w:id="666"/>
      <w:bookmarkEnd w:id="667"/>
      <w:bookmarkEnd w:id="668"/>
      <w:bookmarkEnd w:id="66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B45D3">
        <w:rPr>
          <w:b/>
          <w:noProof/>
          <w:lang w:val="en-US"/>
        </w:rPr>
        <w:t>23</w:t>
      </w:r>
      <w:r w:rsidRPr="009F6B2E">
        <w:rPr>
          <w:b/>
        </w:rPr>
        <w:fldChar w:fldCharType="end"/>
      </w:r>
      <w:bookmarkEnd w:id="67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B45D3">
        <w:rPr>
          <w:b/>
          <w:noProof/>
          <w:lang w:val="en-US"/>
        </w:rPr>
        <w:t>24</w:t>
      </w:r>
      <w:r w:rsidRPr="009F6B2E">
        <w:rPr>
          <w:b/>
        </w:rPr>
        <w:fldChar w:fldCharType="end"/>
      </w:r>
      <w:bookmarkEnd w:id="67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B45D3">
        <w:rPr>
          <w:b/>
          <w:noProof/>
          <w:lang w:val="en-US"/>
        </w:rPr>
        <w:t>25</w:t>
      </w:r>
      <w:r w:rsidRPr="001E745C">
        <w:rPr>
          <w:b/>
        </w:rPr>
        <w:fldChar w:fldCharType="end"/>
      </w:r>
      <w:bookmarkEnd w:id="67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3" w:name="_Toc487275107"/>
      <w:bookmarkStart w:id="674" w:name="_Toc487287993"/>
      <w:bookmarkStart w:id="675" w:name="_Toc502253676"/>
      <w:bookmarkStart w:id="676" w:name="_Toc493432916"/>
      <w:bookmarkStart w:id="677" w:name="_Toc503638567"/>
      <w:bookmarkStart w:id="678" w:name="_Toc512843294"/>
      <w:bookmarkStart w:id="679" w:name="_Toc524597958"/>
      <w:bookmarkStart w:id="680" w:name="_Toc527725227"/>
      <w:bookmarkStart w:id="681" w:name="_Toc527881445"/>
      <w:r>
        <w:rPr>
          <w:lang w:val="en-US"/>
        </w:rPr>
        <w:t>Known issues</w:t>
      </w:r>
      <w:bookmarkEnd w:id="673"/>
      <w:bookmarkEnd w:id="674"/>
      <w:bookmarkEnd w:id="675"/>
      <w:bookmarkEnd w:id="676"/>
      <w:bookmarkEnd w:id="677"/>
      <w:bookmarkEnd w:id="678"/>
      <w:bookmarkEnd w:id="679"/>
      <w:bookmarkEnd w:id="680"/>
      <w:bookmarkEnd w:id="68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2" w:name="_Toc474158348"/>
      <w:bookmarkStart w:id="683" w:name="_Ref487092315"/>
      <w:bookmarkStart w:id="684" w:name="_Toc487275108"/>
      <w:bookmarkStart w:id="685" w:name="_Toc487287994"/>
      <w:bookmarkStart w:id="686" w:name="_Toc502253677"/>
      <w:bookmarkStart w:id="687" w:name="_Toc493432917"/>
      <w:bookmarkStart w:id="688" w:name="_Toc503638568"/>
      <w:bookmarkStart w:id="689" w:name="_Toc512843295"/>
      <w:bookmarkStart w:id="690" w:name="_Toc524597959"/>
      <w:bookmarkStart w:id="691" w:name="_Ref525890555"/>
      <w:bookmarkStart w:id="692" w:name="_Toc527725228"/>
      <w:bookmarkStart w:id="693" w:name="_Toc527881446"/>
      <w:r>
        <w:rPr>
          <w:lang w:val="en-US"/>
        </w:rPr>
        <w:t>Bivariate distribution modeling</w:t>
      </w:r>
      <w:bookmarkEnd w:id="682"/>
      <w:bookmarkEnd w:id="683"/>
      <w:bookmarkEnd w:id="684"/>
      <w:bookmarkEnd w:id="685"/>
      <w:bookmarkEnd w:id="686"/>
      <w:bookmarkEnd w:id="687"/>
      <w:bookmarkEnd w:id="688"/>
      <w:bookmarkEnd w:id="689"/>
      <w:bookmarkEnd w:id="690"/>
      <w:bookmarkEnd w:id="691"/>
      <w:bookmarkEnd w:id="692"/>
      <w:bookmarkEnd w:id="69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B45D3">
        <w:rPr>
          <w:b/>
          <w:noProof/>
          <w:lang w:val="en-US"/>
        </w:rPr>
        <w:t>26</w:t>
      </w:r>
      <w:r w:rsidRPr="00B90C89">
        <w:rPr>
          <w:b/>
        </w:rPr>
        <w:fldChar w:fldCharType="end"/>
      </w:r>
      <w:bookmarkEnd w:id="69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B45D3">
        <w:rPr>
          <w:b/>
          <w:noProof/>
          <w:lang w:val="en-US"/>
        </w:rPr>
        <w:t>27</w:t>
      </w:r>
      <w:r w:rsidRPr="00900903">
        <w:rPr>
          <w:b/>
        </w:rPr>
        <w:fldChar w:fldCharType="end"/>
      </w:r>
      <w:bookmarkEnd w:id="6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B45D3">
        <w:rPr>
          <w:b/>
          <w:noProof/>
          <w:lang w:val="en-US"/>
        </w:rPr>
        <w:t>28</w:t>
      </w:r>
      <w:r w:rsidRPr="00C11E6D">
        <w:rPr>
          <w:b/>
        </w:rPr>
        <w:fldChar w:fldCharType="end"/>
      </w:r>
      <w:bookmarkEnd w:id="69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7" w:name="_Toc487275109"/>
      <w:bookmarkStart w:id="698" w:name="_Toc487287995"/>
      <w:bookmarkStart w:id="699" w:name="_Toc502253678"/>
      <w:bookmarkStart w:id="700" w:name="_Toc493432918"/>
      <w:bookmarkStart w:id="701" w:name="_Toc503638569"/>
      <w:bookmarkStart w:id="702" w:name="_Toc512843296"/>
      <w:bookmarkStart w:id="703" w:name="_Toc524597960"/>
      <w:bookmarkStart w:id="704" w:name="_Toc527725229"/>
      <w:bookmarkStart w:id="705" w:name="_Toc527881447"/>
      <w:r>
        <w:rPr>
          <w:lang w:val="en-US"/>
        </w:rPr>
        <w:t>Known issues</w:t>
      </w:r>
      <w:bookmarkEnd w:id="697"/>
      <w:bookmarkEnd w:id="698"/>
      <w:bookmarkEnd w:id="699"/>
      <w:bookmarkEnd w:id="700"/>
      <w:bookmarkEnd w:id="701"/>
      <w:bookmarkEnd w:id="702"/>
      <w:bookmarkEnd w:id="703"/>
      <w:bookmarkEnd w:id="704"/>
      <w:bookmarkEnd w:id="70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6" w:name="_Toc502253679"/>
      <w:bookmarkStart w:id="707" w:name="_Toc493432919"/>
      <w:bookmarkStart w:id="708" w:name="_Toc503638570"/>
      <w:bookmarkStart w:id="709" w:name="_Toc512843297"/>
      <w:bookmarkStart w:id="710" w:name="_Toc524597961"/>
      <w:bookmarkStart w:id="711" w:name="_Toc527725230"/>
      <w:bookmarkStart w:id="712" w:name="_Toc527881448"/>
      <w:bookmarkStart w:id="713" w:name="_Toc474158350"/>
      <w:r>
        <w:rPr>
          <w:lang w:val="en-US"/>
        </w:rPr>
        <w:t>Histograms of realizations</w:t>
      </w:r>
      <w:bookmarkEnd w:id="706"/>
      <w:bookmarkEnd w:id="707"/>
      <w:bookmarkEnd w:id="708"/>
      <w:bookmarkEnd w:id="709"/>
      <w:bookmarkEnd w:id="710"/>
      <w:bookmarkEnd w:id="711"/>
      <w:bookmarkEnd w:id="71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B45D3">
        <w:rPr>
          <w:b/>
          <w:noProof/>
          <w:lang w:val="en-US"/>
        </w:rPr>
        <w:t>29</w:t>
      </w:r>
      <w:r w:rsidRPr="000102B0">
        <w:rPr>
          <w:b/>
        </w:rPr>
        <w:fldChar w:fldCharType="end"/>
      </w:r>
      <w:bookmarkEnd w:id="71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5" w:name="_Toc487287996"/>
      <w:bookmarkStart w:id="716" w:name="_Toc502253680"/>
      <w:bookmarkStart w:id="717" w:name="_Toc493432920"/>
      <w:bookmarkStart w:id="718" w:name="_Toc503638571"/>
      <w:bookmarkStart w:id="719" w:name="_Toc512843298"/>
      <w:bookmarkStart w:id="720" w:name="_Toc524597962"/>
      <w:bookmarkStart w:id="721" w:name="_Toc527725231"/>
      <w:bookmarkStart w:id="722" w:name="_Toc527881449"/>
      <w:r>
        <w:rPr>
          <w:lang w:val="en-US"/>
        </w:rPr>
        <w:t>Known issues with plots</w:t>
      </w:r>
      <w:bookmarkEnd w:id="715"/>
      <w:r w:rsidR="000F73D2">
        <w:rPr>
          <w:lang w:val="en-US"/>
        </w:rPr>
        <w:t xml:space="preserve"> (</w:t>
      </w:r>
      <w:r w:rsidR="000F73D2" w:rsidRPr="000F73D2">
        <w:rPr>
          <w:rStyle w:val="SourceCodeChar"/>
        </w:rPr>
        <w:t>*plt</w:t>
      </w:r>
      <w:r w:rsidR="000F73D2">
        <w:rPr>
          <w:lang w:val="en-US"/>
        </w:rPr>
        <w:t xml:space="preserve"> programs in general)</w:t>
      </w:r>
      <w:bookmarkEnd w:id="716"/>
      <w:bookmarkEnd w:id="717"/>
      <w:bookmarkEnd w:id="718"/>
      <w:bookmarkEnd w:id="719"/>
      <w:bookmarkEnd w:id="720"/>
      <w:bookmarkEnd w:id="721"/>
      <w:bookmarkEnd w:id="72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3" w:name="_Toc487275110"/>
      <w:bookmarkStart w:id="724" w:name="_Toc487287997"/>
      <w:bookmarkStart w:id="725" w:name="_Toc502253681"/>
      <w:bookmarkStart w:id="726" w:name="_Toc493432921"/>
      <w:bookmarkStart w:id="727" w:name="_Toc503638572"/>
      <w:bookmarkStart w:id="728" w:name="_Toc512843299"/>
      <w:bookmarkStart w:id="729" w:name="_Toc524597963"/>
      <w:bookmarkStart w:id="730" w:name="_Toc527725232"/>
      <w:bookmarkStart w:id="731" w:name="_Toc527881450"/>
      <w:r>
        <w:rPr>
          <w:lang w:val="en-US"/>
        </w:rPr>
        <w:t>Data preparation</w:t>
      </w:r>
      <w:bookmarkEnd w:id="713"/>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2" w:name="_Toc474158351"/>
      <w:bookmarkStart w:id="733" w:name="_Ref479438784"/>
      <w:bookmarkStart w:id="734" w:name="_Ref479438793"/>
      <w:bookmarkStart w:id="735" w:name="_Toc487275111"/>
      <w:bookmarkStart w:id="736" w:name="_Toc487287998"/>
      <w:bookmarkStart w:id="737" w:name="_Toc502253682"/>
      <w:bookmarkStart w:id="738" w:name="_Toc493432922"/>
      <w:bookmarkStart w:id="739" w:name="_Toc503638573"/>
      <w:bookmarkStart w:id="740" w:name="_Toc512843300"/>
      <w:bookmarkStart w:id="741" w:name="_Toc524597964"/>
      <w:bookmarkStart w:id="742" w:name="_Toc527725233"/>
      <w:bookmarkStart w:id="743" w:name="_Toc527881451"/>
      <w:r>
        <w:rPr>
          <w:lang w:val="en-US"/>
        </w:rPr>
        <w:t>Declustering</w:t>
      </w:r>
      <w:bookmarkEnd w:id="732"/>
      <w:bookmarkEnd w:id="733"/>
      <w:bookmarkEnd w:id="734"/>
      <w:bookmarkEnd w:id="735"/>
      <w:bookmarkEnd w:id="736"/>
      <w:bookmarkEnd w:id="737"/>
      <w:bookmarkEnd w:id="738"/>
      <w:bookmarkEnd w:id="739"/>
      <w:bookmarkEnd w:id="740"/>
      <w:bookmarkEnd w:id="741"/>
      <w:bookmarkEnd w:id="742"/>
      <w:bookmarkEnd w:id="74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B45D3">
        <w:rPr>
          <w:b/>
          <w:noProof/>
          <w:lang w:val="en-US"/>
        </w:rPr>
        <w:t>30</w:t>
      </w:r>
      <w:r w:rsidRPr="004E5078">
        <w:rPr>
          <w:b/>
        </w:rPr>
        <w:fldChar w:fldCharType="end"/>
      </w:r>
      <w:bookmarkEnd w:id="74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B45D3">
        <w:rPr>
          <w:b/>
          <w:noProof/>
          <w:lang w:val="en-US"/>
        </w:rPr>
        <w:t>31</w:t>
      </w:r>
      <w:r w:rsidRPr="00974525">
        <w:rPr>
          <w:b/>
        </w:rPr>
        <w:fldChar w:fldCharType="end"/>
      </w:r>
      <w:bookmarkEnd w:id="74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6" w:name="_Toc474158352"/>
      <w:bookmarkStart w:id="747" w:name="_Toc487275112"/>
      <w:bookmarkStart w:id="748" w:name="_Toc487287999"/>
      <w:bookmarkStart w:id="749" w:name="_Toc502253683"/>
      <w:bookmarkStart w:id="750" w:name="_Toc493432923"/>
      <w:bookmarkStart w:id="751" w:name="_Toc503638574"/>
      <w:bookmarkStart w:id="752" w:name="_Toc512843301"/>
      <w:bookmarkStart w:id="753" w:name="_Toc524597965"/>
      <w:bookmarkStart w:id="754" w:name="_Toc527725234"/>
      <w:bookmarkStart w:id="755"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6"/>
      <w:bookmarkEnd w:id="747"/>
      <w:bookmarkEnd w:id="748"/>
      <w:bookmarkEnd w:id="749"/>
      <w:bookmarkEnd w:id="750"/>
      <w:bookmarkEnd w:id="751"/>
      <w:bookmarkEnd w:id="752"/>
      <w:bookmarkEnd w:id="753"/>
      <w:bookmarkEnd w:id="754"/>
      <w:bookmarkEnd w:id="75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B45D3">
        <w:rPr>
          <w:b/>
          <w:noProof/>
          <w:lang w:val="en-US"/>
        </w:rPr>
        <w:t>32</w:t>
      </w:r>
      <w:r w:rsidRPr="0069378D">
        <w:rPr>
          <w:b/>
        </w:rPr>
        <w:fldChar w:fldCharType="end"/>
      </w:r>
      <w:bookmarkEnd w:id="756"/>
      <w:r w:rsidRPr="0069378D">
        <w:rPr>
          <w:lang w:val="en-US"/>
        </w:rPr>
        <w:t xml:space="preserve"> Map of inconsistent declustering weights.</w:t>
      </w:r>
    </w:p>
    <w:p w:rsidR="009F7941" w:rsidRDefault="0032588C" w:rsidP="0032588C">
      <w:pPr>
        <w:pStyle w:val="Ttulo2"/>
        <w:rPr>
          <w:lang w:val="en-US"/>
        </w:rPr>
      </w:pPr>
      <w:bookmarkStart w:id="757" w:name="_Ref466989082"/>
      <w:bookmarkStart w:id="758" w:name="_Toc474158354"/>
      <w:bookmarkStart w:id="759" w:name="_Toc487275113"/>
      <w:bookmarkStart w:id="760" w:name="_Toc487288000"/>
      <w:bookmarkStart w:id="761" w:name="_Toc502253684"/>
      <w:bookmarkStart w:id="762" w:name="_Toc493432924"/>
      <w:bookmarkStart w:id="763" w:name="_Toc503638575"/>
      <w:bookmarkStart w:id="764" w:name="_Toc512843302"/>
      <w:bookmarkStart w:id="765" w:name="_Toc524597966"/>
      <w:bookmarkStart w:id="766" w:name="_Toc527725235"/>
      <w:bookmarkStart w:id="767" w:name="_Toc527881453"/>
      <w:r>
        <w:rPr>
          <w:lang w:val="en-US"/>
        </w:rPr>
        <w:t>Transfer collocated values</w:t>
      </w:r>
      <w:bookmarkEnd w:id="757"/>
      <w:bookmarkEnd w:id="758"/>
      <w:bookmarkEnd w:id="759"/>
      <w:bookmarkEnd w:id="760"/>
      <w:bookmarkEnd w:id="761"/>
      <w:bookmarkEnd w:id="762"/>
      <w:bookmarkEnd w:id="763"/>
      <w:bookmarkEnd w:id="764"/>
      <w:bookmarkEnd w:id="765"/>
      <w:bookmarkEnd w:id="766"/>
      <w:bookmarkEnd w:id="7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8" w:name="_Ref473478005"/>
      <w:bookmarkStart w:id="769" w:name="_Toc474158355"/>
      <w:bookmarkStart w:id="770" w:name="_Toc487275114"/>
      <w:bookmarkStart w:id="771" w:name="_Toc487288001"/>
      <w:bookmarkStart w:id="772" w:name="_Toc502253685"/>
      <w:bookmarkStart w:id="773" w:name="_Toc493432925"/>
      <w:bookmarkStart w:id="774" w:name="_Toc503638576"/>
      <w:bookmarkStart w:id="775" w:name="_Toc512843303"/>
      <w:bookmarkStart w:id="776" w:name="_Toc524597967"/>
      <w:bookmarkStart w:id="777" w:name="_Toc527725236"/>
      <w:bookmarkStart w:id="778" w:name="_Toc527881454"/>
      <w:r>
        <w:rPr>
          <w:lang w:val="en-US"/>
        </w:rPr>
        <w:t>Creating a grid for estimation or simulation</w:t>
      </w:r>
      <w:bookmarkEnd w:id="768"/>
      <w:bookmarkEnd w:id="769"/>
      <w:bookmarkEnd w:id="770"/>
      <w:bookmarkEnd w:id="771"/>
      <w:bookmarkEnd w:id="772"/>
      <w:bookmarkEnd w:id="773"/>
      <w:bookmarkEnd w:id="774"/>
      <w:bookmarkEnd w:id="775"/>
      <w:bookmarkEnd w:id="776"/>
      <w:bookmarkEnd w:id="777"/>
      <w:bookmarkEnd w:id="7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B45D3">
        <w:rPr>
          <w:b/>
          <w:noProof/>
          <w:lang w:val="en-US"/>
        </w:rPr>
        <w:t>33</w:t>
      </w:r>
      <w:r w:rsidRPr="00EB557E">
        <w:rPr>
          <w:b/>
        </w:rPr>
        <w:fldChar w:fldCharType="end"/>
      </w:r>
      <w:bookmarkEnd w:id="7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0" w:name="_Toc474158356"/>
      <w:bookmarkStart w:id="781" w:name="_Toc487275115"/>
      <w:bookmarkStart w:id="782" w:name="_Toc487288002"/>
      <w:bookmarkStart w:id="783" w:name="_Ref488052020"/>
      <w:bookmarkStart w:id="784" w:name="_Toc502253686"/>
      <w:bookmarkStart w:id="785" w:name="_Toc493432926"/>
      <w:bookmarkStart w:id="786" w:name="_Toc503638577"/>
      <w:bookmarkStart w:id="787" w:name="_Toc512843304"/>
      <w:bookmarkStart w:id="788" w:name="_Toc524597968"/>
      <w:bookmarkStart w:id="789" w:name="_Toc527725237"/>
      <w:bookmarkStart w:id="790" w:name="_Toc527881455"/>
      <w:r>
        <w:rPr>
          <w:lang w:val="en-US"/>
        </w:rPr>
        <w:t>Convert a grid to point set</w:t>
      </w:r>
      <w:bookmarkEnd w:id="780"/>
      <w:bookmarkEnd w:id="781"/>
      <w:bookmarkEnd w:id="782"/>
      <w:bookmarkEnd w:id="783"/>
      <w:bookmarkEnd w:id="784"/>
      <w:bookmarkEnd w:id="785"/>
      <w:bookmarkEnd w:id="786"/>
      <w:bookmarkEnd w:id="787"/>
      <w:bookmarkEnd w:id="788"/>
      <w:bookmarkEnd w:id="789"/>
      <w:bookmarkEnd w:id="7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1" w:name="_Ref476083232"/>
      <w:bookmarkStart w:id="792" w:name="_Toc487275116"/>
      <w:bookmarkStart w:id="793" w:name="_Toc487288003"/>
      <w:bookmarkStart w:id="794" w:name="_Toc502253687"/>
      <w:bookmarkStart w:id="795" w:name="_Toc493432927"/>
      <w:bookmarkStart w:id="796" w:name="_Toc503638578"/>
      <w:bookmarkStart w:id="797" w:name="_Toc512843305"/>
      <w:bookmarkStart w:id="798" w:name="_Toc524597969"/>
      <w:bookmarkStart w:id="799" w:name="_Toc527725238"/>
      <w:bookmarkStart w:id="800" w:name="_Toc527881456"/>
      <w:bookmarkStart w:id="801" w:name="_Ref474598060"/>
      <w:r>
        <w:rPr>
          <w:lang w:val="en-US"/>
        </w:rPr>
        <w:t xml:space="preserve">Look for duplicate samples or </w:t>
      </w:r>
      <w:r w:rsidR="00571A79">
        <w:rPr>
          <w:lang w:val="en-US"/>
        </w:rPr>
        <w:t>samples</w:t>
      </w:r>
      <w:r>
        <w:rPr>
          <w:lang w:val="en-US"/>
        </w:rPr>
        <w:t xml:space="preserve"> too close</w:t>
      </w:r>
      <w:bookmarkEnd w:id="791"/>
      <w:bookmarkEnd w:id="792"/>
      <w:bookmarkEnd w:id="793"/>
      <w:bookmarkEnd w:id="794"/>
      <w:bookmarkEnd w:id="795"/>
      <w:bookmarkEnd w:id="796"/>
      <w:bookmarkEnd w:id="797"/>
      <w:bookmarkEnd w:id="798"/>
      <w:bookmarkEnd w:id="799"/>
      <w:bookmarkEnd w:id="8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2" w:name="_Toc487275117"/>
      <w:bookmarkStart w:id="803" w:name="_Toc487288004"/>
      <w:bookmarkStart w:id="804" w:name="_Toc502253688"/>
      <w:bookmarkStart w:id="805" w:name="_Toc493432928"/>
      <w:bookmarkStart w:id="806" w:name="_Toc503638579"/>
      <w:bookmarkStart w:id="807" w:name="_Toc512843306"/>
      <w:bookmarkStart w:id="808" w:name="_Toc524597970"/>
      <w:bookmarkStart w:id="809" w:name="_Toc527725239"/>
      <w:bookmarkStart w:id="810" w:name="_Toc527881457"/>
      <w:r>
        <w:rPr>
          <w:lang w:val="en-US"/>
        </w:rPr>
        <w:t>Known issues</w:t>
      </w:r>
      <w:bookmarkEnd w:id="802"/>
      <w:bookmarkEnd w:id="803"/>
      <w:bookmarkEnd w:id="804"/>
      <w:bookmarkEnd w:id="805"/>
      <w:bookmarkEnd w:id="806"/>
      <w:bookmarkEnd w:id="807"/>
      <w:bookmarkEnd w:id="808"/>
      <w:bookmarkEnd w:id="809"/>
      <w:bookmarkEnd w:id="810"/>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1" w:name="_Ref487274502"/>
      <w:bookmarkStart w:id="812" w:name="_Toc487275118"/>
      <w:bookmarkStart w:id="813" w:name="_Toc487288005"/>
      <w:bookmarkStart w:id="814" w:name="_Toc502253689"/>
      <w:bookmarkStart w:id="815" w:name="_Toc493432929"/>
      <w:bookmarkStart w:id="816" w:name="_Toc503638580"/>
      <w:bookmarkStart w:id="817" w:name="_Toc512843307"/>
      <w:bookmarkStart w:id="818" w:name="_Toc524597971"/>
      <w:bookmarkStart w:id="819" w:name="_Toc527725240"/>
      <w:bookmarkStart w:id="820" w:name="_Toc527881458"/>
      <w:r>
        <w:rPr>
          <w:lang w:val="en-US"/>
        </w:rPr>
        <w:t>Resampling large grids</w:t>
      </w:r>
      <w:bookmarkEnd w:id="811"/>
      <w:bookmarkEnd w:id="812"/>
      <w:bookmarkEnd w:id="813"/>
      <w:bookmarkEnd w:id="814"/>
      <w:bookmarkEnd w:id="815"/>
      <w:bookmarkEnd w:id="816"/>
      <w:bookmarkEnd w:id="817"/>
      <w:bookmarkEnd w:id="818"/>
      <w:bookmarkEnd w:id="819"/>
      <w:bookmarkEnd w:id="82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1" w:name="_Toc512843308"/>
      <w:bookmarkStart w:id="822" w:name="_Toc524597972"/>
      <w:bookmarkStart w:id="823" w:name="_Ref526257076"/>
      <w:bookmarkStart w:id="824" w:name="_Toc527725241"/>
      <w:bookmarkStart w:id="825" w:name="_Toc527881459"/>
      <w:r>
        <w:rPr>
          <w:lang w:val="en-US"/>
        </w:rPr>
        <w:t>Topological data transfer between grids (grid projection).</w:t>
      </w:r>
      <w:bookmarkEnd w:id="821"/>
      <w:bookmarkEnd w:id="822"/>
      <w:bookmarkEnd w:id="823"/>
      <w:bookmarkEnd w:id="824"/>
      <w:bookmarkEnd w:id="82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B45D3">
        <w:rPr>
          <w:b/>
          <w:noProof/>
          <w:lang w:val="en-US"/>
        </w:rPr>
        <w:t>34</w:t>
      </w:r>
      <w:r w:rsidRPr="00F05771">
        <w:rPr>
          <w:b/>
        </w:rPr>
        <w:fldChar w:fldCharType="end"/>
      </w:r>
      <w:bookmarkEnd w:id="82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B45D3">
        <w:rPr>
          <w:b/>
          <w:noProof/>
          <w:lang w:val="en-US"/>
        </w:rPr>
        <w:t>35</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8" w:name="_Toc487275119"/>
      <w:bookmarkStart w:id="829" w:name="_Toc487288006"/>
      <w:bookmarkStart w:id="830" w:name="_Toc502253690"/>
      <w:bookmarkStart w:id="831" w:name="_Toc493432930"/>
      <w:bookmarkStart w:id="832" w:name="_Toc503638581"/>
      <w:bookmarkStart w:id="833" w:name="_Toc512843309"/>
      <w:bookmarkStart w:id="834" w:name="_Toc524597973"/>
      <w:bookmarkStart w:id="835" w:name="_Toc527725242"/>
      <w:bookmarkStart w:id="836" w:name="_Toc527881460"/>
      <w:r>
        <w:rPr>
          <w:lang w:val="en-US"/>
        </w:rPr>
        <w:t>Data transforms</w:t>
      </w:r>
      <w:bookmarkEnd w:id="828"/>
      <w:bookmarkEnd w:id="829"/>
      <w:bookmarkEnd w:id="830"/>
      <w:bookmarkEnd w:id="831"/>
      <w:bookmarkEnd w:id="832"/>
      <w:bookmarkEnd w:id="833"/>
      <w:bookmarkEnd w:id="834"/>
      <w:bookmarkEnd w:id="835"/>
      <w:bookmarkEnd w:id="83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7" w:name="_Toc474158353"/>
      <w:bookmarkStart w:id="838" w:name="_Toc487275120"/>
      <w:bookmarkStart w:id="839" w:name="_Toc487288007"/>
      <w:bookmarkStart w:id="840" w:name="_Ref498246045"/>
      <w:bookmarkStart w:id="841" w:name="_Toc502253691"/>
      <w:bookmarkStart w:id="842" w:name="_Toc493432931"/>
      <w:bookmarkStart w:id="843" w:name="_Toc503638582"/>
      <w:bookmarkStart w:id="844" w:name="_Toc512843310"/>
      <w:bookmarkStart w:id="845" w:name="_Toc524597974"/>
      <w:bookmarkStart w:id="846" w:name="_Toc527725243"/>
      <w:bookmarkStart w:id="847" w:name="_Toc527881461"/>
      <w:r>
        <w:rPr>
          <w:lang w:val="en-US"/>
        </w:rPr>
        <w:t>Normal Score Transform</w:t>
      </w:r>
      <w:bookmarkEnd w:id="837"/>
      <w:bookmarkEnd w:id="838"/>
      <w:bookmarkEnd w:id="839"/>
      <w:bookmarkEnd w:id="840"/>
      <w:bookmarkEnd w:id="841"/>
      <w:bookmarkEnd w:id="842"/>
      <w:bookmarkEnd w:id="843"/>
      <w:bookmarkEnd w:id="844"/>
      <w:bookmarkEnd w:id="845"/>
      <w:bookmarkEnd w:id="846"/>
      <w:bookmarkEnd w:id="84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B45D3">
        <w:rPr>
          <w:b/>
          <w:noProof/>
          <w:lang w:val="en-US"/>
        </w:rPr>
        <w:t>36</w:t>
      </w:r>
      <w:r w:rsidRPr="003845AA">
        <w:rPr>
          <w:b/>
        </w:rPr>
        <w:fldChar w:fldCharType="end"/>
      </w:r>
      <w:bookmarkEnd w:id="84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49" w:name="_Toc487275121"/>
      <w:bookmarkStart w:id="850" w:name="_Toc487288008"/>
      <w:bookmarkStart w:id="851" w:name="_Ref488051115"/>
      <w:bookmarkStart w:id="852" w:name="_Ref488597623"/>
      <w:bookmarkStart w:id="853" w:name="_Ref492574516"/>
      <w:bookmarkStart w:id="854" w:name="_Toc502253692"/>
      <w:bookmarkStart w:id="855" w:name="_Toc493432932"/>
      <w:bookmarkStart w:id="856" w:name="_Toc503638583"/>
      <w:bookmarkStart w:id="857" w:name="_Ref506389551"/>
      <w:bookmarkStart w:id="858" w:name="_Ref510020564"/>
      <w:bookmarkStart w:id="859" w:name="_Ref510182898"/>
      <w:bookmarkStart w:id="860" w:name="_Ref510340656"/>
      <w:bookmarkStart w:id="861" w:name="_Toc512843311"/>
      <w:bookmarkStart w:id="862" w:name="_Toc524597975"/>
      <w:bookmarkStart w:id="863" w:name="_Toc527725244"/>
      <w:bookmarkStart w:id="864" w:name="_Toc527881462"/>
      <w:r>
        <w:rPr>
          <w:lang w:val="en-US"/>
        </w:rPr>
        <w:t>Fourier Transfor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B45D3">
        <w:rPr>
          <w:b/>
          <w:noProof/>
          <w:lang w:val="en-US"/>
        </w:rPr>
        <w:t>37</w:t>
      </w:r>
      <w:r w:rsidRPr="008C37CF">
        <w:rPr>
          <w:b/>
        </w:rPr>
        <w:fldChar w:fldCharType="end"/>
      </w:r>
      <w:bookmarkEnd w:id="86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6" w:name="_Toc502253693"/>
      <w:bookmarkStart w:id="867" w:name="_Toc493432933"/>
      <w:bookmarkStart w:id="868" w:name="_Toc503638584"/>
      <w:bookmarkStart w:id="869" w:name="_Toc512843312"/>
      <w:bookmarkStart w:id="870" w:name="_Toc524597976"/>
      <w:bookmarkStart w:id="871" w:name="_Toc527725245"/>
      <w:bookmarkStart w:id="872" w:name="_Toc527881463"/>
      <w:r>
        <w:rPr>
          <w:lang w:val="en-US"/>
        </w:rPr>
        <w:t>Known issues with FT</w:t>
      </w:r>
      <w:bookmarkEnd w:id="866"/>
      <w:bookmarkEnd w:id="867"/>
      <w:bookmarkEnd w:id="868"/>
      <w:bookmarkEnd w:id="869"/>
      <w:bookmarkEnd w:id="870"/>
      <w:bookmarkEnd w:id="871"/>
      <w:bookmarkEnd w:id="87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3" w:name="_Ref492577235"/>
      <w:bookmarkStart w:id="874" w:name="_Toc502253694"/>
      <w:bookmarkStart w:id="875" w:name="_Toc493432934"/>
      <w:bookmarkStart w:id="876" w:name="_Toc503638585"/>
      <w:bookmarkStart w:id="877" w:name="_Toc512843313"/>
      <w:bookmarkStart w:id="878" w:name="_Toc524597977"/>
      <w:bookmarkStart w:id="879" w:name="_Toc527725246"/>
      <w:bookmarkStart w:id="880" w:name="_Toc527881464"/>
      <w:r>
        <w:rPr>
          <w:lang w:val="en-US"/>
        </w:rPr>
        <w:t>Reverse Fourier Transform</w:t>
      </w:r>
      <w:bookmarkEnd w:id="873"/>
      <w:bookmarkEnd w:id="874"/>
      <w:bookmarkEnd w:id="875"/>
      <w:bookmarkEnd w:id="876"/>
      <w:bookmarkEnd w:id="877"/>
      <w:bookmarkEnd w:id="878"/>
      <w:bookmarkEnd w:id="879"/>
      <w:bookmarkEnd w:id="88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1" w:name="_Ref506393948"/>
      <w:bookmarkStart w:id="882" w:name="_Toc512843314"/>
      <w:bookmarkStart w:id="883" w:name="_Toc524597978"/>
      <w:bookmarkStart w:id="884" w:name="_Toc527725247"/>
      <w:bookmarkStart w:id="885" w:name="_Toc527881465"/>
      <w:r>
        <w:rPr>
          <w:lang w:val="en-US"/>
        </w:rPr>
        <w:t>Singular Value Decomposition (SVD)</w:t>
      </w:r>
      <w:bookmarkEnd w:id="881"/>
      <w:bookmarkEnd w:id="882"/>
      <w:bookmarkEnd w:id="883"/>
      <w:bookmarkEnd w:id="884"/>
      <w:bookmarkEnd w:id="88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B45D3">
        <w:rPr>
          <w:b/>
          <w:noProof/>
          <w:lang w:val="en-US"/>
        </w:rPr>
        <w:t>38</w:t>
      </w:r>
      <w:r w:rsidRPr="006B0E19">
        <w:rPr>
          <w:b/>
        </w:rPr>
        <w:fldChar w:fldCharType="end"/>
      </w:r>
      <w:bookmarkEnd w:id="88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7" w:name="_Ref506392035"/>
      <w:bookmarkStart w:id="88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B45D3">
        <w:rPr>
          <w:b/>
          <w:noProof/>
          <w:lang w:val="en-US"/>
        </w:rPr>
        <w:t>39</w:t>
      </w:r>
      <w:r w:rsidRPr="00E452ED">
        <w:rPr>
          <w:b/>
        </w:rPr>
        <w:fldChar w:fldCharType="end"/>
      </w:r>
      <w:bookmarkEnd w:id="887"/>
      <w:bookmarkEnd w:id="88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8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B45D3">
        <w:rPr>
          <w:b/>
          <w:noProof/>
          <w:lang w:val="en-US"/>
        </w:rPr>
        <w:t>40</w:t>
      </w:r>
      <w:r w:rsidRPr="00101D5B">
        <w:rPr>
          <w:b/>
        </w:rPr>
        <w:fldChar w:fldCharType="end"/>
      </w:r>
      <w:bookmarkEnd w:id="88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B45D3">
        <w:rPr>
          <w:b/>
          <w:noProof/>
          <w:lang w:val="en-US"/>
        </w:rPr>
        <w:t>41</w:t>
      </w:r>
      <w:r w:rsidRPr="00E452ED">
        <w:rPr>
          <w:b/>
        </w:rPr>
        <w:fldChar w:fldCharType="end"/>
      </w:r>
      <w:bookmarkEnd w:id="890"/>
      <w:r w:rsidRPr="00E452ED">
        <w:rPr>
          <w:lang w:val="en-US"/>
        </w:rPr>
        <w:t xml:space="preserve"> The SVD Analysis Dialog.</w:t>
      </w:r>
    </w:p>
    <w:p w:rsidR="005F1152" w:rsidRDefault="005F1152" w:rsidP="005F1152">
      <w:pPr>
        <w:pStyle w:val="Ttulo3"/>
        <w:rPr>
          <w:lang w:val="en-US"/>
        </w:rPr>
      </w:pPr>
      <w:bookmarkStart w:id="891" w:name="_Toc512843315"/>
      <w:bookmarkStart w:id="892" w:name="_Toc524597979"/>
      <w:bookmarkStart w:id="893" w:name="_Toc527725248"/>
      <w:bookmarkStart w:id="894" w:name="_Toc527881466"/>
      <w:r>
        <w:rPr>
          <w:lang w:val="en-US"/>
        </w:rPr>
        <w:t>Performing SVD analysis</w:t>
      </w:r>
      <w:bookmarkEnd w:id="891"/>
      <w:bookmarkEnd w:id="892"/>
      <w:bookmarkEnd w:id="893"/>
      <w:bookmarkEnd w:id="89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B45D3">
        <w:rPr>
          <w:b/>
          <w:noProof/>
          <w:lang w:val="en-US"/>
        </w:rPr>
        <w:t>42</w:t>
      </w:r>
      <w:r w:rsidRPr="005F1152">
        <w:rPr>
          <w:b/>
        </w:rPr>
        <w:fldChar w:fldCharType="end"/>
      </w:r>
      <w:bookmarkEnd w:id="89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B45D3">
        <w:rPr>
          <w:b/>
          <w:noProof/>
          <w:lang w:val="en-US"/>
        </w:rPr>
        <w:t>43</w:t>
      </w:r>
      <w:r w:rsidRPr="001652E9">
        <w:rPr>
          <w:b/>
        </w:rPr>
        <w:fldChar w:fldCharType="end"/>
      </w:r>
      <w:bookmarkEnd w:id="896"/>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7" w:name="_Toc524597980"/>
      <w:bookmarkStart w:id="898" w:name="_Toc527725249"/>
      <w:bookmarkStart w:id="899" w:name="_Toc527881467"/>
      <w:r>
        <w:rPr>
          <w:lang w:val="en-US"/>
        </w:rPr>
        <w:t>Custom SVD analysis</w:t>
      </w:r>
      <w:bookmarkEnd w:id="897"/>
      <w:bookmarkEnd w:id="898"/>
      <w:bookmarkEnd w:id="89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B45D3">
        <w:rPr>
          <w:b/>
          <w:noProof/>
          <w:lang w:val="en-US"/>
        </w:rPr>
        <w:t>44</w:t>
      </w:r>
      <w:r w:rsidRPr="002C14BB">
        <w:rPr>
          <w:b/>
        </w:rPr>
        <w:fldChar w:fldCharType="end"/>
      </w:r>
      <w:bookmarkEnd w:id="90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r>
        <w:rPr>
          <w:lang w:val="en-US"/>
        </w:rPr>
        <w:t>Empirical Mode Decomposition (EMD)</w:t>
      </w:r>
    </w:p>
    <w:p w:rsidR="004E731E" w:rsidRDefault="004E731E" w:rsidP="004E731E">
      <w:pPr>
        <w:jc w:val="both"/>
        <w:rPr>
          <w:lang w:val="en-US"/>
        </w:rPr>
      </w:pPr>
      <w:r>
        <w:rPr>
          <w:lang w:val="en-US"/>
        </w:rPr>
        <w:t>EMD extracts from a grid several grids each containing structures at different scales.  EMD, as the name implies, does not require a global model like a variogram, hence it is adaptive to locally varying spatial structur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w:t>
      </w:r>
      <w:r w:rsidR="0019266A">
        <w:rPr>
          <w:lang w:val="en-US"/>
        </w:rPr>
        <w:t>(for local minima)</w:t>
      </w:r>
      <w:r w:rsidR="0019266A">
        <w:rPr>
          <w:lang w:val="en-US"/>
        </w:rPr>
        <w:t xml:space="preserve"> or less (for local maxima) than the cell’s.  This follows the method for finding local extrema as proposed by Linderhed (2009), although the user can set the window size in the EMD Dialog (</w:t>
      </w:r>
      <w:r w:rsidR="0019266A" w:rsidRPr="0019266A">
        <w:rPr>
          <w:highlight w:val="yellow"/>
          <w:lang w:val="en-US"/>
        </w:rPr>
        <w:t>FIG</w:t>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Pr>
          <w:b/>
          <w:noProof/>
          <w:lang w:val="en-US"/>
        </w:rPr>
        <w:t>45</w:t>
      </w:r>
      <w:r w:rsidRPr="004B45D3">
        <w:rPr>
          <w:b/>
        </w:rPr>
        <w:fldChar w:fldCharType="end"/>
      </w:r>
      <w:bookmarkEnd w:id="90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Pr="003903F7">
        <w:rPr>
          <w:highlight w:val="yellow"/>
          <w:lang w:val="en-US"/>
        </w:rPr>
        <w:t>FIG</w:t>
      </w:r>
      <w:r>
        <w:rPr>
          <w:lang w:val="en-US"/>
        </w:rPr>
        <w:t>).</w:t>
      </w:r>
    </w:p>
    <w:p w:rsidR="004B45D3" w:rsidRDefault="003903F7" w:rsidP="004B45D3">
      <w:pPr>
        <w:keepNext/>
        <w:jc w:val="center"/>
      </w:pPr>
      <w:r>
        <w:rPr>
          <w:noProof/>
          <w:lang w:eastAsia="pt-BR"/>
        </w:rPr>
        <w:lastRenderedPageBreak/>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Pr>
          <w:b/>
          <w:noProof/>
          <w:lang w:val="en-US"/>
        </w:rPr>
        <w:t>46</w:t>
      </w:r>
      <w:r w:rsidRPr="004B45D3">
        <w:rPr>
          <w:b/>
        </w:rPr>
        <w:fldChar w:fldCharType="end"/>
      </w:r>
      <w:bookmarkEnd w:id="90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4315B" w:rsidRPr="004B45D3">
        <w:rPr>
          <w:b/>
          <w:lang w:val="en-US"/>
        </w:rPr>
        <w:t xml:space="preserve">Figure </w:t>
      </w:r>
      <w:r w:rsidR="00F4315B" w:rsidRPr="004B45D3">
        <w:rPr>
          <w:b/>
          <w:noProof/>
          <w:lang w:val="en-US"/>
        </w:rPr>
        <w:t>47</w:t>
      </w:r>
      <w:r w:rsidR="00F4315B">
        <w:rPr>
          <w:lang w:val="en-US"/>
        </w:rPr>
        <w:fldChar w:fldCharType="end"/>
      </w:r>
      <w:bookmarkStart w:id="903" w:name="_GoBack"/>
      <w:bookmarkEnd w:id="903"/>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Pr="004B45D3">
        <w:rPr>
          <w:b/>
          <w:noProof/>
          <w:lang w:val="en-US"/>
        </w:rPr>
        <w:t>47</w:t>
      </w:r>
      <w:r w:rsidRPr="004B45D3">
        <w:rPr>
          <w:b/>
        </w:rPr>
        <w:fldChar w:fldCharType="end"/>
      </w:r>
      <w:bookmarkEnd w:id="90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r>
        <w:rPr>
          <w:lang w:val="en-US"/>
        </w:rPr>
        <w:t>Subtract the mean envelope from the map values.  This is called the first Intrinsic Mode Function (IMF).</w:t>
      </w:r>
    </w:p>
    <w:p w:rsidR="003903F7" w:rsidRPr="003903F7" w:rsidRDefault="003903F7" w:rsidP="003903F7">
      <w:pPr>
        <w:jc w:val="both"/>
        <w:rPr>
          <w:lang w:val="en-US"/>
        </w:rPr>
      </w:pPr>
      <w:r>
        <w:rPr>
          <w:lang w:val="en-US"/>
        </w:rPr>
        <w:t>EMD continues by using the current IMF as input grid for the next iteration.  The algorithm stops by meeting the criteria specified by the user in the EMD Dialog (</w:t>
      </w:r>
      <w:r w:rsidRPr="003903F7">
        <w:rPr>
          <w:highlight w:val="yellow"/>
          <w:lang w:val="en-US"/>
        </w:rPr>
        <w:t>FIG</w:t>
      </w:r>
      <w:r>
        <w:rPr>
          <w:lang w:val="en-US"/>
        </w:rPr>
        <w:t>).</w:t>
      </w:r>
    </w:p>
    <w:p w:rsidR="00302F3C" w:rsidRDefault="00302F3C" w:rsidP="00302F3C">
      <w:pPr>
        <w:pStyle w:val="Ttulo1"/>
        <w:rPr>
          <w:lang w:val="en-US"/>
        </w:rPr>
      </w:pPr>
      <w:bookmarkStart w:id="905" w:name="_Toc474158357"/>
      <w:bookmarkStart w:id="906" w:name="_Ref476392917"/>
      <w:bookmarkStart w:id="907" w:name="_Ref480561511"/>
      <w:bookmarkStart w:id="908" w:name="_Toc487275122"/>
      <w:bookmarkStart w:id="909" w:name="_Toc487288009"/>
      <w:bookmarkStart w:id="910" w:name="_Toc502253695"/>
      <w:bookmarkStart w:id="911" w:name="_Toc493432935"/>
      <w:bookmarkStart w:id="912" w:name="_Toc503638586"/>
      <w:bookmarkStart w:id="913" w:name="_Toc512843316"/>
      <w:bookmarkStart w:id="914" w:name="_Toc524597981"/>
      <w:bookmarkStart w:id="915" w:name="_Toc527725250"/>
      <w:bookmarkStart w:id="916" w:name="_Toc527881468"/>
      <w:r>
        <w:rPr>
          <w:lang w:val="en-US"/>
        </w:rPr>
        <w:t>Data classification</w:t>
      </w:r>
      <w:bookmarkEnd w:id="801"/>
      <w:bookmarkEnd w:id="905"/>
      <w:bookmarkEnd w:id="906"/>
      <w:bookmarkEnd w:id="907"/>
      <w:bookmarkEnd w:id="908"/>
      <w:bookmarkEnd w:id="909"/>
      <w:bookmarkEnd w:id="910"/>
      <w:bookmarkEnd w:id="911"/>
      <w:bookmarkEnd w:id="912"/>
      <w:bookmarkEnd w:id="913"/>
      <w:bookmarkEnd w:id="914"/>
      <w:bookmarkEnd w:id="915"/>
      <w:bookmarkEnd w:id="91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7" w:name="_Toc474158358"/>
      <w:bookmarkStart w:id="918" w:name="_Ref477011266"/>
      <w:bookmarkStart w:id="919" w:name="_Ref478306062"/>
      <w:bookmarkStart w:id="920" w:name="_Toc487275123"/>
      <w:bookmarkStart w:id="921" w:name="_Toc487288010"/>
      <w:bookmarkStart w:id="922" w:name="_Ref501996988"/>
      <w:bookmarkStart w:id="923" w:name="_Toc502253696"/>
      <w:bookmarkStart w:id="924" w:name="_Toc493432936"/>
      <w:bookmarkStart w:id="925" w:name="_Toc503638587"/>
      <w:bookmarkStart w:id="926" w:name="_Toc512843317"/>
      <w:bookmarkStart w:id="927" w:name="_Toc524597982"/>
      <w:bookmarkStart w:id="928" w:name="_Toc527725251"/>
      <w:bookmarkStart w:id="929" w:name="_Toc527881469"/>
      <w:r>
        <w:rPr>
          <w:lang w:val="en-US"/>
        </w:rPr>
        <w:lastRenderedPageBreak/>
        <w:t>Category definition</w:t>
      </w:r>
      <w:bookmarkEnd w:id="917"/>
      <w:bookmarkEnd w:id="918"/>
      <w:bookmarkEnd w:id="919"/>
      <w:bookmarkEnd w:id="920"/>
      <w:bookmarkEnd w:id="921"/>
      <w:bookmarkEnd w:id="922"/>
      <w:bookmarkEnd w:id="923"/>
      <w:bookmarkEnd w:id="924"/>
      <w:bookmarkEnd w:id="925"/>
      <w:bookmarkEnd w:id="926"/>
      <w:bookmarkEnd w:id="927"/>
      <w:bookmarkEnd w:id="928"/>
      <w:bookmarkEnd w:id="92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3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B45D3">
        <w:rPr>
          <w:b/>
          <w:noProof/>
          <w:lang w:val="en-US"/>
        </w:rPr>
        <w:t>48</w:t>
      </w:r>
      <w:r w:rsidRPr="00EA1B44">
        <w:rPr>
          <w:b/>
        </w:rPr>
        <w:fldChar w:fldCharType="end"/>
      </w:r>
      <w:bookmarkEnd w:id="93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31" w:name="_Toc474158359"/>
      <w:bookmarkStart w:id="932" w:name="_Toc487275124"/>
      <w:bookmarkStart w:id="933" w:name="_Toc487288011"/>
      <w:bookmarkStart w:id="934" w:name="_Ref501996990"/>
      <w:bookmarkStart w:id="935" w:name="_Toc502253697"/>
      <w:bookmarkStart w:id="936" w:name="_Toc493432937"/>
      <w:bookmarkStart w:id="937" w:name="_Toc503638588"/>
      <w:bookmarkStart w:id="938" w:name="_Toc512843318"/>
      <w:bookmarkStart w:id="939" w:name="_Toc524597983"/>
      <w:bookmarkStart w:id="940" w:name="_Toc527725252"/>
      <w:bookmarkStart w:id="941" w:name="_Toc527881470"/>
      <w:r>
        <w:rPr>
          <w:lang w:val="en-US"/>
        </w:rPr>
        <w:t>Univariate</w:t>
      </w:r>
      <w:r w:rsidR="00302F3C">
        <w:rPr>
          <w:lang w:val="en-US"/>
        </w:rPr>
        <w:t xml:space="preserve"> classification</w:t>
      </w:r>
      <w:bookmarkEnd w:id="931"/>
      <w:bookmarkEnd w:id="932"/>
      <w:bookmarkEnd w:id="933"/>
      <w:bookmarkEnd w:id="934"/>
      <w:bookmarkEnd w:id="935"/>
      <w:bookmarkEnd w:id="936"/>
      <w:bookmarkEnd w:id="937"/>
      <w:bookmarkEnd w:id="938"/>
      <w:bookmarkEnd w:id="939"/>
      <w:bookmarkEnd w:id="940"/>
      <w:bookmarkEnd w:id="94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4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B45D3">
        <w:rPr>
          <w:b/>
          <w:noProof/>
          <w:lang w:val="en-US"/>
        </w:rPr>
        <w:t>49</w:t>
      </w:r>
      <w:r w:rsidRPr="00706A52">
        <w:rPr>
          <w:b/>
        </w:rPr>
        <w:fldChar w:fldCharType="end"/>
      </w:r>
      <w:bookmarkEnd w:id="94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B45D3">
        <w:rPr>
          <w:b/>
          <w:noProof/>
          <w:lang w:val="en-US"/>
        </w:rPr>
        <w:t>50</w:t>
      </w:r>
      <w:r w:rsidRPr="00C81DF9">
        <w:rPr>
          <w:b/>
        </w:rPr>
        <w:fldChar w:fldCharType="end"/>
      </w:r>
      <w:bookmarkEnd w:id="943"/>
      <w:r w:rsidRPr="00C81DF9">
        <w:rPr>
          <w:lang w:val="en-US"/>
        </w:rPr>
        <w:t xml:space="preserve"> The dialog used to specify ranges of values to be mapped into categories.</w:t>
      </w:r>
    </w:p>
    <w:p w:rsidR="00302F3C" w:rsidRDefault="007C147C" w:rsidP="00302F3C">
      <w:pPr>
        <w:pStyle w:val="Ttulo2"/>
        <w:rPr>
          <w:lang w:val="en-US"/>
        </w:rPr>
      </w:pPr>
      <w:bookmarkStart w:id="944" w:name="_Toc487275125"/>
      <w:bookmarkStart w:id="945" w:name="_Toc487288012"/>
      <w:bookmarkStart w:id="946" w:name="_Toc502253698"/>
      <w:bookmarkStart w:id="947" w:name="_Toc493432938"/>
      <w:bookmarkStart w:id="948" w:name="_Toc503638589"/>
      <w:bookmarkStart w:id="949" w:name="_Toc512843319"/>
      <w:bookmarkStart w:id="950" w:name="_Toc524597984"/>
      <w:bookmarkStart w:id="951" w:name="_Toc527725253"/>
      <w:bookmarkStart w:id="952" w:name="_Toc527881471"/>
      <w:r>
        <w:rPr>
          <w:lang w:val="en-US"/>
        </w:rPr>
        <w:t xml:space="preserve">(CONSIDERING) </w:t>
      </w:r>
      <w:bookmarkStart w:id="953" w:name="_Toc474158360"/>
      <w:r w:rsidR="00DC4728">
        <w:rPr>
          <w:lang w:val="en-US"/>
        </w:rPr>
        <w:t>Bivariate</w:t>
      </w:r>
      <w:r w:rsidR="00302F3C">
        <w:rPr>
          <w:lang w:val="en-US"/>
        </w:rPr>
        <w:t xml:space="preserve"> classification</w:t>
      </w:r>
      <w:bookmarkEnd w:id="944"/>
      <w:bookmarkEnd w:id="945"/>
      <w:bookmarkEnd w:id="946"/>
      <w:bookmarkEnd w:id="947"/>
      <w:bookmarkEnd w:id="948"/>
      <w:bookmarkEnd w:id="949"/>
      <w:bookmarkEnd w:id="950"/>
      <w:bookmarkEnd w:id="951"/>
      <w:bookmarkEnd w:id="952"/>
      <w:bookmarkEnd w:id="953"/>
    </w:p>
    <w:p w:rsidR="00302F3C" w:rsidRDefault="007C147C" w:rsidP="00302F3C">
      <w:pPr>
        <w:pStyle w:val="Ttulo2"/>
        <w:rPr>
          <w:lang w:val="en-US"/>
        </w:rPr>
      </w:pPr>
      <w:bookmarkStart w:id="954" w:name="_Toc487275126"/>
      <w:bookmarkStart w:id="955" w:name="_Toc487288013"/>
      <w:bookmarkStart w:id="956" w:name="_Toc502253699"/>
      <w:bookmarkStart w:id="957" w:name="_Toc493432939"/>
      <w:bookmarkStart w:id="958" w:name="_Toc503638590"/>
      <w:bookmarkStart w:id="959" w:name="_Toc512843320"/>
      <w:bookmarkStart w:id="960" w:name="_Toc524597985"/>
      <w:bookmarkStart w:id="961" w:name="_Toc527725254"/>
      <w:bookmarkStart w:id="962" w:name="_Toc527881472"/>
      <w:r>
        <w:rPr>
          <w:lang w:val="en-US"/>
        </w:rPr>
        <w:t xml:space="preserve">(CONSIDERING) </w:t>
      </w:r>
      <w:bookmarkStart w:id="963" w:name="_Toc474158361"/>
      <w:r w:rsidR="00302F3C">
        <w:rPr>
          <w:lang w:val="en-US"/>
        </w:rPr>
        <w:t>Ternary diagram classification</w:t>
      </w:r>
      <w:bookmarkEnd w:id="954"/>
      <w:bookmarkEnd w:id="955"/>
      <w:bookmarkEnd w:id="956"/>
      <w:bookmarkEnd w:id="957"/>
      <w:bookmarkEnd w:id="958"/>
      <w:bookmarkEnd w:id="959"/>
      <w:bookmarkEnd w:id="960"/>
      <w:bookmarkEnd w:id="961"/>
      <w:bookmarkEnd w:id="962"/>
      <w:bookmarkEnd w:id="963"/>
    </w:p>
    <w:p w:rsidR="00302F3C" w:rsidRDefault="00EF3F32" w:rsidP="00302F3C">
      <w:pPr>
        <w:pStyle w:val="Ttulo2"/>
        <w:rPr>
          <w:lang w:val="en-US"/>
        </w:rPr>
      </w:pPr>
      <w:bookmarkStart w:id="964" w:name="_Toc502253700"/>
      <w:bookmarkStart w:id="965" w:name="_Toc474158362"/>
      <w:bookmarkStart w:id="966" w:name="_Toc503638591"/>
      <w:bookmarkStart w:id="967" w:name="_Toc512843321"/>
      <w:bookmarkStart w:id="968" w:name="_Toc524597986"/>
      <w:bookmarkStart w:id="969" w:name="_Toc527725255"/>
      <w:bookmarkStart w:id="970" w:name="_Toc527881473"/>
      <w:bookmarkStart w:id="971" w:name="_Toc487275127"/>
      <w:bookmarkStart w:id="972" w:name="_Toc487288014"/>
      <w:r>
        <w:rPr>
          <w:lang w:val="en-US"/>
        </w:rPr>
        <w:t>Highly m</w:t>
      </w:r>
      <w:r w:rsidR="00DC4728">
        <w:rPr>
          <w:lang w:val="en-US"/>
        </w:rPr>
        <w:t>ultivariate</w:t>
      </w:r>
      <w:r w:rsidR="00302F3C">
        <w:rPr>
          <w:lang w:val="en-US"/>
        </w:rPr>
        <w:t xml:space="preserve"> classification</w:t>
      </w:r>
      <w:bookmarkEnd w:id="964"/>
      <w:bookmarkEnd w:id="965"/>
      <w:bookmarkEnd w:id="966"/>
      <w:bookmarkEnd w:id="967"/>
      <w:bookmarkEnd w:id="968"/>
      <w:bookmarkEnd w:id="969"/>
      <w:bookmarkEnd w:id="97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3" w:name="_Ref501998668"/>
      <w:bookmarkStart w:id="974" w:name="_Toc502253701"/>
      <w:bookmarkStart w:id="975" w:name="_Toc503638592"/>
      <w:bookmarkStart w:id="976" w:name="_Toc512843322"/>
      <w:bookmarkStart w:id="977" w:name="_Toc524597987"/>
      <w:bookmarkStart w:id="978" w:name="_Toc527725256"/>
      <w:bookmarkStart w:id="979" w:name="_Toc527881474"/>
      <w:r>
        <w:rPr>
          <w:lang w:val="en-US"/>
        </w:rPr>
        <w:t>CART</w:t>
      </w:r>
      <w:bookmarkEnd w:id="973"/>
      <w:bookmarkEnd w:id="974"/>
      <w:bookmarkEnd w:id="975"/>
      <w:bookmarkEnd w:id="976"/>
      <w:bookmarkEnd w:id="977"/>
      <w:bookmarkEnd w:id="978"/>
      <w:bookmarkEnd w:id="97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8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B45D3">
        <w:rPr>
          <w:b/>
          <w:noProof/>
          <w:lang w:val="en-US"/>
        </w:rPr>
        <w:t>51</w:t>
      </w:r>
      <w:r w:rsidRPr="00E76627">
        <w:rPr>
          <w:b/>
        </w:rPr>
        <w:fldChar w:fldCharType="end"/>
      </w:r>
      <w:bookmarkEnd w:id="98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8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B45D3">
        <w:rPr>
          <w:b/>
          <w:noProof/>
          <w:lang w:val="en-US"/>
        </w:rPr>
        <w:t>52</w:t>
      </w:r>
      <w:r w:rsidRPr="00F34AF5">
        <w:rPr>
          <w:b/>
        </w:rPr>
        <w:fldChar w:fldCharType="end"/>
      </w:r>
      <w:bookmarkEnd w:id="981"/>
      <w:r w:rsidRPr="00F34AF5">
        <w:rPr>
          <w:lang w:val="en-US"/>
        </w:rPr>
        <w:t xml:space="preserve"> Parameters for classification or regression with CART.</w:t>
      </w:r>
    </w:p>
    <w:p w:rsidR="00273461" w:rsidRDefault="00273461" w:rsidP="00273461">
      <w:pPr>
        <w:pStyle w:val="Ttulo3"/>
        <w:rPr>
          <w:lang w:val="en-US"/>
        </w:rPr>
      </w:pPr>
      <w:bookmarkStart w:id="982" w:name="_Ref502002667"/>
      <w:bookmarkStart w:id="983" w:name="_Toc502253702"/>
      <w:bookmarkStart w:id="984" w:name="_Toc503638593"/>
      <w:bookmarkStart w:id="985" w:name="_Toc512843323"/>
      <w:bookmarkStart w:id="986" w:name="_Toc524597988"/>
      <w:bookmarkStart w:id="987" w:name="_Toc527725257"/>
      <w:bookmarkStart w:id="988" w:name="_Toc527881475"/>
      <w:r>
        <w:rPr>
          <w:lang w:val="en-US"/>
        </w:rPr>
        <w:t>Random Forest (RF)</w:t>
      </w:r>
      <w:bookmarkEnd w:id="982"/>
      <w:bookmarkEnd w:id="983"/>
      <w:bookmarkEnd w:id="984"/>
      <w:bookmarkEnd w:id="985"/>
      <w:bookmarkEnd w:id="986"/>
      <w:bookmarkEnd w:id="987"/>
      <w:bookmarkEnd w:id="98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B45D3">
        <w:rPr>
          <w:b/>
          <w:noProof/>
          <w:lang w:val="en-US"/>
        </w:rPr>
        <w:t>53</w:t>
      </w:r>
      <w:r w:rsidRPr="008C4E67">
        <w:rPr>
          <w:b/>
        </w:rPr>
        <w:fldChar w:fldCharType="end"/>
      </w:r>
      <w:bookmarkEnd w:id="98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90" w:name="_Ref466989506"/>
      <w:bookmarkStart w:id="991" w:name="_Toc474158363"/>
      <w:bookmarkStart w:id="992" w:name="_Toc487275128"/>
      <w:bookmarkStart w:id="993" w:name="_Toc487288015"/>
      <w:bookmarkStart w:id="994" w:name="_Toc502253703"/>
      <w:bookmarkStart w:id="995" w:name="_Toc493432941"/>
      <w:bookmarkStart w:id="996" w:name="_Toc503638594"/>
      <w:bookmarkStart w:id="997" w:name="_Toc512843324"/>
      <w:bookmarkStart w:id="998" w:name="_Toc524597989"/>
      <w:bookmarkStart w:id="999" w:name="_Toc527725258"/>
      <w:bookmarkStart w:id="1000" w:name="_Toc527881476"/>
      <w:bookmarkEnd w:id="971"/>
      <w:bookmarkEnd w:id="972"/>
      <w:r>
        <w:rPr>
          <w:lang w:val="en-US"/>
        </w:rPr>
        <w:t>Variography</w:t>
      </w:r>
      <w:bookmarkEnd w:id="990"/>
      <w:bookmarkEnd w:id="991"/>
      <w:bookmarkEnd w:id="992"/>
      <w:bookmarkEnd w:id="993"/>
      <w:bookmarkEnd w:id="994"/>
      <w:bookmarkEnd w:id="995"/>
      <w:bookmarkEnd w:id="996"/>
      <w:bookmarkEnd w:id="997"/>
      <w:bookmarkEnd w:id="998"/>
      <w:bookmarkEnd w:id="999"/>
      <w:bookmarkEnd w:id="100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0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B45D3">
        <w:rPr>
          <w:b/>
          <w:noProof/>
          <w:lang w:val="en-US"/>
        </w:rPr>
        <w:t>54</w:t>
      </w:r>
      <w:r w:rsidRPr="00277B7E">
        <w:rPr>
          <w:b/>
        </w:rPr>
        <w:fldChar w:fldCharType="end"/>
      </w:r>
      <w:bookmarkEnd w:id="100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02" w:name="_Toc474158364"/>
      <w:bookmarkStart w:id="1003" w:name="_Toc487275129"/>
      <w:bookmarkStart w:id="1004" w:name="_Toc487288016"/>
      <w:bookmarkStart w:id="1005" w:name="_Toc502253704"/>
      <w:bookmarkStart w:id="1006" w:name="_Toc493432942"/>
      <w:bookmarkStart w:id="1007" w:name="_Toc503638595"/>
      <w:bookmarkStart w:id="1008" w:name="_Ref506389579"/>
      <w:bookmarkStart w:id="1009" w:name="_Toc512843325"/>
      <w:bookmarkStart w:id="1010" w:name="_Toc524597990"/>
      <w:bookmarkStart w:id="1011" w:name="_Toc527725259"/>
      <w:bookmarkStart w:id="1012" w:name="_Toc527881477"/>
      <w:r>
        <w:rPr>
          <w:lang w:val="en-US"/>
        </w:rPr>
        <w:lastRenderedPageBreak/>
        <w:t>Variogram map</w:t>
      </w:r>
      <w:bookmarkEnd w:id="1002"/>
      <w:bookmarkEnd w:id="1003"/>
      <w:bookmarkEnd w:id="1004"/>
      <w:bookmarkEnd w:id="1005"/>
      <w:bookmarkEnd w:id="1006"/>
      <w:bookmarkEnd w:id="1007"/>
      <w:bookmarkEnd w:id="1008"/>
      <w:bookmarkEnd w:id="1009"/>
      <w:bookmarkEnd w:id="1010"/>
      <w:bookmarkEnd w:id="1011"/>
      <w:bookmarkEnd w:id="101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B45D3">
        <w:rPr>
          <w:b/>
          <w:noProof/>
          <w:lang w:val="en-US"/>
        </w:rPr>
        <w:t>55</w:t>
      </w:r>
      <w:r w:rsidRPr="006A17D9">
        <w:rPr>
          <w:b/>
        </w:rPr>
        <w:fldChar w:fldCharType="end"/>
      </w:r>
      <w:bookmarkEnd w:id="101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B45D3">
        <w:rPr>
          <w:b/>
          <w:noProof/>
          <w:lang w:val="en-US"/>
        </w:rPr>
        <w:t>56</w:t>
      </w:r>
      <w:r w:rsidRPr="00F263FD">
        <w:rPr>
          <w:b/>
        </w:rPr>
        <w:fldChar w:fldCharType="end"/>
      </w:r>
      <w:bookmarkEnd w:id="101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B45D3">
        <w:rPr>
          <w:b/>
          <w:noProof/>
          <w:lang w:val="en-US"/>
        </w:rPr>
        <w:t>57</w:t>
      </w:r>
      <w:r w:rsidRPr="006A17D9">
        <w:rPr>
          <w:b/>
        </w:rPr>
        <w:fldChar w:fldCharType="end"/>
      </w:r>
      <w:bookmarkEnd w:id="101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B45D3">
        <w:rPr>
          <w:b/>
          <w:noProof/>
          <w:lang w:val="en-US"/>
        </w:rPr>
        <w:t>58</w:t>
      </w:r>
      <w:r w:rsidRPr="00200490">
        <w:rPr>
          <w:b/>
        </w:rPr>
        <w:fldChar w:fldCharType="end"/>
      </w:r>
      <w:bookmarkEnd w:id="101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7" w:name="_Toc474158365"/>
      <w:bookmarkStart w:id="1018" w:name="_Toc487275130"/>
      <w:bookmarkStart w:id="1019" w:name="_Toc487288017"/>
      <w:bookmarkStart w:id="1020" w:name="_Ref498782467"/>
      <w:bookmarkStart w:id="1021" w:name="_Toc502253705"/>
      <w:bookmarkStart w:id="1022" w:name="_Toc493432943"/>
      <w:bookmarkStart w:id="1023" w:name="_Toc503638596"/>
      <w:bookmarkStart w:id="1024" w:name="_Toc512843326"/>
      <w:bookmarkStart w:id="1025" w:name="_Toc524597991"/>
      <w:bookmarkStart w:id="1026" w:name="_Toc527725260"/>
      <w:bookmarkStart w:id="1027" w:name="_Toc527881478"/>
      <w:r>
        <w:rPr>
          <w:lang w:val="en-US"/>
        </w:rPr>
        <w:t>Experimental variogram</w:t>
      </w:r>
      <w:bookmarkEnd w:id="1017"/>
      <w:bookmarkEnd w:id="1018"/>
      <w:bookmarkEnd w:id="1019"/>
      <w:bookmarkEnd w:id="1020"/>
      <w:bookmarkEnd w:id="1021"/>
      <w:bookmarkEnd w:id="1022"/>
      <w:bookmarkEnd w:id="1023"/>
      <w:bookmarkEnd w:id="1024"/>
      <w:bookmarkEnd w:id="1025"/>
      <w:bookmarkEnd w:id="1026"/>
      <w:bookmarkEnd w:id="102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B45D3">
        <w:rPr>
          <w:b/>
          <w:noProof/>
        </w:rPr>
        <w:t>59</w:t>
      </w:r>
      <w:r w:rsidRPr="006B29CF">
        <w:rPr>
          <w:b/>
        </w:rPr>
        <w:fldChar w:fldCharType="end"/>
      </w:r>
      <w:bookmarkEnd w:id="102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B45D3">
        <w:rPr>
          <w:b/>
          <w:noProof/>
          <w:lang w:val="en-US"/>
        </w:rPr>
        <w:t>60</w:t>
      </w:r>
      <w:r w:rsidRPr="006B29CF">
        <w:rPr>
          <w:b/>
        </w:rPr>
        <w:fldChar w:fldCharType="end"/>
      </w:r>
      <w:bookmarkEnd w:id="102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3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B45D3">
        <w:rPr>
          <w:b/>
          <w:noProof/>
          <w:lang w:val="en-US"/>
        </w:rPr>
        <w:t>61</w:t>
      </w:r>
      <w:r w:rsidRPr="006B29CF">
        <w:rPr>
          <w:b/>
        </w:rPr>
        <w:fldChar w:fldCharType="end"/>
      </w:r>
      <w:bookmarkEnd w:id="1030"/>
      <w:r w:rsidRPr="00523F58">
        <w:rPr>
          <w:lang w:val="en-US"/>
        </w:rPr>
        <w:t xml:space="preserve"> an experimental vertical variogram.</w:t>
      </w:r>
    </w:p>
    <w:p w:rsidR="00181C50" w:rsidRDefault="00181C50" w:rsidP="00181C50">
      <w:pPr>
        <w:pStyle w:val="Ttulo2"/>
        <w:rPr>
          <w:lang w:val="en-US"/>
        </w:rPr>
      </w:pPr>
      <w:bookmarkStart w:id="1031" w:name="_Toc474158366"/>
      <w:bookmarkStart w:id="1032" w:name="_Ref476395695"/>
      <w:bookmarkStart w:id="1033" w:name="_Toc487275131"/>
      <w:bookmarkStart w:id="1034" w:name="_Toc487288018"/>
      <w:bookmarkStart w:id="1035" w:name="_Toc502253706"/>
      <w:bookmarkStart w:id="1036" w:name="_Toc493432944"/>
      <w:bookmarkStart w:id="1037" w:name="_Toc503638597"/>
      <w:bookmarkStart w:id="1038" w:name="_Toc512843327"/>
      <w:bookmarkStart w:id="1039" w:name="_Toc524597992"/>
      <w:bookmarkStart w:id="1040" w:name="_Toc527725261"/>
      <w:bookmarkStart w:id="1041" w:name="_Toc527881479"/>
      <w:r>
        <w:rPr>
          <w:lang w:val="en-US"/>
        </w:rPr>
        <w:t>Fitting a variogram model</w:t>
      </w:r>
      <w:bookmarkEnd w:id="1031"/>
      <w:bookmarkEnd w:id="1032"/>
      <w:bookmarkEnd w:id="1033"/>
      <w:bookmarkEnd w:id="1034"/>
      <w:bookmarkEnd w:id="1035"/>
      <w:bookmarkEnd w:id="1036"/>
      <w:bookmarkEnd w:id="1037"/>
      <w:bookmarkEnd w:id="1038"/>
      <w:bookmarkEnd w:id="1039"/>
      <w:bookmarkEnd w:id="1040"/>
      <w:bookmarkEnd w:id="104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B45D3">
        <w:rPr>
          <w:b/>
          <w:noProof/>
          <w:lang w:val="en-US"/>
        </w:rPr>
        <w:t>62</w:t>
      </w:r>
      <w:r w:rsidRPr="004D0D45">
        <w:rPr>
          <w:b/>
        </w:rPr>
        <w:fldChar w:fldCharType="end"/>
      </w:r>
      <w:bookmarkEnd w:id="104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B45D3">
        <w:rPr>
          <w:b/>
          <w:noProof/>
          <w:lang w:val="en-US"/>
        </w:rPr>
        <w:t>63</w:t>
      </w:r>
      <w:r w:rsidRPr="00F12EE9">
        <w:rPr>
          <w:b/>
        </w:rPr>
        <w:fldChar w:fldCharType="end"/>
      </w:r>
      <w:bookmarkEnd w:id="104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4" w:name="_Ref466989002"/>
      <w:bookmarkStart w:id="1045" w:name="_Toc474158367"/>
      <w:bookmarkStart w:id="1046" w:name="_Toc487275132"/>
      <w:bookmarkStart w:id="1047" w:name="_Toc487288019"/>
      <w:bookmarkStart w:id="1048" w:name="_Toc502253707"/>
      <w:bookmarkStart w:id="1049" w:name="_Toc493432945"/>
      <w:bookmarkStart w:id="1050" w:name="_Toc503638598"/>
      <w:bookmarkStart w:id="1051" w:name="_Toc512843328"/>
      <w:bookmarkStart w:id="1052" w:name="_Toc524597993"/>
      <w:bookmarkStart w:id="1053" w:name="_Toc527725262"/>
      <w:bookmarkStart w:id="1054" w:name="_Toc527881480"/>
      <w:r>
        <w:rPr>
          <w:lang w:val="en-US"/>
        </w:rPr>
        <w:t>Cross variograms</w:t>
      </w:r>
      <w:bookmarkEnd w:id="1044"/>
      <w:bookmarkEnd w:id="1045"/>
      <w:bookmarkEnd w:id="1046"/>
      <w:bookmarkEnd w:id="1047"/>
      <w:bookmarkEnd w:id="1048"/>
      <w:bookmarkEnd w:id="1049"/>
      <w:bookmarkEnd w:id="1050"/>
      <w:bookmarkEnd w:id="1051"/>
      <w:bookmarkEnd w:id="1052"/>
      <w:bookmarkEnd w:id="1053"/>
      <w:bookmarkEnd w:id="105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5" w:name="_Toc474158368"/>
      <w:bookmarkStart w:id="1056" w:name="_Ref481308036"/>
      <w:bookmarkStart w:id="1057" w:name="_Toc487275133"/>
      <w:bookmarkStart w:id="1058" w:name="_Toc487288020"/>
      <w:bookmarkStart w:id="1059" w:name="_Toc502253708"/>
      <w:bookmarkStart w:id="1060" w:name="_Toc493432946"/>
      <w:bookmarkStart w:id="1061" w:name="_Toc503638599"/>
      <w:bookmarkStart w:id="1062" w:name="_Toc512843329"/>
      <w:bookmarkStart w:id="1063" w:name="_Toc524597994"/>
      <w:bookmarkStart w:id="1064" w:name="_Toc527725263"/>
      <w:bookmarkStart w:id="1065" w:name="_Toc527881481"/>
      <w:r w:rsidRPr="001023D4">
        <w:rPr>
          <w:i/>
          <w:lang w:val="en-US"/>
        </w:rPr>
        <w:t>A priori</w:t>
      </w:r>
      <w:r>
        <w:rPr>
          <w:lang w:val="en-US"/>
        </w:rPr>
        <w:t xml:space="preserve"> variogram models</w:t>
      </w:r>
      <w:bookmarkEnd w:id="1055"/>
      <w:bookmarkEnd w:id="1056"/>
      <w:bookmarkEnd w:id="1057"/>
      <w:bookmarkEnd w:id="1058"/>
      <w:bookmarkEnd w:id="1059"/>
      <w:bookmarkEnd w:id="1060"/>
      <w:bookmarkEnd w:id="1061"/>
      <w:bookmarkEnd w:id="1062"/>
      <w:bookmarkEnd w:id="1063"/>
      <w:bookmarkEnd w:id="1064"/>
      <w:bookmarkEnd w:id="106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B45D3">
        <w:rPr>
          <w:b/>
          <w:noProof/>
          <w:lang w:val="en-US"/>
        </w:rPr>
        <w:t>64</w:t>
      </w:r>
      <w:r w:rsidRPr="00891EE8">
        <w:rPr>
          <w:b/>
          <w:lang w:val="en-US"/>
        </w:rPr>
        <w:fldChar w:fldCharType="end"/>
      </w:r>
      <w:bookmarkEnd w:id="106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7" w:name="_Toc502253709"/>
      <w:bookmarkStart w:id="1068" w:name="_Toc493432947"/>
      <w:bookmarkStart w:id="1069" w:name="_Toc503638600"/>
      <w:bookmarkStart w:id="1070" w:name="_Toc512843330"/>
      <w:bookmarkStart w:id="1071" w:name="_Toc524597995"/>
      <w:bookmarkStart w:id="1072" w:name="_Toc527725264"/>
      <w:bookmarkStart w:id="1073" w:name="_Toc527881482"/>
      <w:bookmarkStart w:id="1074" w:name="_Toc474158369"/>
      <w:r>
        <w:rPr>
          <w:lang w:val="en-US"/>
        </w:rPr>
        <w:t xml:space="preserve">Variograms of </w:t>
      </w:r>
      <w:r w:rsidR="00D47990">
        <w:rPr>
          <w:lang w:val="en-US"/>
        </w:rPr>
        <w:t>a realization ensemble in a single file</w:t>
      </w:r>
      <w:bookmarkEnd w:id="1067"/>
      <w:bookmarkEnd w:id="1068"/>
      <w:bookmarkEnd w:id="1069"/>
      <w:bookmarkEnd w:id="1070"/>
      <w:bookmarkEnd w:id="1071"/>
      <w:bookmarkEnd w:id="1072"/>
      <w:bookmarkEnd w:id="107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B45D3">
        <w:rPr>
          <w:b/>
          <w:noProof/>
          <w:lang w:val="en-US"/>
        </w:rPr>
        <w:t>65</w:t>
      </w:r>
      <w:r w:rsidRPr="002B15D4">
        <w:rPr>
          <w:b/>
        </w:rPr>
        <w:fldChar w:fldCharType="end"/>
      </w:r>
      <w:bookmarkEnd w:id="107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6" w:name="_Toc502253710"/>
      <w:bookmarkStart w:id="1077" w:name="_Toc493432948"/>
      <w:bookmarkStart w:id="1078" w:name="_Toc503638601"/>
      <w:bookmarkStart w:id="1079" w:name="_Toc512843331"/>
      <w:bookmarkStart w:id="1080" w:name="_Toc524597996"/>
      <w:bookmarkStart w:id="1081" w:name="_Toc527725265"/>
      <w:bookmarkStart w:id="1082" w:name="_Toc527881483"/>
      <w:r>
        <w:rPr>
          <w:lang w:val="en-US"/>
        </w:rPr>
        <w:t xml:space="preserve">Variograms of a realization ensemble </w:t>
      </w:r>
      <w:r w:rsidR="00B75B67">
        <w:rPr>
          <w:lang w:val="en-US"/>
        </w:rPr>
        <w:t>across separate files</w:t>
      </w:r>
      <w:bookmarkEnd w:id="1076"/>
      <w:bookmarkEnd w:id="1077"/>
      <w:bookmarkEnd w:id="1078"/>
      <w:bookmarkEnd w:id="1079"/>
      <w:bookmarkEnd w:id="1080"/>
      <w:bookmarkEnd w:id="1081"/>
      <w:bookmarkEnd w:id="108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3" w:name="_Toc512843332"/>
      <w:bookmarkStart w:id="1084" w:name="_Toc524597997"/>
      <w:bookmarkStart w:id="1085" w:name="_Toc527725266"/>
      <w:bookmarkStart w:id="1086" w:name="_Toc527881484"/>
      <w:r>
        <w:rPr>
          <w:lang w:val="en-US"/>
        </w:rPr>
        <w:t>Quick variogram map (FFT-based)</w:t>
      </w:r>
      <w:bookmarkEnd w:id="1083"/>
      <w:bookmarkEnd w:id="1084"/>
      <w:bookmarkEnd w:id="1085"/>
      <w:bookmarkEnd w:id="108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B45D3">
        <w:rPr>
          <w:b/>
          <w:noProof/>
          <w:lang w:val="en-US"/>
        </w:rPr>
        <w:t>66</w:t>
      </w:r>
      <w:r w:rsidRPr="00E5680F">
        <w:rPr>
          <w:b/>
        </w:rPr>
        <w:fldChar w:fldCharType="end"/>
      </w:r>
      <w:bookmarkEnd w:id="108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8" w:name="_Toc512843333"/>
      <w:bookmarkStart w:id="1089" w:name="_Toc524597998"/>
      <w:bookmarkStart w:id="1090" w:name="_Toc527725267"/>
      <w:bookmarkStart w:id="1091" w:name="_Toc527881485"/>
      <w:r>
        <w:rPr>
          <w:lang w:val="en-US"/>
        </w:rPr>
        <w:t>Point sets</w:t>
      </w:r>
      <w:bookmarkEnd w:id="1088"/>
      <w:bookmarkEnd w:id="1089"/>
      <w:bookmarkEnd w:id="1090"/>
      <w:bookmarkEnd w:id="109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92" w:name="_Toc524597999"/>
      <w:bookmarkStart w:id="1093" w:name="_Toc527725268"/>
      <w:bookmarkStart w:id="1094" w:name="_Toc527881486"/>
      <w:r>
        <w:rPr>
          <w:lang w:val="en-US"/>
        </w:rPr>
        <w:t xml:space="preserve">Simple modeling </w:t>
      </w:r>
      <w:r w:rsidR="009012AA">
        <w:rPr>
          <w:lang w:val="en-US"/>
        </w:rPr>
        <w:t>techniques</w:t>
      </w:r>
      <w:bookmarkEnd w:id="1092"/>
      <w:bookmarkEnd w:id="1093"/>
      <w:bookmarkEnd w:id="109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5" w:name="_Ref524530026"/>
      <w:bookmarkStart w:id="1096" w:name="_Toc524598000"/>
      <w:bookmarkStart w:id="1097" w:name="_Toc527725269"/>
      <w:bookmarkStart w:id="1098" w:name="_Toc527881487"/>
      <w:r>
        <w:rPr>
          <w:lang w:val="en-US"/>
        </w:rPr>
        <w:t>Nearest Neighbor Estimation (NN)</w:t>
      </w:r>
      <w:bookmarkEnd w:id="1095"/>
      <w:bookmarkEnd w:id="1096"/>
      <w:bookmarkEnd w:id="1097"/>
      <w:bookmarkEnd w:id="109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B45D3">
        <w:rPr>
          <w:b/>
          <w:noProof/>
          <w:lang w:val="en-US"/>
        </w:rPr>
        <w:t>67</w:t>
      </w:r>
      <w:r w:rsidRPr="00846146">
        <w:rPr>
          <w:b/>
        </w:rPr>
        <w:fldChar w:fldCharType="end"/>
      </w:r>
      <w:bookmarkEnd w:id="109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00" w:name="_Ref525147966"/>
      <w:bookmarkStart w:id="1101" w:name="_Toc524598001"/>
      <w:bookmarkStart w:id="1102" w:name="_Toc527725270"/>
      <w:bookmarkStart w:id="1103" w:name="_Toc527881488"/>
      <w:r>
        <w:rPr>
          <w:lang w:val="en-US"/>
        </w:rPr>
        <w:t>Average Filter</w:t>
      </w:r>
      <w:bookmarkEnd w:id="1100"/>
      <w:bookmarkEnd w:id="1101"/>
      <w:bookmarkEnd w:id="1102"/>
      <w:bookmarkEnd w:id="1103"/>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4" w:name="_Toc524598002"/>
      <w:bookmarkStart w:id="1105" w:name="_Toc527725271"/>
      <w:bookmarkStart w:id="1106" w:name="_Toc527881489"/>
      <w:r>
        <w:rPr>
          <w:lang w:val="en-US"/>
        </w:rPr>
        <w:t>Median Filter</w:t>
      </w:r>
      <w:bookmarkEnd w:id="1104"/>
      <w:bookmarkEnd w:id="1105"/>
      <w:bookmarkEnd w:id="110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7" w:name="_Toc487275134"/>
      <w:bookmarkStart w:id="1108" w:name="_Toc487288021"/>
      <w:bookmarkStart w:id="1109" w:name="_Ref501997889"/>
      <w:bookmarkStart w:id="1110" w:name="_Toc502253711"/>
      <w:bookmarkStart w:id="1111" w:name="_Toc493432949"/>
      <w:bookmarkStart w:id="1112" w:name="_Toc503638602"/>
      <w:bookmarkStart w:id="1113" w:name="_Toc512843334"/>
      <w:bookmarkStart w:id="1114" w:name="_Toc524598003"/>
      <w:bookmarkStart w:id="1115" w:name="_Toc527725272"/>
      <w:bookmarkStart w:id="1116" w:name="_Toc527881490"/>
      <w:r>
        <w:rPr>
          <w:lang w:val="en-US"/>
        </w:rPr>
        <w:t>Estimation</w:t>
      </w:r>
      <w:bookmarkEnd w:id="1074"/>
      <w:bookmarkEnd w:id="1107"/>
      <w:bookmarkEnd w:id="1108"/>
      <w:bookmarkEnd w:id="1109"/>
      <w:bookmarkEnd w:id="1110"/>
      <w:bookmarkEnd w:id="1111"/>
      <w:bookmarkEnd w:id="1112"/>
      <w:bookmarkEnd w:id="1113"/>
      <w:bookmarkEnd w:id="1114"/>
      <w:bookmarkEnd w:id="1115"/>
      <w:bookmarkEnd w:id="111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7" w:name="_Ref467344848"/>
      <w:bookmarkStart w:id="1118" w:name="_Toc474158370"/>
      <w:bookmarkStart w:id="1119" w:name="_Toc487275135"/>
      <w:bookmarkStart w:id="1120" w:name="_Toc487288022"/>
      <w:bookmarkStart w:id="1121" w:name="_Toc502253712"/>
      <w:bookmarkStart w:id="1122" w:name="_Toc493432950"/>
      <w:bookmarkStart w:id="1123" w:name="_Toc503638603"/>
      <w:bookmarkStart w:id="1124" w:name="_Toc512843335"/>
      <w:bookmarkStart w:id="1125" w:name="_Toc524598004"/>
      <w:bookmarkStart w:id="1126" w:name="_Toc527725273"/>
      <w:bookmarkStart w:id="1127" w:name="_Toc527881491"/>
      <w:r>
        <w:rPr>
          <w:lang w:val="en-US"/>
        </w:rPr>
        <w:t>Kriging</w:t>
      </w:r>
      <w:bookmarkEnd w:id="1117"/>
      <w:bookmarkEnd w:id="1118"/>
      <w:bookmarkEnd w:id="1119"/>
      <w:bookmarkEnd w:id="1120"/>
      <w:bookmarkEnd w:id="1121"/>
      <w:bookmarkEnd w:id="1122"/>
      <w:bookmarkEnd w:id="1123"/>
      <w:bookmarkEnd w:id="1124"/>
      <w:bookmarkEnd w:id="1125"/>
      <w:bookmarkEnd w:id="1126"/>
      <w:bookmarkEnd w:id="112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B45D3">
        <w:rPr>
          <w:b/>
          <w:noProof/>
          <w:lang w:val="en-US"/>
        </w:rPr>
        <w:t>68</w:t>
      </w:r>
      <w:r w:rsidRPr="002F5316">
        <w:rPr>
          <w:b/>
        </w:rPr>
        <w:fldChar w:fldCharType="end"/>
      </w:r>
      <w:bookmarkEnd w:id="112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9" w:name="_Toc487275136"/>
      <w:bookmarkStart w:id="1130" w:name="_Toc487288023"/>
      <w:bookmarkStart w:id="1131" w:name="_Toc502253713"/>
      <w:bookmarkStart w:id="1132" w:name="_Toc493432951"/>
      <w:bookmarkStart w:id="1133" w:name="_Toc503638604"/>
      <w:bookmarkStart w:id="1134" w:name="_Toc512843336"/>
      <w:bookmarkStart w:id="1135" w:name="_Toc524598005"/>
      <w:bookmarkStart w:id="1136" w:name="_Toc527725274"/>
      <w:bookmarkStart w:id="1137" w:name="_Toc527881492"/>
      <w:r>
        <w:rPr>
          <w:lang w:val="en-US"/>
        </w:rPr>
        <w:t>Known issues</w:t>
      </w:r>
      <w:bookmarkEnd w:id="1129"/>
      <w:bookmarkEnd w:id="1130"/>
      <w:bookmarkEnd w:id="1131"/>
      <w:bookmarkEnd w:id="1132"/>
      <w:bookmarkEnd w:id="1133"/>
      <w:bookmarkEnd w:id="1134"/>
      <w:bookmarkEnd w:id="1135"/>
      <w:bookmarkEnd w:id="1136"/>
      <w:bookmarkEnd w:id="113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8" w:name="_Toc474158371"/>
      <w:bookmarkStart w:id="1139" w:name="_Toc487275137"/>
      <w:bookmarkStart w:id="1140" w:name="_Toc487288024"/>
      <w:bookmarkStart w:id="1141" w:name="_Toc502253714"/>
      <w:bookmarkStart w:id="1142" w:name="_Toc493432952"/>
      <w:bookmarkStart w:id="1143" w:name="_Toc503638605"/>
      <w:bookmarkStart w:id="1144" w:name="_Toc512843337"/>
      <w:bookmarkStart w:id="1145" w:name="_Toc524598006"/>
      <w:bookmarkStart w:id="1146" w:name="_Ref525627802"/>
      <w:bookmarkStart w:id="1147" w:name="_Toc527725275"/>
      <w:bookmarkStart w:id="1148" w:name="_Toc527881493"/>
      <w:r>
        <w:rPr>
          <w:lang w:val="en-US"/>
        </w:rPr>
        <w:lastRenderedPageBreak/>
        <w:t>Indicator kriging</w:t>
      </w:r>
      <w:r w:rsidR="009301B9">
        <w:rPr>
          <w:lang w:val="en-US"/>
        </w:rPr>
        <w:t xml:space="preserve"> (IK)</w:t>
      </w:r>
      <w:bookmarkEnd w:id="1138"/>
      <w:r w:rsidR="00CB6F23">
        <w:rPr>
          <w:lang w:val="en-US"/>
        </w:rPr>
        <w:t xml:space="preserve"> of </w:t>
      </w:r>
      <w:r w:rsidR="00F0340C">
        <w:rPr>
          <w:lang w:val="en-US"/>
        </w:rPr>
        <w:t xml:space="preserve">a </w:t>
      </w:r>
      <w:r w:rsidR="00CB6F23">
        <w:rPr>
          <w:lang w:val="en-US"/>
        </w:rPr>
        <w:t>continuous variable</w:t>
      </w:r>
      <w:bookmarkEnd w:id="1139"/>
      <w:bookmarkEnd w:id="1140"/>
      <w:bookmarkEnd w:id="1141"/>
      <w:bookmarkEnd w:id="1142"/>
      <w:bookmarkEnd w:id="1143"/>
      <w:bookmarkEnd w:id="1144"/>
      <w:bookmarkEnd w:id="1145"/>
      <w:bookmarkEnd w:id="1146"/>
      <w:bookmarkEnd w:id="1147"/>
      <w:bookmarkEnd w:id="114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9" w:name="_Toc474158372"/>
      <w:bookmarkStart w:id="1150" w:name="_Toc487275138"/>
      <w:bookmarkStart w:id="1151" w:name="_Toc487288025"/>
      <w:bookmarkStart w:id="1152" w:name="_Toc502253715"/>
      <w:bookmarkStart w:id="1153" w:name="_Toc493432953"/>
      <w:bookmarkStart w:id="1154" w:name="_Toc503638606"/>
      <w:bookmarkStart w:id="1155" w:name="_Toc512843338"/>
      <w:bookmarkStart w:id="1156" w:name="_Toc524598007"/>
      <w:bookmarkStart w:id="1157" w:name="_Toc527725276"/>
      <w:bookmarkStart w:id="1158" w:name="_Toc527881494"/>
      <w:r>
        <w:rPr>
          <w:lang w:val="en-US"/>
        </w:rPr>
        <w:t xml:space="preserve">Defining a </w:t>
      </w:r>
      <w:r w:rsidR="003B1ECF">
        <w:rPr>
          <w:lang w:val="en-US"/>
        </w:rPr>
        <w:t>threshold c.d.f.</w:t>
      </w:r>
      <w:r w:rsidR="00AE2DF7">
        <w:rPr>
          <w:lang w:val="en-US"/>
        </w:rPr>
        <w:t xml:space="preserve"> for a continuous variable</w:t>
      </w:r>
      <w:bookmarkEnd w:id="1149"/>
      <w:bookmarkEnd w:id="1150"/>
      <w:bookmarkEnd w:id="1151"/>
      <w:bookmarkEnd w:id="1152"/>
      <w:bookmarkEnd w:id="1153"/>
      <w:bookmarkEnd w:id="1154"/>
      <w:bookmarkEnd w:id="1155"/>
      <w:bookmarkEnd w:id="1156"/>
      <w:bookmarkEnd w:id="1157"/>
      <w:bookmarkEnd w:id="115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B45D3">
        <w:rPr>
          <w:b/>
          <w:noProof/>
          <w:lang w:val="en-US"/>
        </w:rPr>
        <w:t>69</w:t>
      </w:r>
      <w:r w:rsidRPr="00A44D9C">
        <w:rPr>
          <w:b/>
        </w:rPr>
        <w:fldChar w:fldCharType="end"/>
      </w:r>
      <w:bookmarkEnd w:id="115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6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B45D3">
        <w:rPr>
          <w:b/>
          <w:noProof/>
          <w:lang w:val="en-US"/>
        </w:rPr>
        <w:t>70</w:t>
      </w:r>
      <w:r w:rsidRPr="00B57087">
        <w:rPr>
          <w:b/>
        </w:rPr>
        <w:fldChar w:fldCharType="end"/>
      </w:r>
      <w:bookmarkEnd w:id="116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61" w:name="_Toc487275139"/>
      <w:bookmarkStart w:id="1162" w:name="_Toc487288026"/>
      <w:bookmarkStart w:id="1163" w:name="_Toc502253716"/>
      <w:bookmarkStart w:id="1164" w:name="_Toc493432954"/>
      <w:bookmarkStart w:id="1165" w:name="_Toc503638607"/>
      <w:bookmarkStart w:id="1166" w:name="_Toc512843339"/>
      <w:bookmarkStart w:id="1167" w:name="_Toc524598008"/>
      <w:bookmarkStart w:id="1168" w:name="_Toc527725277"/>
      <w:bookmarkStart w:id="1169" w:name="_Toc527881495"/>
      <w:r>
        <w:rPr>
          <w:lang w:val="en-US"/>
        </w:rPr>
        <w:t>Running IK for a continuous variable</w:t>
      </w:r>
      <w:bookmarkEnd w:id="1161"/>
      <w:bookmarkEnd w:id="1162"/>
      <w:bookmarkEnd w:id="1163"/>
      <w:bookmarkEnd w:id="1164"/>
      <w:bookmarkEnd w:id="1165"/>
      <w:bookmarkEnd w:id="1166"/>
      <w:bookmarkEnd w:id="1167"/>
      <w:bookmarkEnd w:id="1168"/>
      <w:bookmarkEnd w:id="116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7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B45D3">
        <w:rPr>
          <w:b/>
          <w:noProof/>
          <w:lang w:val="en-US"/>
        </w:rPr>
        <w:t>71</w:t>
      </w:r>
      <w:r w:rsidRPr="00601BF6">
        <w:rPr>
          <w:b/>
        </w:rPr>
        <w:fldChar w:fldCharType="end"/>
      </w:r>
      <w:bookmarkEnd w:id="117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7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B45D3">
        <w:rPr>
          <w:b/>
          <w:noProof/>
          <w:lang w:val="en-US"/>
        </w:rPr>
        <w:t>72</w:t>
      </w:r>
      <w:r w:rsidRPr="0072360D">
        <w:rPr>
          <w:b/>
        </w:rPr>
        <w:fldChar w:fldCharType="end"/>
      </w:r>
      <w:bookmarkEnd w:id="117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72" w:name="_Ref478906858"/>
      <w:bookmarkStart w:id="1173" w:name="_Toc487275140"/>
      <w:bookmarkStart w:id="1174" w:name="_Toc487288027"/>
      <w:bookmarkStart w:id="1175" w:name="_Toc502253717"/>
      <w:bookmarkStart w:id="1176" w:name="_Toc493432955"/>
      <w:bookmarkStart w:id="1177" w:name="_Toc503638608"/>
      <w:bookmarkStart w:id="1178" w:name="_Toc512843340"/>
      <w:bookmarkStart w:id="1179" w:name="_Toc524598009"/>
      <w:bookmarkStart w:id="1180" w:name="_Toc527725278"/>
      <w:bookmarkStart w:id="1181" w:name="_Toc527881496"/>
      <w:r w:rsidRPr="00C57833">
        <w:rPr>
          <w:lang w:val="en-US"/>
        </w:rPr>
        <w:t>Post-processing the results</w:t>
      </w:r>
      <w:bookmarkEnd w:id="1172"/>
      <w:bookmarkEnd w:id="1173"/>
      <w:bookmarkEnd w:id="1174"/>
      <w:bookmarkEnd w:id="1175"/>
      <w:bookmarkEnd w:id="1176"/>
      <w:bookmarkEnd w:id="1177"/>
      <w:bookmarkEnd w:id="1178"/>
      <w:bookmarkEnd w:id="1179"/>
      <w:bookmarkEnd w:id="1180"/>
      <w:bookmarkEnd w:id="118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8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B45D3">
        <w:rPr>
          <w:b/>
          <w:noProof/>
          <w:lang w:val="en-US"/>
        </w:rPr>
        <w:t>73</w:t>
      </w:r>
      <w:r w:rsidRPr="00841F6F">
        <w:rPr>
          <w:b/>
        </w:rPr>
        <w:fldChar w:fldCharType="end"/>
      </w:r>
      <w:bookmarkEnd w:id="118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3" w:name="_Toc487275141"/>
      <w:bookmarkStart w:id="1184" w:name="_Toc487288028"/>
      <w:bookmarkStart w:id="1185" w:name="_Toc502253718"/>
      <w:bookmarkStart w:id="1186" w:name="_Toc493432956"/>
      <w:bookmarkStart w:id="1187" w:name="_Toc503638609"/>
      <w:bookmarkStart w:id="1188" w:name="_Toc512843341"/>
      <w:bookmarkStart w:id="1189" w:name="_Toc524598010"/>
      <w:bookmarkStart w:id="1190" w:name="_Toc527725279"/>
      <w:bookmarkStart w:id="1191" w:name="_Toc527881497"/>
      <w:r>
        <w:rPr>
          <w:lang w:val="en-US"/>
        </w:rPr>
        <w:lastRenderedPageBreak/>
        <w:t>Known issues</w:t>
      </w:r>
      <w:bookmarkEnd w:id="1183"/>
      <w:bookmarkEnd w:id="1184"/>
      <w:bookmarkEnd w:id="1185"/>
      <w:bookmarkEnd w:id="1186"/>
      <w:bookmarkEnd w:id="1187"/>
      <w:bookmarkEnd w:id="1188"/>
      <w:bookmarkEnd w:id="1189"/>
      <w:bookmarkEnd w:id="1190"/>
      <w:bookmarkEnd w:id="119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92" w:name="_Toc487275142"/>
      <w:bookmarkStart w:id="1193" w:name="_Toc487288029"/>
      <w:bookmarkStart w:id="1194" w:name="_Toc502253719"/>
      <w:bookmarkStart w:id="1195" w:name="_Toc493432957"/>
      <w:bookmarkStart w:id="1196" w:name="_Toc503638610"/>
      <w:bookmarkStart w:id="1197" w:name="_Toc512843342"/>
      <w:bookmarkStart w:id="1198" w:name="_Toc524598011"/>
      <w:bookmarkStart w:id="1199" w:name="_Ref525627983"/>
      <w:bookmarkStart w:id="1200" w:name="_Toc527725280"/>
      <w:bookmarkStart w:id="1201" w:name="_Toc527881498"/>
      <w:r>
        <w:rPr>
          <w:lang w:val="en-US"/>
        </w:rPr>
        <w:t>IK for a categorical variable</w:t>
      </w:r>
      <w:bookmarkEnd w:id="1192"/>
      <w:bookmarkEnd w:id="1193"/>
      <w:bookmarkEnd w:id="1194"/>
      <w:bookmarkEnd w:id="1195"/>
      <w:bookmarkEnd w:id="1196"/>
      <w:bookmarkEnd w:id="1197"/>
      <w:bookmarkEnd w:id="1198"/>
      <w:bookmarkEnd w:id="1199"/>
      <w:bookmarkEnd w:id="1200"/>
      <w:bookmarkEnd w:id="120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02" w:name="_Toc474158373"/>
      <w:bookmarkStart w:id="1203" w:name="_Toc487275143"/>
      <w:bookmarkStart w:id="1204" w:name="_Toc487288030"/>
      <w:bookmarkStart w:id="1205" w:name="_Toc502253720"/>
      <w:bookmarkStart w:id="1206" w:name="_Toc493432958"/>
      <w:bookmarkStart w:id="1207" w:name="_Toc503638611"/>
      <w:bookmarkStart w:id="1208" w:name="_Toc512843343"/>
      <w:bookmarkStart w:id="1209" w:name="_Toc524598012"/>
      <w:bookmarkStart w:id="1210" w:name="_Toc527725281"/>
      <w:bookmarkStart w:id="1211" w:name="_Toc527881499"/>
      <w:r>
        <w:rPr>
          <w:lang w:val="en-US"/>
        </w:rPr>
        <w:t>Defining a class p.d.f. for a categorical variable</w:t>
      </w:r>
      <w:bookmarkEnd w:id="1202"/>
      <w:bookmarkEnd w:id="1203"/>
      <w:bookmarkEnd w:id="1204"/>
      <w:bookmarkEnd w:id="1205"/>
      <w:bookmarkEnd w:id="1206"/>
      <w:bookmarkEnd w:id="1207"/>
      <w:bookmarkEnd w:id="1208"/>
      <w:bookmarkEnd w:id="1209"/>
      <w:bookmarkEnd w:id="1210"/>
      <w:bookmarkEnd w:id="121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1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B45D3">
        <w:rPr>
          <w:b/>
          <w:noProof/>
          <w:lang w:val="en-US"/>
        </w:rPr>
        <w:t>74</w:t>
      </w:r>
      <w:r w:rsidRPr="005A7D5D">
        <w:rPr>
          <w:b/>
        </w:rPr>
        <w:fldChar w:fldCharType="end"/>
      </w:r>
      <w:bookmarkEnd w:id="121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B45D3">
        <w:rPr>
          <w:b/>
          <w:noProof/>
          <w:lang w:val="en-US"/>
        </w:rPr>
        <w:t>75</w:t>
      </w:r>
      <w:r w:rsidRPr="001E35E0">
        <w:rPr>
          <w:b/>
        </w:rPr>
        <w:fldChar w:fldCharType="end"/>
      </w:r>
      <w:bookmarkEnd w:id="1213"/>
      <w:r w:rsidRPr="001E35E0">
        <w:rPr>
          <w:lang w:val="en-US"/>
        </w:rPr>
        <w:t xml:space="preserve"> Defining a p.d.f. for a categorical variable</w:t>
      </w:r>
    </w:p>
    <w:p w:rsidR="00D74278" w:rsidRDefault="002D007C" w:rsidP="002D007C">
      <w:pPr>
        <w:pStyle w:val="Ttulo3"/>
        <w:rPr>
          <w:lang w:val="en-US"/>
        </w:rPr>
      </w:pPr>
      <w:bookmarkStart w:id="1214" w:name="_Toc474158374"/>
      <w:bookmarkStart w:id="1215" w:name="_Toc487275144"/>
      <w:bookmarkStart w:id="1216" w:name="_Toc487288031"/>
      <w:bookmarkStart w:id="1217" w:name="_Toc502253721"/>
      <w:bookmarkStart w:id="1218" w:name="_Toc493432959"/>
      <w:bookmarkStart w:id="1219" w:name="_Toc503638612"/>
      <w:bookmarkStart w:id="1220" w:name="_Toc512843344"/>
      <w:bookmarkStart w:id="1221" w:name="_Toc524598013"/>
      <w:bookmarkStart w:id="1222" w:name="_Toc527725282"/>
      <w:bookmarkStart w:id="1223"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4"/>
      <w:bookmarkEnd w:id="1215"/>
      <w:bookmarkEnd w:id="1216"/>
      <w:bookmarkEnd w:id="1217"/>
      <w:bookmarkEnd w:id="1218"/>
      <w:bookmarkEnd w:id="1219"/>
      <w:bookmarkEnd w:id="1220"/>
      <w:bookmarkEnd w:id="1221"/>
      <w:bookmarkEnd w:id="1222"/>
      <w:bookmarkEnd w:id="122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B45D3">
        <w:rPr>
          <w:b/>
          <w:noProof/>
          <w:lang w:val="en-US"/>
        </w:rPr>
        <w:t>76</w:t>
      </w:r>
      <w:r w:rsidRPr="005558D0">
        <w:rPr>
          <w:b/>
        </w:rPr>
        <w:fldChar w:fldCharType="end"/>
      </w:r>
      <w:bookmarkEnd w:id="122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B45D3">
        <w:rPr>
          <w:b/>
          <w:noProof/>
          <w:lang w:val="en-US"/>
        </w:rPr>
        <w:t>77</w:t>
      </w:r>
      <w:r w:rsidRPr="00B706DF">
        <w:rPr>
          <w:b/>
        </w:rPr>
        <w:fldChar w:fldCharType="end"/>
      </w:r>
      <w:bookmarkEnd w:id="122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6" w:name="_Toc487275145"/>
      <w:bookmarkStart w:id="1227" w:name="_Toc487288032"/>
      <w:bookmarkStart w:id="1228" w:name="_Toc502253722"/>
      <w:bookmarkStart w:id="1229" w:name="_Toc493432960"/>
      <w:bookmarkStart w:id="1230" w:name="_Toc503638613"/>
      <w:bookmarkStart w:id="1231" w:name="_Toc512843345"/>
      <w:bookmarkStart w:id="1232" w:name="_Toc524598014"/>
      <w:bookmarkStart w:id="1233" w:name="_Toc527725283"/>
      <w:bookmarkStart w:id="1234" w:name="_Toc527881501"/>
      <w:r>
        <w:rPr>
          <w:lang w:val="en-US"/>
        </w:rPr>
        <w:t>Creating a maximum likelihood facies map</w:t>
      </w:r>
      <w:bookmarkEnd w:id="1226"/>
      <w:bookmarkEnd w:id="1227"/>
      <w:bookmarkEnd w:id="1228"/>
      <w:bookmarkEnd w:id="1229"/>
      <w:bookmarkEnd w:id="1230"/>
      <w:bookmarkEnd w:id="1231"/>
      <w:bookmarkEnd w:id="1232"/>
      <w:bookmarkEnd w:id="1233"/>
      <w:bookmarkEnd w:id="123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B45D3">
        <w:rPr>
          <w:b/>
          <w:noProof/>
          <w:lang w:val="en-US"/>
        </w:rPr>
        <w:t>78</w:t>
      </w:r>
      <w:r w:rsidRPr="008D30DA">
        <w:rPr>
          <w:b/>
        </w:rPr>
        <w:fldChar w:fldCharType="end"/>
      </w:r>
      <w:bookmarkEnd w:id="123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6" w:name="_Toc487275146"/>
      <w:bookmarkStart w:id="1237" w:name="_Toc487288033"/>
      <w:bookmarkStart w:id="1238" w:name="_Toc502253723"/>
      <w:bookmarkStart w:id="1239" w:name="_Toc493432961"/>
      <w:bookmarkStart w:id="1240" w:name="_Toc503638614"/>
      <w:bookmarkStart w:id="1241" w:name="_Toc512843346"/>
      <w:bookmarkStart w:id="1242" w:name="_Toc524598015"/>
      <w:bookmarkStart w:id="1243" w:name="_Toc527725284"/>
      <w:bookmarkStart w:id="1244" w:name="_Toc527881502"/>
      <w:r>
        <w:rPr>
          <w:lang w:val="en-US"/>
        </w:rPr>
        <w:t>Known issues</w:t>
      </w:r>
      <w:bookmarkEnd w:id="1236"/>
      <w:bookmarkEnd w:id="1237"/>
      <w:bookmarkEnd w:id="1238"/>
      <w:bookmarkEnd w:id="1239"/>
      <w:bookmarkEnd w:id="1240"/>
      <w:bookmarkEnd w:id="1241"/>
      <w:bookmarkEnd w:id="1242"/>
      <w:bookmarkEnd w:id="1243"/>
      <w:bookmarkEnd w:id="124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5" w:name="_Toc487275147"/>
      <w:bookmarkStart w:id="1246" w:name="_Toc487288034"/>
      <w:bookmarkStart w:id="1247" w:name="_Toc502253724"/>
      <w:bookmarkStart w:id="1248" w:name="_Toc493432962"/>
      <w:bookmarkStart w:id="1249" w:name="_Toc503638615"/>
      <w:bookmarkStart w:id="1250" w:name="_Toc512843347"/>
      <w:bookmarkStart w:id="1251" w:name="_Toc524598016"/>
      <w:bookmarkStart w:id="1252" w:name="_Ref525890254"/>
      <w:bookmarkStart w:id="1253" w:name="_Ref526260289"/>
      <w:bookmarkStart w:id="1254" w:name="_Toc527725285"/>
      <w:bookmarkStart w:id="1255"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5"/>
      <w:bookmarkEnd w:id="1246"/>
      <w:bookmarkEnd w:id="1247"/>
      <w:bookmarkEnd w:id="1248"/>
      <w:bookmarkEnd w:id="1249"/>
      <w:bookmarkEnd w:id="1250"/>
      <w:bookmarkEnd w:id="1251"/>
      <w:bookmarkEnd w:id="1252"/>
      <w:bookmarkEnd w:id="1253"/>
      <w:bookmarkEnd w:id="1254"/>
      <w:bookmarkEnd w:id="125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B45D3">
        <w:rPr>
          <w:b/>
          <w:noProof/>
          <w:lang w:val="en-US"/>
        </w:rPr>
        <w:t>79</w:t>
      </w:r>
      <w:r w:rsidRPr="00041AC0">
        <w:rPr>
          <w:b/>
        </w:rPr>
        <w:fldChar w:fldCharType="end"/>
      </w:r>
      <w:bookmarkEnd w:id="1256"/>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B45D3">
        <w:rPr>
          <w:b/>
          <w:noProof/>
          <w:lang w:val="en-US"/>
        </w:rPr>
        <w:t>80</w:t>
      </w:r>
      <w:r w:rsidRPr="00041AC0">
        <w:rPr>
          <w:b/>
        </w:rPr>
        <w:fldChar w:fldCharType="end"/>
      </w:r>
      <w:bookmarkEnd w:id="125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8" w:name="_Toc487275148"/>
      <w:bookmarkStart w:id="1259" w:name="_Toc487288035"/>
      <w:bookmarkStart w:id="1260" w:name="_Toc502253725"/>
      <w:bookmarkStart w:id="1261" w:name="_Toc493432963"/>
      <w:bookmarkStart w:id="1262" w:name="_Toc503638616"/>
      <w:bookmarkStart w:id="1263" w:name="_Toc512843348"/>
      <w:bookmarkStart w:id="1264" w:name="_Toc524598017"/>
      <w:bookmarkStart w:id="1265" w:name="_Toc527725286"/>
      <w:bookmarkStart w:id="1266" w:name="_Toc527881504"/>
      <w:r>
        <w:rPr>
          <w:lang w:val="en-US"/>
        </w:rPr>
        <w:lastRenderedPageBreak/>
        <w:t>Interpretation for categorical attributes</w:t>
      </w:r>
      <w:bookmarkEnd w:id="1258"/>
      <w:bookmarkEnd w:id="1259"/>
      <w:bookmarkEnd w:id="1260"/>
      <w:bookmarkEnd w:id="1261"/>
      <w:bookmarkEnd w:id="1262"/>
      <w:bookmarkEnd w:id="1263"/>
      <w:bookmarkEnd w:id="1264"/>
      <w:bookmarkEnd w:id="1265"/>
      <w:bookmarkEnd w:id="126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B45D3">
        <w:rPr>
          <w:b/>
          <w:noProof/>
          <w:lang w:val="en-US"/>
        </w:rPr>
        <w:t>81</w:t>
      </w:r>
      <w:r w:rsidRPr="00FF7EBF">
        <w:rPr>
          <w:b/>
        </w:rPr>
        <w:fldChar w:fldCharType="end"/>
      </w:r>
      <w:bookmarkEnd w:id="126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8" w:name="_Toc487275149"/>
      <w:bookmarkStart w:id="1269" w:name="_Toc487288036"/>
      <w:bookmarkStart w:id="1270" w:name="_Toc502253726"/>
      <w:bookmarkStart w:id="1271" w:name="_Toc493432964"/>
      <w:bookmarkStart w:id="1272" w:name="_Toc503638617"/>
      <w:bookmarkStart w:id="1273" w:name="_Toc512843349"/>
      <w:bookmarkStart w:id="1274" w:name="_Toc524598018"/>
      <w:bookmarkStart w:id="1275" w:name="_Toc527725287"/>
      <w:bookmarkStart w:id="1276" w:name="_Toc527881505"/>
      <w:r>
        <w:rPr>
          <w:lang w:val="en-US"/>
        </w:rPr>
        <w:t xml:space="preserve">Interpretation for </w:t>
      </w:r>
      <w:r w:rsidR="008442A4">
        <w:rPr>
          <w:lang w:val="en-US"/>
        </w:rPr>
        <w:t>continuous</w:t>
      </w:r>
      <w:r>
        <w:rPr>
          <w:lang w:val="en-US"/>
        </w:rPr>
        <w:t xml:space="preserve"> attributes</w:t>
      </w:r>
      <w:bookmarkEnd w:id="1268"/>
      <w:bookmarkEnd w:id="1269"/>
      <w:bookmarkEnd w:id="1270"/>
      <w:bookmarkEnd w:id="1271"/>
      <w:bookmarkEnd w:id="1272"/>
      <w:bookmarkEnd w:id="1273"/>
      <w:bookmarkEnd w:id="1274"/>
      <w:bookmarkEnd w:id="1275"/>
      <w:bookmarkEnd w:id="127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B45D3">
        <w:rPr>
          <w:b/>
          <w:noProof/>
          <w:lang w:val="en-US"/>
        </w:rPr>
        <w:t>82</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7" w:name="_Toc487275150"/>
      <w:bookmarkStart w:id="1278" w:name="_Toc487288037"/>
      <w:bookmarkStart w:id="1279" w:name="_Toc502253727"/>
      <w:bookmarkStart w:id="1280" w:name="_Toc493432965"/>
      <w:bookmarkStart w:id="1281" w:name="_Toc503638618"/>
      <w:bookmarkStart w:id="1282" w:name="_Toc512843350"/>
      <w:bookmarkStart w:id="1283" w:name="_Toc524598019"/>
      <w:bookmarkStart w:id="1284" w:name="_Toc527725288"/>
      <w:bookmarkStart w:id="1285" w:name="_Toc527881506"/>
      <w:r>
        <w:rPr>
          <w:lang w:val="en-US"/>
        </w:rPr>
        <w:t>Multiple secondary data</w:t>
      </w:r>
      <w:bookmarkEnd w:id="1277"/>
      <w:bookmarkEnd w:id="1278"/>
      <w:bookmarkEnd w:id="1279"/>
      <w:bookmarkEnd w:id="1280"/>
      <w:bookmarkEnd w:id="1281"/>
      <w:bookmarkEnd w:id="1282"/>
      <w:bookmarkEnd w:id="1283"/>
      <w:bookmarkEnd w:id="1284"/>
      <w:bookmarkEnd w:id="128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6" w:name="_Toc487275151"/>
      <w:bookmarkStart w:id="1287" w:name="_Toc487288038"/>
      <w:bookmarkStart w:id="1288" w:name="_Toc502253728"/>
      <w:bookmarkStart w:id="1289" w:name="_Toc493432966"/>
      <w:bookmarkStart w:id="1290" w:name="_Toc503638619"/>
      <w:bookmarkStart w:id="1291" w:name="_Toc512843351"/>
      <w:bookmarkStart w:id="1292" w:name="_Toc524598020"/>
      <w:bookmarkStart w:id="1293" w:name="_Toc527725289"/>
      <w:bookmarkStart w:id="1294" w:name="_Toc527881507"/>
      <w:r>
        <w:rPr>
          <w:lang w:val="en-US"/>
        </w:rPr>
        <w:t>Known issues</w:t>
      </w:r>
      <w:bookmarkEnd w:id="1286"/>
      <w:bookmarkEnd w:id="1287"/>
      <w:bookmarkEnd w:id="1288"/>
      <w:bookmarkEnd w:id="1289"/>
      <w:bookmarkEnd w:id="1290"/>
      <w:bookmarkEnd w:id="1291"/>
      <w:bookmarkEnd w:id="1292"/>
      <w:bookmarkEnd w:id="1293"/>
      <w:bookmarkEnd w:id="129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5" w:name="_Toc474158375"/>
      <w:bookmarkStart w:id="1296" w:name="_Toc487275152"/>
      <w:bookmarkStart w:id="1297" w:name="_Toc487288039"/>
      <w:bookmarkStart w:id="1298" w:name="_Toc502253729"/>
      <w:bookmarkStart w:id="1299" w:name="_Toc493432967"/>
      <w:bookmarkStart w:id="1300" w:name="_Toc503638620"/>
      <w:bookmarkStart w:id="1301" w:name="_Toc512843352"/>
      <w:bookmarkStart w:id="1302" w:name="_Toc524598021"/>
      <w:bookmarkStart w:id="1303" w:name="_Toc527725290"/>
      <w:bookmarkStart w:id="1304" w:name="_Toc527881508"/>
      <w:r>
        <w:rPr>
          <w:lang w:val="en-US"/>
        </w:rPr>
        <w:t>Cokriging</w:t>
      </w:r>
      <w:bookmarkEnd w:id="1295"/>
      <w:bookmarkEnd w:id="1296"/>
      <w:bookmarkEnd w:id="1297"/>
      <w:bookmarkEnd w:id="1298"/>
      <w:bookmarkEnd w:id="1299"/>
      <w:bookmarkEnd w:id="1300"/>
      <w:bookmarkEnd w:id="1301"/>
      <w:bookmarkEnd w:id="1302"/>
      <w:bookmarkEnd w:id="1303"/>
      <w:bookmarkEnd w:id="130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5" w:name="_Toc474158376"/>
      <w:bookmarkStart w:id="1306" w:name="_Toc487275153"/>
      <w:bookmarkStart w:id="1307" w:name="_Toc487288040"/>
      <w:bookmarkStart w:id="1308" w:name="_Toc502253730"/>
      <w:bookmarkStart w:id="1309" w:name="_Toc493432968"/>
      <w:bookmarkStart w:id="1310" w:name="_Toc503638621"/>
      <w:bookmarkStart w:id="1311" w:name="_Toc512843353"/>
      <w:bookmarkStart w:id="1312" w:name="_Toc524598022"/>
      <w:bookmarkStart w:id="1313" w:name="_Toc527725291"/>
      <w:bookmarkStart w:id="1314" w:name="_Toc527881509"/>
      <w:r>
        <w:rPr>
          <w:lang w:val="en-US"/>
        </w:rPr>
        <w:t>Cokriging variography</w:t>
      </w:r>
      <w:bookmarkEnd w:id="1305"/>
      <w:bookmarkEnd w:id="1306"/>
      <w:bookmarkEnd w:id="1307"/>
      <w:bookmarkEnd w:id="1308"/>
      <w:bookmarkEnd w:id="1309"/>
      <w:bookmarkEnd w:id="1310"/>
      <w:bookmarkEnd w:id="1311"/>
      <w:bookmarkEnd w:id="1312"/>
      <w:bookmarkEnd w:id="1313"/>
      <w:bookmarkEnd w:id="131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5" w:name="_Toc487275154"/>
      <w:bookmarkStart w:id="1316" w:name="_Toc487288041"/>
      <w:bookmarkStart w:id="1317" w:name="_Toc502253731"/>
      <w:bookmarkStart w:id="1318" w:name="_Toc493432969"/>
      <w:bookmarkStart w:id="1319" w:name="_Toc503638622"/>
      <w:bookmarkStart w:id="1320" w:name="_Toc512843354"/>
      <w:bookmarkStart w:id="1321" w:name="_Toc524598023"/>
      <w:bookmarkStart w:id="1322" w:name="_Toc527725292"/>
      <w:bookmarkStart w:id="1323" w:name="_Toc527881510"/>
      <w:r w:rsidRPr="00347C3F">
        <w:rPr>
          <w:lang w:val="en-US"/>
        </w:rPr>
        <w:t>The Linear Model of Coregionalization (LMC)</w:t>
      </w:r>
      <w:bookmarkEnd w:id="1315"/>
      <w:bookmarkEnd w:id="1316"/>
      <w:bookmarkEnd w:id="1317"/>
      <w:bookmarkEnd w:id="1318"/>
      <w:bookmarkEnd w:id="1319"/>
      <w:bookmarkEnd w:id="1320"/>
      <w:bookmarkEnd w:id="1321"/>
      <w:bookmarkEnd w:id="1322"/>
      <w:bookmarkEnd w:id="132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903F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903F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903F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903F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903F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903F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4" w:name="_Toc503638623"/>
      <w:bookmarkStart w:id="1325" w:name="_Toc512843355"/>
      <w:bookmarkStart w:id="1326" w:name="_Toc524598024"/>
      <w:bookmarkStart w:id="1327" w:name="_Toc527725293"/>
      <w:bookmarkStart w:id="1328" w:name="_Toc527881511"/>
      <w:bookmarkStart w:id="1329" w:name="_Toc487275155"/>
      <w:bookmarkStart w:id="1330" w:name="_Toc487288042"/>
      <w:bookmarkStart w:id="1331" w:name="_Toc502253732"/>
      <w:r>
        <w:rPr>
          <w:lang w:val="en-US"/>
        </w:rPr>
        <w:t xml:space="preserve">Deciding between Full </w:t>
      </w:r>
      <w:r w:rsidR="000B5E77">
        <w:rPr>
          <w:lang w:val="en-US"/>
        </w:rPr>
        <w:t>Cokriging</w:t>
      </w:r>
      <w:r>
        <w:rPr>
          <w:lang w:val="en-US"/>
        </w:rPr>
        <w:t>, MM1 and MM2</w:t>
      </w:r>
      <w:bookmarkEnd w:id="1324"/>
      <w:bookmarkEnd w:id="1325"/>
      <w:bookmarkEnd w:id="1326"/>
      <w:bookmarkEnd w:id="1327"/>
      <w:bookmarkEnd w:id="132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32" w:name="_Ref502480110"/>
      <w:bookmarkStart w:id="133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B45D3">
        <w:rPr>
          <w:b/>
          <w:noProof/>
          <w:lang w:val="en-US"/>
        </w:rPr>
        <w:t>83</w:t>
      </w:r>
      <w:r w:rsidRPr="00382AFB">
        <w:rPr>
          <w:b/>
        </w:rPr>
        <w:fldChar w:fldCharType="end"/>
      </w:r>
      <w:bookmarkEnd w:id="133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3"/>
    </w:p>
    <w:p w:rsidR="000B5E77" w:rsidRDefault="00585960" w:rsidP="000B5E77">
      <w:pPr>
        <w:pStyle w:val="Ttulo3"/>
        <w:rPr>
          <w:lang w:val="en-US"/>
        </w:rPr>
      </w:pPr>
      <w:bookmarkStart w:id="1334" w:name="_Toc493432970"/>
      <w:bookmarkStart w:id="1335" w:name="_Ref502476449"/>
      <w:bookmarkStart w:id="1336" w:name="_Ref502477404"/>
      <w:bookmarkStart w:id="1337" w:name="_Ref502762387"/>
      <w:bookmarkStart w:id="1338" w:name="_Ref502772873"/>
      <w:bookmarkStart w:id="1339" w:name="_Ref502772880"/>
      <w:bookmarkStart w:id="1340" w:name="_Toc503638624"/>
      <w:bookmarkStart w:id="1341" w:name="_Toc512843356"/>
      <w:bookmarkStart w:id="1342" w:name="_Toc524598025"/>
      <w:bookmarkStart w:id="1343" w:name="_Toc527725294"/>
      <w:bookmarkStart w:id="1344" w:name="_Toc527881512"/>
      <w:r>
        <w:rPr>
          <w:lang w:val="en-US"/>
        </w:rPr>
        <w:t>Full c</w:t>
      </w:r>
      <w:r w:rsidR="000B5E77">
        <w:rPr>
          <w:lang w:val="en-US"/>
        </w:rPr>
        <w:t xml:space="preserve">okriging with </w:t>
      </w:r>
      <w:r w:rsidR="000B5E77" w:rsidRPr="000B5E77">
        <w:rPr>
          <w:rStyle w:val="SourceCodeChar"/>
        </w:rPr>
        <w:t>cokb3d</w:t>
      </w:r>
      <w:bookmarkEnd w:id="1329"/>
      <w:bookmarkEnd w:id="1330"/>
      <w:bookmarkEnd w:id="1331"/>
      <w:bookmarkEnd w:id="1334"/>
      <w:bookmarkEnd w:id="1335"/>
      <w:bookmarkEnd w:id="1336"/>
      <w:bookmarkEnd w:id="1337"/>
      <w:bookmarkEnd w:id="1338"/>
      <w:bookmarkEnd w:id="1339"/>
      <w:bookmarkEnd w:id="1340"/>
      <w:bookmarkEnd w:id="1341"/>
      <w:bookmarkEnd w:id="1342"/>
      <w:bookmarkEnd w:id="1343"/>
      <w:bookmarkEnd w:id="134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B45D3">
        <w:rPr>
          <w:b/>
          <w:noProof/>
          <w:lang w:val="en-US"/>
        </w:rPr>
        <w:t>84</w:t>
      </w:r>
      <w:r w:rsidRPr="00917A74">
        <w:rPr>
          <w:b/>
        </w:rPr>
        <w:fldChar w:fldCharType="end"/>
      </w:r>
      <w:bookmarkEnd w:id="134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6" w:name="_Ref502477953"/>
      <w:bookmarkStart w:id="1347" w:name="_Toc503638625"/>
      <w:bookmarkStart w:id="1348" w:name="_Toc512843357"/>
      <w:bookmarkStart w:id="1349" w:name="_Toc524598026"/>
      <w:bookmarkStart w:id="1350" w:name="_Toc527725295"/>
      <w:bookmarkStart w:id="1351" w:name="_Toc527881513"/>
      <w:bookmarkStart w:id="135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6"/>
      <w:bookmarkEnd w:id="1347"/>
      <w:bookmarkEnd w:id="1348"/>
      <w:bookmarkEnd w:id="1349"/>
      <w:bookmarkEnd w:id="1350"/>
      <w:bookmarkEnd w:id="135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B45D3">
        <w:rPr>
          <w:b/>
          <w:noProof/>
          <w:lang w:val="en-US"/>
        </w:rPr>
        <w:t>85</w:t>
      </w:r>
      <w:r w:rsidRPr="00D358AB">
        <w:rPr>
          <w:b/>
        </w:rPr>
        <w:fldChar w:fldCharType="end"/>
      </w:r>
      <w:bookmarkEnd w:id="135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B45D3">
        <w:rPr>
          <w:b/>
          <w:noProof/>
          <w:lang w:val="en-US"/>
        </w:rPr>
        <w:t>86</w:t>
      </w:r>
      <w:r w:rsidRPr="007D232D">
        <w:rPr>
          <w:b/>
        </w:rPr>
        <w:fldChar w:fldCharType="end"/>
      </w:r>
      <w:bookmarkEnd w:id="135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B45D3">
        <w:rPr>
          <w:b/>
          <w:noProof/>
          <w:lang w:val="en-US"/>
        </w:rPr>
        <w:t>87</w:t>
      </w:r>
      <w:r w:rsidRPr="007D232D">
        <w:rPr>
          <w:b/>
        </w:rPr>
        <w:fldChar w:fldCharType="end"/>
      </w:r>
      <w:bookmarkEnd w:id="135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6" w:name="_Toc503638626"/>
      <w:bookmarkStart w:id="1357" w:name="_Toc512843358"/>
      <w:bookmarkStart w:id="1358" w:name="_Toc524598027"/>
      <w:bookmarkStart w:id="1359" w:name="_Toc527725296"/>
      <w:bookmarkStart w:id="1360" w:name="_Toc527881514"/>
      <w:r>
        <w:rPr>
          <w:lang w:val="en-US"/>
        </w:rPr>
        <w:t xml:space="preserve">Issues with </w:t>
      </w:r>
      <w:r w:rsidRPr="006C6AE3">
        <w:rPr>
          <w:rStyle w:val="SourceCodeChar"/>
        </w:rPr>
        <w:t>newcokb3d</w:t>
      </w:r>
      <w:bookmarkEnd w:id="1356"/>
      <w:bookmarkEnd w:id="1357"/>
      <w:bookmarkEnd w:id="1358"/>
      <w:bookmarkEnd w:id="1359"/>
      <w:bookmarkEnd w:id="136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61" w:name="_Toc493432971"/>
      <w:bookmarkStart w:id="1362" w:name="_Toc503638627"/>
      <w:bookmarkStart w:id="1363" w:name="_Ref506391392"/>
      <w:bookmarkStart w:id="1364" w:name="_Toc512843359"/>
      <w:bookmarkStart w:id="1365" w:name="_Toc524598028"/>
      <w:bookmarkStart w:id="1366" w:name="_Toc527725297"/>
      <w:bookmarkStart w:id="1367" w:name="_Toc527881515"/>
      <w:r>
        <w:rPr>
          <w:lang w:val="en-US"/>
        </w:rPr>
        <w:t>Estimation of unvalued cells</w:t>
      </w:r>
      <w:r w:rsidR="000D7E54">
        <w:rPr>
          <w:lang w:val="en-US"/>
        </w:rPr>
        <w:t xml:space="preserve"> of a grid (NDV estimation)</w:t>
      </w:r>
      <w:bookmarkEnd w:id="1352"/>
      <w:bookmarkEnd w:id="1361"/>
      <w:bookmarkEnd w:id="1362"/>
      <w:bookmarkEnd w:id="1363"/>
      <w:bookmarkEnd w:id="1364"/>
      <w:bookmarkEnd w:id="1365"/>
      <w:bookmarkEnd w:id="1366"/>
      <w:bookmarkEnd w:id="136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B45D3">
        <w:rPr>
          <w:b/>
          <w:noProof/>
          <w:lang w:val="en-US"/>
        </w:rPr>
        <w:t>88</w:t>
      </w:r>
      <w:r w:rsidRPr="000D7E54">
        <w:rPr>
          <w:b/>
        </w:rPr>
        <w:fldChar w:fldCharType="end"/>
      </w:r>
      <w:bookmarkEnd w:id="136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9" w:name="_Toc474158377"/>
      <w:bookmarkStart w:id="1370" w:name="_Toc487275156"/>
      <w:bookmarkStart w:id="1371" w:name="_Toc487288043"/>
      <w:bookmarkStart w:id="1372" w:name="_Toc502253734"/>
      <w:bookmarkStart w:id="1373" w:name="_Toc493432972"/>
      <w:bookmarkStart w:id="1374" w:name="_Toc503638628"/>
      <w:bookmarkStart w:id="1375" w:name="_Toc512843360"/>
      <w:bookmarkStart w:id="1376" w:name="_Toc524598029"/>
      <w:bookmarkStart w:id="1377" w:name="_Toc527725298"/>
      <w:bookmarkStart w:id="1378"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9"/>
      <w:bookmarkEnd w:id="1370"/>
      <w:bookmarkEnd w:id="1371"/>
      <w:bookmarkEnd w:id="1372"/>
      <w:bookmarkEnd w:id="1373"/>
      <w:bookmarkEnd w:id="1374"/>
      <w:bookmarkEnd w:id="1375"/>
      <w:bookmarkEnd w:id="1376"/>
      <w:bookmarkEnd w:id="1377"/>
      <w:bookmarkEnd w:id="137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9" w:name="_Ref466988920"/>
      <w:bookmarkStart w:id="1380" w:name="_Toc474158378"/>
      <w:bookmarkStart w:id="1381" w:name="_Toc487275157"/>
      <w:bookmarkStart w:id="1382" w:name="_Toc487288044"/>
      <w:r>
        <w:rPr>
          <w:lang w:val="en-US"/>
        </w:rPr>
        <w:t>A third approach is to use a Machine Learning technique to perform a regression.</w:t>
      </w:r>
    </w:p>
    <w:p w:rsidR="00CD71D1" w:rsidRDefault="00CD71D1" w:rsidP="00CD71D1">
      <w:pPr>
        <w:pStyle w:val="Ttulo3"/>
        <w:rPr>
          <w:lang w:val="en-US"/>
        </w:rPr>
      </w:pPr>
      <w:bookmarkStart w:id="1383" w:name="_Toc502253735"/>
      <w:bookmarkStart w:id="1384" w:name="_Toc503638629"/>
      <w:bookmarkStart w:id="1385" w:name="_Toc512843361"/>
      <w:bookmarkStart w:id="1386" w:name="_Toc524598030"/>
      <w:bookmarkStart w:id="1387" w:name="_Toc527725299"/>
      <w:bookmarkStart w:id="1388" w:name="_Toc527881517"/>
      <w:r>
        <w:rPr>
          <w:lang w:val="en-US"/>
        </w:rPr>
        <w:t>Regression with CART</w:t>
      </w:r>
      <w:bookmarkEnd w:id="1383"/>
      <w:bookmarkEnd w:id="1384"/>
      <w:bookmarkEnd w:id="1385"/>
      <w:bookmarkEnd w:id="1386"/>
      <w:bookmarkEnd w:id="1387"/>
      <w:bookmarkEnd w:id="138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9" w:name="_Toc502253736"/>
      <w:bookmarkStart w:id="1390" w:name="_Toc503638630"/>
      <w:bookmarkStart w:id="1391" w:name="_Toc512843362"/>
      <w:bookmarkStart w:id="1392" w:name="_Toc524598031"/>
      <w:bookmarkStart w:id="1393" w:name="_Toc527725300"/>
      <w:bookmarkStart w:id="1394" w:name="_Toc527881518"/>
      <w:r>
        <w:rPr>
          <w:lang w:val="en-US"/>
        </w:rPr>
        <w:t xml:space="preserve">Regression with </w:t>
      </w:r>
      <w:r w:rsidR="00CD71D1">
        <w:rPr>
          <w:lang w:val="en-US"/>
        </w:rPr>
        <w:t>Random Forest (RF)</w:t>
      </w:r>
      <w:bookmarkEnd w:id="1389"/>
      <w:bookmarkEnd w:id="1390"/>
      <w:bookmarkEnd w:id="1391"/>
      <w:bookmarkEnd w:id="1392"/>
      <w:bookmarkEnd w:id="1393"/>
      <w:bookmarkEnd w:id="139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5" w:name="_Ref524529159"/>
      <w:bookmarkStart w:id="1396" w:name="_Toc524598032"/>
      <w:bookmarkStart w:id="1397" w:name="_Toc527725301"/>
      <w:bookmarkStart w:id="1398" w:name="_Toc527881519"/>
      <w:r>
        <w:rPr>
          <w:lang w:val="en-US"/>
        </w:rPr>
        <w:t>Factorial Kriging: filtering variographic structures</w:t>
      </w:r>
      <w:bookmarkEnd w:id="1395"/>
      <w:bookmarkEnd w:id="1396"/>
      <w:bookmarkEnd w:id="1397"/>
      <w:bookmarkEnd w:id="139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B45D3">
        <w:rPr>
          <w:b/>
          <w:noProof/>
          <w:lang w:val="en-US"/>
        </w:rPr>
        <w:t>89</w:t>
      </w:r>
      <w:r w:rsidRPr="00952455">
        <w:rPr>
          <w:b/>
        </w:rPr>
        <w:fldChar w:fldCharType="end"/>
      </w:r>
      <w:bookmarkEnd w:id="139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0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B45D3">
        <w:rPr>
          <w:b/>
          <w:noProof/>
          <w:lang w:val="en-US"/>
        </w:rPr>
        <w:t>90</w:t>
      </w:r>
      <w:r w:rsidRPr="0071662C">
        <w:rPr>
          <w:b/>
        </w:rPr>
        <w:fldChar w:fldCharType="end"/>
      </w:r>
      <w:bookmarkEnd w:id="140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0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B45D3">
        <w:rPr>
          <w:b/>
          <w:noProof/>
          <w:lang w:val="en-US"/>
        </w:rPr>
        <w:t>91</w:t>
      </w:r>
      <w:r w:rsidRPr="00BA6D06">
        <w:rPr>
          <w:b/>
        </w:rPr>
        <w:fldChar w:fldCharType="end"/>
      </w:r>
      <w:bookmarkEnd w:id="140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02" w:name="_Ref524500939"/>
      <w:bookmarkStart w:id="1403" w:name="_Toc524598033"/>
      <w:bookmarkStart w:id="1404" w:name="_Toc527725302"/>
      <w:bookmarkStart w:id="1405" w:name="_Toc527881520"/>
      <w:r>
        <w:rPr>
          <w:lang w:val="en-US"/>
        </w:rPr>
        <w:t>Choosing a minimum distance between samples</w:t>
      </w:r>
      <w:bookmarkEnd w:id="1402"/>
      <w:bookmarkEnd w:id="1403"/>
      <w:bookmarkEnd w:id="1404"/>
      <w:bookmarkEnd w:id="140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B45D3">
        <w:rPr>
          <w:b/>
          <w:noProof/>
          <w:lang w:val="en-US"/>
        </w:rPr>
        <w:t>92</w:t>
      </w:r>
      <w:r w:rsidRPr="0071662C">
        <w:rPr>
          <w:b/>
        </w:rPr>
        <w:fldChar w:fldCharType="end"/>
      </w:r>
      <w:bookmarkEnd w:id="140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7" w:name="_Toc502253737"/>
      <w:bookmarkStart w:id="1408" w:name="_Toc493432973"/>
      <w:bookmarkStart w:id="1409" w:name="_Toc503638631"/>
      <w:bookmarkStart w:id="1410" w:name="_Toc512843363"/>
      <w:bookmarkStart w:id="1411" w:name="_Ref521757821"/>
      <w:bookmarkStart w:id="1412" w:name="_Toc524598034"/>
      <w:bookmarkStart w:id="1413" w:name="_Toc527725303"/>
      <w:bookmarkStart w:id="1414" w:name="_Toc527881521"/>
      <w:r>
        <w:rPr>
          <w:lang w:val="en-US"/>
        </w:rPr>
        <w:t>Simulation</w:t>
      </w:r>
      <w:bookmarkEnd w:id="1379"/>
      <w:bookmarkEnd w:id="1380"/>
      <w:bookmarkEnd w:id="1381"/>
      <w:bookmarkEnd w:id="1382"/>
      <w:bookmarkEnd w:id="1407"/>
      <w:bookmarkEnd w:id="1408"/>
      <w:bookmarkEnd w:id="1409"/>
      <w:bookmarkEnd w:id="1410"/>
      <w:bookmarkEnd w:id="1411"/>
      <w:bookmarkEnd w:id="1412"/>
      <w:bookmarkEnd w:id="1413"/>
      <w:bookmarkEnd w:id="141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5" w:name="_Toc502253738"/>
      <w:bookmarkStart w:id="1416" w:name="_Toc503638632"/>
      <w:bookmarkStart w:id="1417" w:name="_Toc512843364"/>
      <w:bookmarkStart w:id="1418" w:name="_Toc524598035"/>
      <w:bookmarkStart w:id="1419" w:name="_Ref525638384"/>
      <w:bookmarkStart w:id="1420" w:name="_Toc527725304"/>
      <w:bookmarkStart w:id="1421" w:name="_Toc527881522"/>
      <w:r>
        <w:rPr>
          <w:lang w:val="en-US"/>
        </w:rPr>
        <w:t>Sequential Gaussian Simulation</w:t>
      </w:r>
      <w:r w:rsidR="00F42043">
        <w:rPr>
          <w:lang w:val="en-US"/>
        </w:rPr>
        <w:t xml:space="preserve"> (SGSIM)</w:t>
      </w:r>
      <w:bookmarkEnd w:id="1415"/>
      <w:bookmarkEnd w:id="1416"/>
      <w:bookmarkEnd w:id="1417"/>
      <w:bookmarkEnd w:id="1418"/>
      <w:bookmarkEnd w:id="1419"/>
      <w:bookmarkEnd w:id="1420"/>
      <w:bookmarkEnd w:id="142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2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B45D3">
        <w:rPr>
          <w:b/>
          <w:noProof/>
          <w:lang w:val="en-US"/>
        </w:rPr>
        <w:t>93</w:t>
      </w:r>
      <w:r w:rsidRPr="00DB3B72">
        <w:rPr>
          <w:b/>
        </w:rPr>
        <w:fldChar w:fldCharType="end"/>
      </w:r>
      <w:bookmarkEnd w:id="1422"/>
      <w:r w:rsidRPr="00DB3B72">
        <w:rPr>
          <w:lang w:val="en-US"/>
        </w:rPr>
        <w:t xml:space="preserve"> The sequential Gaussian simulation dialog.</w:t>
      </w:r>
    </w:p>
    <w:p w:rsidR="00FD2428" w:rsidRDefault="00FD2428" w:rsidP="00FD2428">
      <w:pPr>
        <w:pStyle w:val="Ttulo3"/>
        <w:rPr>
          <w:lang w:val="en-US"/>
        </w:rPr>
      </w:pPr>
      <w:bookmarkStart w:id="1423" w:name="_Toc502253739"/>
      <w:bookmarkStart w:id="1424" w:name="_Toc503638633"/>
      <w:bookmarkStart w:id="1425" w:name="_Toc512843365"/>
      <w:bookmarkStart w:id="1426" w:name="_Toc524598036"/>
      <w:bookmarkStart w:id="1427" w:name="_Ref525629570"/>
      <w:bookmarkStart w:id="1428" w:name="_Toc527725305"/>
      <w:bookmarkStart w:id="1429" w:name="_Toc527881523"/>
      <w:r>
        <w:rPr>
          <w:lang w:val="en-US"/>
        </w:rPr>
        <w:t>Validating the simulation</w:t>
      </w:r>
      <w:bookmarkEnd w:id="1423"/>
      <w:bookmarkEnd w:id="1424"/>
      <w:bookmarkEnd w:id="1425"/>
      <w:bookmarkEnd w:id="1426"/>
      <w:bookmarkEnd w:id="1427"/>
      <w:bookmarkEnd w:id="1428"/>
      <w:bookmarkEnd w:id="142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3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B45D3">
        <w:rPr>
          <w:b/>
          <w:noProof/>
          <w:lang w:val="en-US"/>
        </w:rPr>
        <w:t>94</w:t>
      </w:r>
      <w:r w:rsidRPr="00F93CE7">
        <w:rPr>
          <w:b/>
        </w:rPr>
        <w:fldChar w:fldCharType="end"/>
      </w:r>
      <w:bookmarkEnd w:id="143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3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B45D3">
        <w:rPr>
          <w:b/>
          <w:noProof/>
          <w:lang w:val="en-US"/>
        </w:rPr>
        <w:t>95</w:t>
      </w:r>
      <w:r w:rsidRPr="003F38FC">
        <w:rPr>
          <w:b/>
        </w:rPr>
        <w:fldChar w:fldCharType="end"/>
      </w:r>
      <w:bookmarkEnd w:id="143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32" w:name="_Toc502253740"/>
      <w:bookmarkStart w:id="1433" w:name="_Toc503638634"/>
      <w:bookmarkStart w:id="1434" w:name="_Toc512843366"/>
      <w:bookmarkStart w:id="1435" w:name="_Toc524598037"/>
      <w:bookmarkStart w:id="1436" w:name="_Ref525629572"/>
      <w:bookmarkStart w:id="1437" w:name="_Toc527725306"/>
      <w:bookmarkStart w:id="1438" w:name="_Toc527881524"/>
      <w:r w:rsidRPr="00C00469">
        <w:rPr>
          <w:lang w:val="en-US"/>
        </w:rPr>
        <w:t>Assessing</w:t>
      </w:r>
      <w:r>
        <w:t xml:space="preserve"> </w:t>
      </w:r>
      <w:r w:rsidRPr="00C00469">
        <w:rPr>
          <w:lang w:val="en-US"/>
        </w:rPr>
        <w:t>uncertainty</w:t>
      </w:r>
      <w:bookmarkEnd w:id="1432"/>
      <w:bookmarkEnd w:id="1433"/>
      <w:bookmarkEnd w:id="1434"/>
      <w:bookmarkEnd w:id="1435"/>
      <w:bookmarkEnd w:id="1436"/>
      <w:bookmarkEnd w:id="1437"/>
      <w:bookmarkEnd w:id="143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9" w:name="_Toc527881525"/>
      <w:r>
        <w:rPr>
          <w:lang w:val="en-US"/>
        </w:rPr>
        <w:t>Sequential Indicator Simulation (SISIM)</w:t>
      </w:r>
      <w:bookmarkEnd w:id="143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40" w:name="_Toc527881526"/>
      <w:r>
        <w:rPr>
          <w:lang w:val="en-US"/>
        </w:rPr>
        <w:t>Choosing a SISIM routine</w:t>
      </w:r>
      <w:bookmarkEnd w:id="144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41" w:name="_Ref525895513"/>
      <w:bookmarkStart w:id="1442" w:name="_Toc527881527"/>
      <w:r>
        <w:rPr>
          <w:lang w:val="en-US"/>
        </w:rPr>
        <w:t>SISIM</w:t>
      </w:r>
      <w:bookmarkEnd w:id="1441"/>
      <w:r>
        <w:rPr>
          <w:lang w:val="en-US"/>
        </w:rPr>
        <w:t xml:space="preserve"> with the </w:t>
      </w:r>
      <w:r w:rsidRPr="00B6328B">
        <w:rPr>
          <w:rStyle w:val="SourceCodeChar"/>
        </w:rPr>
        <w:t>sisim</w:t>
      </w:r>
      <w:r w:rsidRPr="00FE1BCB">
        <w:rPr>
          <w:lang w:val="en-US"/>
        </w:rPr>
        <w:t xml:space="preserve"> routine</w:t>
      </w:r>
      <w:bookmarkEnd w:id="144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4B45D3">
        <w:rPr>
          <w:b/>
          <w:noProof/>
          <w:lang w:val="en-US"/>
        </w:rPr>
        <w:t>96</w:t>
      </w:r>
      <w:r w:rsidRPr="00F11456">
        <w:rPr>
          <w:b/>
        </w:rPr>
        <w:fldChar w:fldCharType="end"/>
      </w:r>
      <w:bookmarkEnd w:id="144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4B45D3">
        <w:rPr>
          <w:b/>
          <w:noProof/>
          <w:lang w:val="en-US"/>
        </w:rPr>
        <w:t>97</w:t>
      </w:r>
      <w:r w:rsidRPr="00895816">
        <w:rPr>
          <w:b/>
        </w:rPr>
        <w:fldChar w:fldCharType="end"/>
      </w:r>
      <w:bookmarkEnd w:id="144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4B45D3">
        <w:rPr>
          <w:b/>
          <w:noProof/>
          <w:lang w:val="en-US"/>
        </w:rPr>
        <w:t>98</w:t>
      </w:r>
      <w:r w:rsidRPr="00476731">
        <w:rPr>
          <w:b/>
        </w:rPr>
        <w:fldChar w:fldCharType="end"/>
      </w:r>
      <w:bookmarkEnd w:id="144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4B45D3">
        <w:rPr>
          <w:b/>
          <w:noProof/>
          <w:lang w:val="en-US"/>
        </w:rPr>
        <w:t>99</w:t>
      </w:r>
      <w:r w:rsidRPr="00511580">
        <w:rPr>
          <w:b/>
        </w:rPr>
        <w:fldChar w:fldCharType="end"/>
      </w:r>
      <w:bookmarkEnd w:id="1446"/>
      <w:r w:rsidRPr="00511580">
        <w:rPr>
          <w:lang w:val="en-US"/>
        </w:rPr>
        <w:t xml:space="preserve"> Example of SISIM realization (continuous variable).</w:t>
      </w:r>
    </w:p>
    <w:p w:rsidR="00F81E5E" w:rsidRDefault="00F81E5E" w:rsidP="00F81E5E">
      <w:pPr>
        <w:pStyle w:val="Ttulo3"/>
        <w:rPr>
          <w:lang w:val="en-US"/>
        </w:rPr>
      </w:pPr>
      <w:bookmarkStart w:id="1447" w:name="_Toc527881528"/>
      <w:r>
        <w:rPr>
          <w:lang w:val="en-US"/>
        </w:rPr>
        <w:t xml:space="preserve">SISIM with the </w:t>
      </w:r>
      <w:r w:rsidRPr="00C0533B">
        <w:rPr>
          <w:rStyle w:val="SourceCodeChar"/>
        </w:rPr>
        <w:t>sisim_gs</w:t>
      </w:r>
      <w:r>
        <w:rPr>
          <w:lang w:val="en-US"/>
        </w:rPr>
        <w:t xml:space="preserve"> routine</w:t>
      </w:r>
      <w:bookmarkEnd w:id="144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8" w:name="_Ref526239525"/>
      <w:bookmarkStart w:id="144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4B45D3">
        <w:rPr>
          <w:b/>
          <w:noProof/>
          <w:lang w:val="en-US"/>
        </w:rPr>
        <w:t>100</w:t>
      </w:r>
      <w:r w:rsidRPr="00874691">
        <w:rPr>
          <w:b/>
        </w:rPr>
        <w:fldChar w:fldCharType="end"/>
      </w:r>
      <w:bookmarkEnd w:id="1448"/>
      <w:bookmarkEnd w:id="144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50" w:name="_Toc527881529"/>
      <w:r>
        <w:rPr>
          <w:lang w:val="en-US"/>
        </w:rPr>
        <w:t xml:space="preserve">SISIM with the </w:t>
      </w:r>
      <w:r w:rsidRPr="00FE1BCB">
        <w:rPr>
          <w:rStyle w:val="SourceCodeChar"/>
        </w:rPr>
        <w:t>sisim_lm</w:t>
      </w:r>
      <w:r>
        <w:rPr>
          <w:lang w:val="en-US"/>
        </w:rPr>
        <w:t xml:space="preserve"> routine</w:t>
      </w:r>
      <w:bookmarkEnd w:id="145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51" w:name="_Ref526260684"/>
      <w:bookmarkStart w:id="14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4B45D3">
        <w:rPr>
          <w:b/>
          <w:noProof/>
          <w:lang w:val="en-US"/>
        </w:rPr>
        <w:t>101</w:t>
      </w:r>
      <w:r w:rsidRPr="00F4225A">
        <w:rPr>
          <w:b/>
        </w:rPr>
        <w:fldChar w:fldCharType="end"/>
      </w:r>
      <w:bookmarkEnd w:id="1451"/>
      <w:bookmarkEnd w:id="14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4B45D3">
        <w:rPr>
          <w:b/>
          <w:noProof/>
          <w:lang w:val="en-US"/>
        </w:rPr>
        <w:t>102</w:t>
      </w:r>
      <w:r w:rsidRPr="002E79E8">
        <w:rPr>
          <w:b/>
        </w:rPr>
        <w:fldChar w:fldCharType="end"/>
      </w:r>
      <w:bookmarkEnd w:id="14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4" w:name="_Toc527881530"/>
      <w:r>
        <w:rPr>
          <w:lang w:val="en-US"/>
        </w:rPr>
        <w:t>Validating the simulation</w:t>
      </w:r>
      <w:bookmarkEnd w:id="145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5" w:name="_Toc527881531"/>
      <w:r>
        <w:rPr>
          <w:lang w:val="en-US"/>
        </w:rPr>
        <w:t>Assessing uncertainty</w:t>
      </w:r>
      <w:bookmarkEnd w:id="145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6" w:name="_Toc527725307"/>
      <w:bookmarkStart w:id="1457" w:name="_Toc527881532"/>
      <w:r>
        <w:rPr>
          <w:lang w:val="en-US"/>
        </w:rPr>
        <w:t>The GeoGrid</w:t>
      </w:r>
      <w:bookmarkEnd w:id="1456"/>
      <w:bookmarkEnd w:id="1457"/>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8"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B45D3">
        <w:rPr>
          <w:b/>
          <w:noProof/>
          <w:lang w:val="en-US"/>
        </w:rPr>
        <w:t>103</w:t>
      </w:r>
      <w:r w:rsidRPr="00414465">
        <w:rPr>
          <w:b/>
        </w:rPr>
        <w:fldChar w:fldCharType="end"/>
      </w:r>
      <w:bookmarkEnd w:id="1458"/>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9" w:name="_Toc527725308"/>
      <w:bookmarkStart w:id="1460" w:name="_Toc527881533"/>
      <w:r>
        <w:rPr>
          <w:lang w:val="en-US"/>
        </w:rPr>
        <w:t>Implementation</w:t>
      </w:r>
      <w:bookmarkEnd w:id="1459"/>
      <w:bookmarkEnd w:id="146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6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4B45D3">
        <w:rPr>
          <w:b/>
          <w:noProof/>
          <w:lang w:val="en-US"/>
        </w:rPr>
        <w:t>104</w:t>
      </w:r>
      <w:r w:rsidRPr="004475F1">
        <w:rPr>
          <w:b/>
        </w:rPr>
        <w:fldChar w:fldCharType="end"/>
      </w:r>
      <w:bookmarkEnd w:id="146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62" w:name="_Toc527725309"/>
      <w:bookmarkStart w:id="1463" w:name="_Toc527881534"/>
      <w:r>
        <w:rPr>
          <w:lang w:val="en-US"/>
        </w:rPr>
        <w:t>Face vertex order</w:t>
      </w:r>
      <w:bookmarkEnd w:id="1462"/>
      <w:bookmarkEnd w:id="1463"/>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4" w:name="_Ref527703229"/>
      <w:bookmarkStart w:id="1465" w:name="_Toc527725310"/>
      <w:bookmarkStart w:id="1466" w:name="_Toc527881535"/>
      <w:r>
        <w:rPr>
          <w:lang w:val="en-US"/>
        </w:rPr>
        <w:t>Mesh file format</w:t>
      </w:r>
      <w:bookmarkEnd w:id="1464"/>
      <w:bookmarkEnd w:id="1465"/>
      <w:bookmarkEnd w:id="1466"/>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7" w:name="_Ref527278262"/>
      <w:bookmarkStart w:id="1468" w:name="_Toc527725311"/>
      <w:bookmarkStart w:id="1469" w:name="_Toc527881536"/>
      <w:r>
        <w:rPr>
          <w:lang w:val="en-US"/>
        </w:rPr>
        <w:t>Constructors</w:t>
      </w:r>
      <w:bookmarkEnd w:id="1467"/>
      <w:bookmarkEnd w:id="1468"/>
      <w:bookmarkEnd w:id="1469"/>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7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4B45D3">
        <w:rPr>
          <w:b/>
          <w:noProof/>
          <w:lang w:val="en-US"/>
        </w:rPr>
        <w:t>105</w:t>
      </w:r>
      <w:r w:rsidRPr="00A22621">
        <w:rPr>
          <w:b/>
        </w:rPr>
        <w:fldChar w:fldCharType="end"/>
      </w:r>
      <w:bookmarkEnd w:id="1470"/>
      <w:r w:rsidRPr="00A22621">
        <w:rPr>
          <w:lang w:val="en-US"/>
        </w:rPr>
        <w:t xml:space="preserve"> How a GeoGrid appears in the project tree.</w:t>
      </w:r>
    </w:p>
    <w:p w:rsidR="004976FE" w:rsidRDefault="004976FE" w:rsidP="004976FE">
      <w:pPr>
        <w:pStyle w:val="Ttulo3"/>
        <w:rPr>
          <w:lang w:val="en-US"/>
        </w:rPr>
      </w:pPr>
      <w:bookmarkStart w:id="1471" w:name="_Toc527725312"/>
      <w:bookmarkStart w:id="1472" w:name="_Toc527881537"/>
      <w:r>
        <w:rPr>
          <w:lang w:val="en-US"/>
        </w:rPr>
        <w:t>Proportional between top and base levels</w:t>
      </w:r>
      <w:bookmarkEnd w:id="1471"/>
      <w:bookmarkEnd w:id="147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B45D3">
        <w:rPr>
          <w:b/>
          <w:noProof/>
          <w:lang w:val="en-US"/>
        </w:rPr>
        <w:t>106</w:t>
      </w:r>
      <w:r w:rsidRPr="00EC4CED">
        <w:rPr>
          <w:b/>
        </w:rPr>
        <w:fldChar w:fldCharType="end"/>
      </w:r>
      <w:bookmarkEnd w:id="1473"/>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4" w:name="_Toc527725313"/>
      <w:bookmarkStart w:id="1475" w:name="_Toc527881538"/>
      <w:r>
        <w:rPr>
          <w:lang w:val="en-US"/>
        </w:rPr>
        <w:t>(TODO) Importing mesh geometry</w:t>
      </w:r>
      <w:bookmarkEnd w:id="1474"/>
      <w:bookmarkEnd w:id="147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6" w:name="_Toc527725314"/>
      <w:bookmarkStart w:id="1477" w:name="_Toc527881539"/>
      <w:r>
        <w:rPr>
          <w:lang w:val="en-US"/>
        </w:rPr>
        <w:lastRenderedPageBreak/>
        <w:t>Unfolding</w:t>
      </w:r>
      <w:bookmarkEnd w:id="1476"/>
      <w:bookmarkEnd w:id="147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B45D3">
        <w:rPr>
          <w:b/>
          <w:noProof/>
          <w:lang w:val="en-US"/>
        </w:rPr>
        <w:t>107</w:t>
      </w:r>
      <w:r w:rsidRPr="00530B01">
        <w:rPr>
          <w:b/>
        </w:rPr>
        <w:fldChar w:fldCharType="end"/>
      </w:r>
      <w:bookmarkEnd w:id="1478"/>
      <w:r w:rsidRPr="00530B01">
        <w:rPr>
          <w:lang w:val="en-US"/>
        </w:rPr>
        <w:t xml:space="preserve"> Illustration of the unfolding process</w:t>
      </w:r>
    </w:p>
    <w:p w:rsidR="004976FE" w:rsidRDefault="004976FE" w:rsidP="004976FE">
      <w:pPr>
        <w:jc w:val="both"/>
        <w:rPr>
          <w:lang w:val="en-US"/>
        </w:rPr>
      </w:pPr>
      <w:bookmarkStart w:id="147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8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B45D3">
        <w:rPr>
          <w:b/>
          <w:noProof/>
          <w:lang w:val="en-US"/>
        </w:rPr>
        <w:t>108</w:t>
      </w:r>
      <w:r w:rsidRPr="00530B01">
        <w:rPr>
          <w:b/>
        </w:rPr>
        <w:fldChar w:fldCharType="end"/>
      </w:r>
      <w:bookmarkEnd w:id="1480"/>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8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4B45D3">
        <w:rPr>
          <w:b/>
          <w:noProof/>
          <w:lang w:val="en-US"/>
        </w:rPr>
        <w:t>109</w:t>
      </w:r>
      <w:r w:rsidRPr="00A54027">
        <w:rPr>
          <w:b/>
        </w:rPr>
        <w:fldChar w:fldCharType="end"/>
      </w:r>
      <w:bookmarkEnd w:id="148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82" w:name="_Toc524598038"/>
      <w:bookmarkStart w:id="1483" w:name="_Toc527725315"/>
      <w:bookmarkStart w:id="1484" w:name="_Toc527881540"/>
      <w:r>
        <w:rPr>
          <w:lang w:val="en-US"/>
        </w:rPr>
        <w:t>Advanced geomodeling methods</w:t>
      </w:r>
      <w:bookmarkEnd w:id="1479"/>
      <w:bookmarkEnd w:id="1482"/>
      <w:bookmarkEnd w:id="1483"/>
      <w:bookmarkEnd w:id="1484"/>
    </w:p>
    <w:p w:rsidR="00056AC7" w:rsidRDefault="00056AC7" w:rsidP="00056AC7">
      <w:pPr>
        <w:pStyle w:val="Ttulo2"/>
        <w:rPr>
          <w:lang w:val="en-US"/>
        </w:rPr>
      </w:pPr>
      <w:bookmarkStart w:id="1485" w:name="_Toc524598039"/>
      <w:bookmarkStart w:id="1486" w:name="_Toc527725316"/>
      <w:bookmarkStart w:id="1487" w:name="_Toc527881541"/>
      <w:r>
        <w:rPr>
          <w:lang w:val="en-US"/>
        </w:rPr>
        <w:t>Variographic Decomposition</w:t>
      </w:r>
      <w:bookmarkEnd w:id="1485"/>
      <w:bookmarkEnd w:id="1486"/>
      <w:bookmarkEnd w:id="148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8"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B45D3">
        <w:rPr>
          <w:b/>
          <w:noProof/>
          <w:lang w:val="en-US"/>
        </w:rPr>
        <w:t>110</w:t>
      </w:r>
      <w:r w:rsidRPr="00E15B64">
        <w:rPr>
          <w:b/>
        </w:rPr>
        <w:fldChar w:fldCharType="end"/>
      </w:r>
      <w:bookmarkEnd w:id="1488"/>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9"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B45D3">
        <w:rPr>
          <w:b/>
          <w:noProof/>
          <w:lang w:val="en-US"/>
        </w:rPr>
        <w:t>111</w:t>
      </w:r>
      <w:r w:rsidRPr="0073787E">
        <w:rPr>
          <w:b/>
        </w:rPr>
        <w:fldChar w:fldCharType="end"/>
      </w:r>
      <w:bookmarkEnd w:id="1489"/>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90"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B45D3">
        <w:rPr>
          <w:b/>
          <w:noProof/>
          <w:lang w:val="en-US"/>
        </w:rPr>
        <w:t>112</w:t>
      </w:r>
      <w:r w:rsidRPr="0073787E">
        <w:rPr>
          <w:b/>
        </w:rPr>
        <w:fldChar w:fldCharType="end"/>
      </w:r>
      <w:bookmarkEnd w:id="1490"/>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91" w:name="_Toc512843368"/>
      <w:bookmarkStart w:id="1492" w:name="_Toc524598040"/>
      <w:bookmarkStart w:id="1493" w:name="_Toc527725317"/>
      <w:bookmarkStart w:id="1494" w:name="_Toc527881542"/>
      <w:r>
        <w:rPr>
          <w:lang w:val="en-US"/>
        </w:rPr>
        <w:t xml:space="preserve">(WIP) </w:t>
      </w:r>
      <w:r w:rsidR="005F62AC">
        <w:rPr>
          <w:lang w:val="en-US"/>
        </w:rPr>
        <w:t>Fast FK-less filtering with variographic structures</w:t>
      </w:r>
      <w:bookmarkEnd w:id="1491"/>
      <w:bookmarkEnd w:id="1492"/>
      <w:bookmarkEnd w:id="1493"/>
      <w:bookmarkEnd w:id="149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B45D3">
        <w:rPr>
          <w:b/>
          <w:noProof/>
          <w:lang w:val="en-US"/>
        </w:rPr>
        <w:t>113</w:t>
      </w:r>
      <w:r w:rsidRPr="00A443B6">
        <w:rPr>
          <w:b/>
        </w:rPr>
        <w:fldChar w:fldCharType="end"/>
      </w:r>
      <w:bookmarkEnd w:id="149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6" w:name="_Toc502253741"/>
      <w:bookmarkStart w:id="1497" w:name="_Toc493432975"/>
      <w:bookmarkStart w:id="1498" w:name="_Toc503638635"/>
      <w:bookmarkStart w:id="1499" w:name="_Toc512843369"/>
      <w:bookmarkStart w:id="1500" w:name="_Toc524598041"/>
      <w:bookmarkStart w:id="1501" w:name="_Toc527725318"/>
      <w:bookmarkStart w:id="1502" w:name="_Toc527881543"/>
      <w:r>
        <w:rPr>
          <w:lang w:val="en-US"/>
        </w:rPr>
        <w:t>Tools</w:t>
      </w:r>
      <w:bookmarkEnd w:id="1496"/>
      <w:bookmarkEnd w:id="1497"/>
      <w:bookmarkEnd w:id="1498"/>
      <w:bookmarkEnd w:id="1499"/>
      <w:bookmarkEnd w:id="1500"/>
      <w:bookmarkEnd w:id="1501"/>
      <w:bookmarkEnd w:id="1502"/>
    </w:p>
    <w:p w:rsidR="009D6090" w:rsidRDefault="009D6090" w:rsidP="009D6090">
      <w:pPr>
        <w:pStyle w:val="Ttulo2"/>
        <w:rPr>
          <w:lang w:val="en-US"/>
        </w:rPr>
      </w:pPr>
      <w:bookmarkStart w:id="1503" w:name="_Ref492577401"/>
      <w:bookmarkStart w:id="1504" w:name="_Toc502253742"/>
      <w:bookmarkStart w:id="1505" w:name="_Toc493432976"/>
      <w:bookmarkStart w:id="1506" w:name="_Toc503638636"/>
      <w:bookmarkStart w:id="1507" w:name="_Toc512843370"/>
      <w:bookmarkStart w:id="1508" w:name="_Toc524598042"/>
      <w:bookmarkStart w:id="1509" w:name="_Toc527725319"/>
      <w:bookmarkStart w:id="1510" w:name="_Toc527881544"/>
      <w:r>
        <w:rPr>
          <w:lang w:val="en-US"/>
        </w:rPr>
        <w:t>Image Jockey (Fourier image manipulation)</w:t>
      </w:r>
      <w:bookmarkEnd w:id="1503"/>
      <w:bookmarkEnd w:id="1504"/>
      <w:bookmarkEnd w:id="1505"/>
      <w:bookmarkEnd w:id="1506"/>
      <w:bookmarkEnd w:id="1507"/>
      <w:bookmarkEnd w:id="1508"/>
      <w:bookmarkEnd w:id="1509"/>
      <w:bookmarkEnd w:id="151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1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B45D3">
        <w:rPr>
          <w:b/>
          <w:noProof/>
          <w:lang w:val="en-US"/>
        </w:rPr>
        <w:t>114</w:t>
      </w:r>
      <w:r w:rsidRPr="00CF5C76">
        <w:rPr>
          <w:b/>
        </w:rPr>
        <w:fldChar w:fldCharType="end"/>
      </w:r>
      <w:bookmarkEnd w:id="151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12" w:name="_Toc512843371"/>
      <w:bookmarkStart w:id="1513" w:name="_Toc524598043"/>
      <w:bookmarkStart w:id="1514" w:name="_Toc527725320"/>
      <w:bookmarkStart w:id="1515" w:name="_Toc527881545"/>
      <w:r>
        <w:rPr>
          <w:lang w:val="en-US"/>
        </w:rPr>
        <w:lastRenderedPageBreak/>
        <w:t>SVD analysis of spatial frequency spectra</w:t>
      </w:r>
      <w:bookmarkEnd w:id="1512"/>
      <w:bookmarkEnd w:id="1513"/>
      <w:bookmarkEnd w:id="1514"/>
      <w:bookmarkEnd w:id="1515"/>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6" w:name="_Toc474158380"/>
      <w:bookmarkStart w:id="1517" w:name="_Toc487275159"/>
      <w:bookmarkStart w:id="1518" w:name="_Toc487288046"/>
      <w:bookmarkStart w:id="1519" w:name="_Toc502253743"/>
      <w:bookmarkStart w:id="1520" w:name="_Toc493432977"/>
      <w:bookmarkStart w:id="1521" w:name="_Toc503638637"/>
      <w:bookmarkStart w:id="1522" w:name="_Toc512843372"/>
      <w:bookmarkStart w:id="1523" w:name="_Toc524598044"/>
      <w:bookmarkStart w:id="1524" w:name="_Toc527725321"/>
      <w:bookmarkStart w:id="1525" w:name="_Toc527881546"/>
      <w:r>
        <w:rPr>
          <w:lang w:val="en-US"/>
        </w:rPr>
        <w:t>Advanced topics</w:t>
      </w:r>
      <w:bookmarkEnd w:id="1516"/>
      <w:bookmarkEnd w:id="1517"/>
      <w:bookmarkEnd w:id="1518"/>
      <w:bookmarkEnd w:id="1519"/>
      <w:bookmarkEnd w:id="1520"/>
      <w:bookmarkEnd w:id="1521"/>
      <w:bookmarkEnd w:id="1522"/>
      <w:bookmarkEnd w:id="1523"/>
      <w:bookmarkEnd w:id="1524"/>
      <w:bookmarkEnd w:id="152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6" w:name="_Toc474158381"/>
      <w:bookmarkStart w:id="1527" w:name="_Toc487275160"/>
      <w:bookmarkStart w:id="1528" w:name="_Toc487288047"/>
      <w:bookmarkStart w:id="1529" w:name="_Toc502253744"/>
      <w:bookmarkStart w:id="1530" w:name="_Toc493432978"/>
      <w:bookmarkStart w:id="1531" w:name="_Toc503638638"/>
      <w:bookmarkStart w:id="1532" w:name="_Toc512843373"/>
      <w:bookmarkStart w:id="1533" w:name="_Toc524598045"/>
      <w:bookmarkStart w:id="1534" w:name="_Toc527725322"/>
      <w:bookmarkStart w:id="1535" w:name="_Toc527881547"/>
      <w:r>
        <w:rPr>
          <w:lang w:val="en-US"/>
        </w:rPr>
        <w:t xml:space="preserve">(CONSIDERING) </w:t>
      </w:r>
      <w:r w:rsidR="009F7941">
        <w:rPr>
          <w:lang w:val="en-US"/>
        </w:rPr>
        <w:t>Workflows</w:t>
      </w:r>
      <w:bookmarkEnd w:id="1526"/>
      <w:bookmarkEnd w:id="1527"/>
      <w:bookmarkEnd w:id="1528"/>
      <w:bookmarkEnd w:id="1529"/>
      <w:bookmarkEnd w:id="1530"/>
      <w:bookmarkEnd w:id="1531"/>
      <w:bookmarkEnd w:id="1532"/>
      <w:bookmarkEnd w:id="1533"/>
      <w:bookmarkEnd w:id="1534"/>
      <w:bookmarkEnd w:id="15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6" w:name="_Ref466988839"/>
      <w:bookmarkStart w:id="1537" w:name="_Toc474158382"/>
      <w:bookmarkStart w:id="1538" w:name="_Toc487275161"/>
      <w:bookmarkStart w:id="1539" w:name="_Toc487288048"/>
      <w:bookmarkStart w:id="1540" w:name="_Toc502253745"/>
      <w:bookmarkStart w:id="1541" w:name="_Toc493432979"/>
      <w:bookmarkStart w:id="1542" w:name="_Toc503638639"/>
      <w:bookmarkStart w:id="1543" w:name="_Toc512843374"/>
      <w:bookmarkStart w:id="1544" w:name="_Toc524598046"/>
      <w:bookmarkStart w:id="1545" w:name="_Toc527725323"/>
      <w:bookmarkStart w:id="1546" w:name="_Toc527881548"/>
      <w:r>
        <w:rPr>
          <w:lang w:val="en-US"/>
        </w:rPr>
        <w:t xml:space="preserve">(CONSIDERING) </w:t>
      </w:r>
      <w:r w:rsidR="009F7941">
        <w:rPr>
          <w:lang w:val="en-US"/>
        </w:rPr>
        <w:t>Extending GammaRay</w:t>
      </w:r>
      <w:bookmarkEnd w:id="1536"/>
      <w:bookmarkEnd w:id="1537"/>
      <w:bookmarkEnd w:id="1538"/>
      <w:bookmarkEnd w:id="1539"/>
      <w:bookmarkEnd w:id="1540"/>
      <w:bookmarkEnd w:id="1541"/>
      <w:bookmarkEnd w:id="1542"/>
      <w:bookmarkEnd w:id="1543"/>
      <w:bookmarkEnd w:id="1544"/>
      <w:bookmarkEnd w:id="1545"/>
      <w:bookmarkEnd w:id="154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7" w:name="_Toc527725324"/>
      <w:bookmarkStart w:id="1548" w:name="_Toc527881549"/>
      <w:r>
        <w:rPr>
          <w:lang w:val="en-US"/>
        </w:rPr>
        <w:t>Acknowledgements</w:t>
      </w:r>
      <w:bookmarkEnd w:id="1547"/>
      <w:bookmarkEnd w:id="154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9" w:name="_Toc474158383"/>
      <w:bookmarkStart w:id="1550" w:name="_Toc487275162"/>
      <w:bookmarkStart w:id="1551" w:name="_Toc487288049"/>
      <w:bookmarkStart w:id="1552" w:name="_Toc502253746"/>
      <w:bookmarkStart w:id="1553" w:name="_Toc493432980"/>
      <w:bookmarkStart w:id="1554" w:name="_Toc503638640"/>
      <w:bookmarkStart w:id="1555" w:name="_Toc512843375"/>
      <w:bookmarkStart w:id="1556" w:name="_Toc524598047"/>
      <w:bookmarkStart w:id="1557" w:name="_Toc527725325"/>
      <w:bookmarkStart w:id="1558" w:name="_Toc527881550"/>
      <w:r w:rsidRPr="00F81E5E">
        <w:rPr>
          <w:lang w:val="en-US"/>
        </w:rPr>
        <w:t xml:space="preserve">(WIP) </w:t>
      </w:r>
      <w:r w:rsidR="00E44024" w:rsidRPr="00F81E5E">
        <w:rPr>
          <w:lang w:val="en-US"/>
        </w:rPr>
        <w:t>References</w:t>
      </w:r>
      <w:bookmarkEnd w:id="1549"/>
      <w:bookmarkEnd w:id="1550"/>
      <w:bookmarkEnd w:id="1551"/>
      <w:bookmarkEnd w:id="1552"/>
      <w:bookmarkEnd w:id="1553"/>
      <w:bookmarkEnd w:id="1554"/>
      <w:bookmarkEnd w:id="1555"/>
      <w:bookmarkEnd w:id="1556"/>
      <w:bookmarkEnd w:id="1557"/>
      <w:bookmarkEnd w:id="1558"/>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7"/>
      <w:footerReference w:type="default" r:id="rId20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761E" w:rsidRDefault="00C5761E" w:rsidP="003172BA">
      <w:pPr>
        <w:spacing w:after="0" w:line="240" w:lineRule="auto"/>
      </w:pPr>
      <w:r>
        <w:separator/>
      </w:r>
    </w:p>
  </w:endnote>
  <w:endnote w:type="continuationSeparator" w:id="0">
    <w:p w:rsidR="00C5761E" w:rsidRDefault="00C5761E" w:rsidP="003172BA">
      <w:pPr>
        <w:spacing w:after="0" w:line="240" w:lineRule="auto"/>
      </w:pPr>
      <w:r>
        <w:continuationSeparator/>
      </w:r>
    </w:p>
  </w:endnote>
  <w:endnote w:type="continuationNotice" w:id="1">
    <w:p w:rsidR="00C5761E" w:rsidRDefault="00C576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903F7" w:rsidRDefault="003903F7">
        <w:pPr>
          <w:pStyle w:val="Rodap"/>
          <w:jc w:val="center"/>
        </w:pPr>
        <w:r>
          <w:fldChar w:fldCharType="begin"/>
        </w:r>
        <w:r>
          <w:instrText>PAGE   \* MERGEFORMAT</w:instrText>
        </w:r>
        <w:r>
          <w:fldChar w:fldCharType="separate"/>
        </w:r>
        <w:r w:rsidR="00F4315B">
          <w:rPr>
            <w:noProof/>
          </w:rPr>
          <w:t>71</w:t>
        </w:r>
        <w:r>
          <w:fldChar w:fldCharType="end"/>
        </w:r>
      </w:p>
    </w:sdtContent>
  </w:sdt>
  <w:p w:rsidR="003903F7" w:rsidRDefault="003903F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761E" w:rsidRDefault="00C5761E" w:rsidP="003172BA">
      <w:pPr>
        <w:spacing w:after="0" w:line="240" w:lineRule="auto"/>
      </w:pPr>
      <w:r>
        <w:separator/>
      </w:r>
    </w:p>
  </w:footnote>
  <w:footnote w:type="continuationSeparator" w:id="0">
    <w:p w:rsidR="00C5761E" w:rsidRDefault="00C5761E" w:rsidP="003172BA">
      <w:pPr>
        <w:spacing w:after="0" w:line="240" w:lineRule="auto"/>
      </w:pPr>
      <w:r>
        <w:continuationSeparator/>
      </w:r>
    </w:p>
  </w:footnote>
  <w:footnote w:type="continuationNotice" w:id="1">
    <w:p w:rsidR="00C5761E" w:rsidRDefault="00C5761E">
      <w:pPr>
        <w:spacing w:after="0" w:line="240" w:lineRule="auto"/>
      </w:pPr>
    </w:p>
  </w:footnote>
  <w:footnote w:id="2">
    <w:p w:rsidR="003903F7" w:rsidRPr="00EC3EA0" w:rsidRDefault="003903F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903F7" w:rsidRPr="00C178AC" w:rsidRDefault="003903F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903F7" w:rsidRPr="00C178AC" w:rsidRDefault="003903F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903F7" w:rsidRPr="00CB0484" w:rsidRDefault="003903F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3F7" w:rsidRDefault="003903F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3D6A"/>
    <w:rsid w:val="007A47F7"/>
    <w:rsid w:val="007A4D21"/>
    <w:rsid w:val="007A7755"/>
    <w:rsid w:val="007A7E9F"/>
    <w:rsid w:val="007B0740"/>
    <w:rsid w:val="007B0C58"/>
    <w:rsid w:val="007B1C68"/>
    <w:rsid w:val="007B2CAB"/>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205" Type="http://schemas.openxmlformats.org/officeDocument/2006/relationships/image" Target="media/image168.png"/><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image" Target="media/image109.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image" Target="media/image155.png"/><Relationship Id="rId197" Type="http://schemas.openxmlformats.org/officeDocument/2006/relationships/image" Target="media/image160.png"/><Relationship Id="rId206" Type="http://schemas.openxmlformats.org/officeDocument/2006/relationships/image" Target="media/image169.png"/><Relationship Id="rId201" Type="http://schemas.openxmlformats.org/officeDocument/2006/relationships/image" Target="media/image164.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6.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image" Target="media/image161.png"/><Relationship Id="rId172" Type="http://schemas.openxmlformats.org/officeDocument/2006/relationships/image" Target="media/image135.png"/><Relationship Id="rId193" Type="http://schemas.openxmlformats.org/officeDocument/2006/relationships/image" Target="media/image156.png"/><Relationship Id="rId202" Type="http://schemas.openxmlformats.org/officeDocument/2006/relationships/image" Target="media/image165.png"/><Relationship Id="rId207" Type="http://schemas.openxmlformats.org/officeDocument/2006/relationships/header" Target="header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11.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7.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image" Target="media/image162.png"/><Relationship Id="rId203" Type="http://schemas.openxmlformats.org/officeDocument/2006/relationships/image" Target="media/image166.png"/><Relationship Id="rId208" Type="http://schemas.openxmlformats.org/officeDocument/2006/relationships/footer" Target="footer1.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hyperlink" Target="http://www.academia.edu/26318937/Markov_Models_for_Cross-Covariances" TargetMode="External"/><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8.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209" Type="http://schemas.openxmlformats.org/officeDocument/2006/relationships/fontTable" Target="fontTable.xml"/><Relationship Id="rId190" Type="http://schemas.openxmlformats.org/officeDocument/2006/relationships/image" Target="media/image153.png"/><Relationship Id="rId204" Type="http://schemas.openxmlformats.org/officeDocument/2006/relationships/image" Target="media/image167.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hyperlink" Target="http://www.academia.edu/26318937/Markov_Models_for_Cross-Covariances" TargetMode="External"/><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10" Type="http://schemas.openxmlformats.org/officeDocument/2006/relationships/theme" Target="theme/theme1.xml"/><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hyperlink" Target="https://www.mail-archive.com/ai-geostats@jrc.it/msg02054.html" TargetMode="External"/><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9.png"/><Relationship Id="rId200" Type="http://schemas.openxmlformats.org/officeDocument/2006/relationships/image" Target="media/image16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04B9D-193A-44F5-A2A1-7AF47B188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50</TotalTime>
  <Pages>131</Pages>
  <Words>40988</Words>
  <Characters>221339</Characters>
  <Application>Microsoft Office Word</Application>
  <DocSecurity>0</DocSecurity>
  <Lines>1844</Lines>
  <Paragraphs>5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1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82</cp:revision>
  <cp:lastPrinted>2018-09-19T22:42:00Z</cp:lastPrinted>
  <dcterms:created xsi:type="dcterms:W3CDTF">2016-07-19T11:12:00Z</dcterms:created>
  <dcterms:modified xsi:type="dcterms:W3CDTF">2018-11-24T22:48:00Z</dcterms:modified>
</cp:coreProperties>
</file>